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22FCC" w14:textId="5FDAC9DC" w:rsidR="007669AE" w:rsidRDefault="005874C8" w:rsidP="005874C8">
      <w:pPr>
        <w:jc w:val="center"/>
        <w:rPr>
          <w:b/>
          <w:bCs/>
        </w:rPr>
      </w:pPr>
      <w:r>
        <w:rPr>
          <w:b/>
          <w:bCs/>
        </w:rPr>
        <w:t xml:space="preserve">Code Space, SQL exercises </w:t>
      </w:r>
    </w:p>
    <w:p w14:paraId="43D76B6E" w14:textId="77777777" w:rsidR="005874C8" w:rsidRDefault="005874C8" w:rsidP="005874C8">
      <w:pPr>
        <w:jc w:val="center"/>
        <w:rPr>
          <w:b/>
          <w:bCs/>
        </w:rPr>
      </w:pPr>
    </w:p>
    <w:p w14:paraId="48634C92" w14:textId="733CA2DC" w:rsidR="0089739A" w:rsidRPr="0089739A" w:rsidRDefault="00D01256" w:rsidP="005874C8">
      <w:pPr>
        <w:jc w:val="center"/>
      </w:pPr>
      <w:r>
        <w:t>Table of content</w:t>
      </w:r>
    </w:p>
    <w:p w14:paraId="108A56F2" w14:textId="438CE370" w:rsidR="006C1DC7" w:rsidRDefault="00162567">
      <w:pPr>
        <w:pStyle w:val="TOC2"/>
        <w:tabs>
          <w:tab w:val="right" w:leader="dot" w:pos="10456"/>
        </w:tabs>
        <w:rPr>
          <w:rFonts w:eastAsiaTheme="minorEastAsia"/>
          <w:noProof/>
          <w:lang w:eastAsia="en-GB"/>
        </w:rPr>
      </w:pPr>
      <w:r>
        <w:rPr>
          <w:b/>
          <w:bCs/>
        </w:rPr>
        <w:fldChar w:fldCharType="begin"/>
      </w:r>
      <w:r>
        <w:rPr>
          <w:b/>
          <w:bCs/>
        </w:rPr>
        <w:instrText xml:space="preserve"> TOC \o \h \z \u </w:instrText>
      </w:r>
      <w:r>
        <w:rPr>
          <w:b/>
          <w:bCs/>
        </w:rPr>
        <w:fldChar w:fldCharType="separate"/>
      </w:r>
      <w:hyperlink w:anchor="_Toc147342098" w:history="1">
        <w:r w:rsidR="006C1DC7" w:rsidRPr="00BE4900">
          <w:rPr>
            <w:rStyle w:val="Hyperlink"/>
            <w:noProof/>
          </w:rPr>
          <w:t>Activity 1 – Introductory SQL</w:t>
        </w:r>
        <w:r w:rsidR="006C1DC7">
          <w:rPr>
            <w:noProof/>
            <w:webHidden/>
          </w:rPr>
          <w:tab/>
        </w:r>
        <w:r w:rsidR="006C1DC7">
          <w:rPr>
            <w:noProof/>
            <w:webHidden/>
          </w:rPr>
          <w:fldChar w:fldCharType="begin"/>
        </w:r>
        <w:r w:rsidR="006C1DC7">
          <w:rPr>
            <w:noProof/>
            <w:webHidden/>
          </w:rPr>
          <w:instrText xml:space="preserve"> PAGEREF _Toc147342098 \h </w:instrText>
        </w:r>
        <w:r w:rsidR="006C1DC7">
          <w:rPr>
            <w:noProof/>
            <w:webHidden/>
          </w:rPr>
        </w:r>
        <w:r w:rsidR="006C1DC7">
          <w:rPr>
            <w:noProof/>
            <w:webHidden/>
          </w:rPr>
          <w:fldChar w:fldCharType="separate"/>
        </w:r>
        <w:r w:rsidR="006C1DC7">
          <w:rPr>
            <w:noProof/>
            <w:webHidden/>
          </w:rPr>
          <w:t>2</w:t>
        </w:r>
        <w:r w:rsidR="006C1DC7">
          <w:rPr>
            <w:noProof/>
            <w:webHidden/>
          </w:rPr>
          <w:fldChar w:fldCharType="end"/>
        </w:r>
      </w:hyperlink>
    </w:p>
    <w:p w14:paraId="26362BBA" w14:textId="6EAEF292" w:rsidR="006C1DC7" w:rsidRDefault="006C1DC7">
      <w:pPr>
        <w:pStyle w:val="TOC3"/>
        <w:tabs>
          <w:tab w:val="right" w:leader="dot" w:pos="10456"/>
        </w:tabs>
        <w:rPr>
          <w:rFonts w:eastAsiaTheme="minorEastAsia"/>
          <w:noProof/>
          <w:lang w:eastAsia="en-GB"/>
        </w:rPr>
      </w:pPr>
      <w:hyperlink w:anchor="_Toc147342099" w:history="1">
        <w:r w:rsidRPr="00BE4900">
          <w:rPr>
            <w:rStyle w:val="Hyperlink"/>
            <w:noProof/>
          </w:rPr>
          <w:t>Exercise01</w:t>
        </w:r>
        <w:r>
          <w:rPr>
            <w:noProof/>
            <w:webHidden/>
          </w:rPr>
          <w:tab/>
        </w:r>
        <w:r>
          <w:rPr>
            <w:noProof/>
            <w:webHidden/>
          </w:rPr>
          <w:fldChar w:fldCharType="begin"/>
        </w:r>
        <w:r>
          <w:rPr>
            <w:noProof/>
            <w:webHidden/>
          </w:rPr>
          <w:instrText xml:space="preserve"> PAGEREF _Toc147342099 \h </w:instrText>
        </w:r>
        <w:r>
          <w:rPr>
            <w:noProof/>
            <w:webHidden/>
          </w:rPr>
        </w:r>
        <w:r>
          <w:rPr>
            <w:noProof/>
            <w:webHidden/>
          </w:rPr>
          <w:fldChar w:fldCharType="separate"/>
        </w:r>
        <w:r>
          <w:rPr>
            <w:noProof/>
            <w:webHidden/>
          </w:rPr>
          <w:t>2</w:t>
        </w:r>
        <w:r>
          <w:rPr>
            <w:noProof/>
            <w:webHidden/>
          </w:rPr>
          <w:fldChar w:fldCharType="end"/>
        </w:r>
      </w:hyperlink>
    </w:p>
    <w:p w14:paraId="07383FB0" w14:textId="6A8117E4" w:rsidR="006C1DC7" w:rsidRDefault="006C1DC7">
      <w:pPr>
        <w:pStyle w:val="TOC3"/>
        <w:tabs>
          <w:tab w:val="right" w:leader="dot" w:pos="10456"/>
        </w:tabs>
        <w:rPr>
          <w:rFonts w:eastAsiaTheme="minorEastAsia"/>
          <w:noProof/>
          <w:lang w:eastAsia="en-GB"/>
        </w:rPr>
      </w:pPr>
      <w:hyperlink w:anchor="_Toc147342100" w:history="1">
        <w:r w:rsidRPr="00BE4900">
          <w:rPr>
            <w:rStyle w:val="Hyperlink"/>
            <w:noProof/>
          </w:rPr>
          <w:t>Exercise02</w:t>
        </w:r>
        <w:r>
          <w:rPr>
            <w:noProof/>
            <w:webHidden/>
          </w:rPr>
          <w:tab/>
        </w:r>
        <w:r>
          <w:rPr>
            <w:noProof/>
            <w:webHidden/>
          </w:rPr>
          <w:fldChar w:fldCharType="begin"/>
        </w:r>
        <w:r>
          <w:rPr>
            <w:noProof/>
            <w:webHidden/>
          </w:rPr>
          <w:instrText xml:space="preserve"> PAGEREF _Toc147342100 \h </w:instrText>
        </w:r>
        <w:r>
          <w:rPr>
            <w:noProof/>
            <w:webHidden/>
          </w:rPr>
        </w:r>
        <w:r>
          <w:rPr>
            <w:noProof/>
            <w:webHidden/>
          </w:rPr>
          <w:fldChar w:fldCharType="separate"/>
        </w:r>
        <w:r>
          <w:rPr>
            <w:noProof/>
            <w:webHidden/>
          </w:rPr>
          <w:t>3</w:t>
        </w:r>
        <w:r>
          <w:rPr>
            <w:noProof/>
            <w:webHidden/>
          </w:rPr>
          <w:fldChar w:fldCharType="end"/>
        </w:r>
      </w:hyperlink>
    </w:p>
    <w:p w14:paraId="13EFF07F" w14:textId="00916B9B" w:rsidR="006C1DC7" w:rsidRDefault="006C1DC7">
      <w:pPr>
        <w:pStyle w:val="TOC3"/>
        <w:tabs>
          <w:tab w:val="right" w:leader="dot" w:pos="10456"/>
        </w:tabs>
        <w:rPr>
          <w:rFonts w:eastAsiaTheme="minorEastAsia"/>
          <w:noProof/>
          <w:lang w:eastAsia="en-GB"/>
        </w:rPr>
      </w:pPr>
      <w:hyperlink w:anchor="_Toc147342101" w:history="1">
        <w:r w:rsidRPr="00BE4900">
          <w:rPr>
            <w:rStyle w:val="Hyperlink"/>
            <w:noProof/>
          </w:rPr>
          <w:t>Exercise03</w:t>
        </w:r>
        <w:r>
          <w:rPr>
            <w:noProof/>
            <w:webHidden/>
          </w:rPr>
          <w:tab/>
        </w:r>
        <w:r>
          <w:rPr>
            <w:noProof/>
            <w:webHidden/>
          </w:rPr>
          <w:fldChar w:fldCharType="begin"/>
        </w:r>
        <w:r>
          <w:rPr>
            <w:noProof/>
            <w:webHidden/>
          </w:rPr>
          <w:instrText xml:space="preserve"> PAGEREF _Toc147342101 \h </w:instrText>
        </w:r>
        <w:r>
          <w:rPr>
            <w:noProof/>
            <w:webHidden/>
          </w:rPr>
        </w:r>
        <w:r>
          <w:rPr>
            <w:noProof/>
            <w:webHidden/>
          </w:rPr>
          <w:fldChar w:fldCharType="separate"/>
        </w:r>
        <w:r>
          <w:rPr>
            <w:noProof/>
            <w:webHidden/>
          </w:rPr>
          <w:t>3</w:t>
        </w:r>
        <w:r>
          <w:rPr>
            <w:noProof/>
            <w:webHidden/>
          </w:rPr>
          <w:fldChar w:fldCharType="end"/>
        </w:r>
      </w:hyperlink>
    </w:p>
    <w:p w14:paraId="76E9FC65" w14:textId="1E345D52" w:rsidR="006C1DC7" w:rsidRDefault="006C1DC7">
      <w:pPr>
        <w:pStyle w:val="TOC3"/>
        <w:tabs>
          <w:tab w:val="right" w:leader="dot" w:pos="10456"/>
        </w:tabs>
        <w:rPr>
          <w:rFonts w:eastAsiaTheme="minorEastAsia"/>
          <w:noProof/>
          <w:lang w:eastAsia="en-GB"/>
        </w:rPr>
      </w:pPr>
      <w:hyperlink w:anchor="_Toc147342102" w:history="1">
        <w:r w:rsidRPr="00BE4900">
          <w:rPr>
            <w:rStyle w:val="Hyperlink"/>
            <w:noProof/>
          </w:rPr>
          <w:t>Exercise04</w:t>
        </w:r>
        <w:r>
          <w:rPr>
            <w:noProof/>
            <w:webHidden/>
          </w:rPr>
          <w:tab/>
        </w:r>
        <w:r>
          <w:rPr>
            <w:noProof/>
            <w:webHidden/>
          </w:rPr>
          <w:fldChar w:fldCharType="begin"/>
        </w:r>
        <w:r>
          <w:rPr>
            <w:noProof/>
            <w:webHidden/>
          </w:rPr>
          <w:instrText xml:space="preserve"> PAGEREF _Toc147342102 \h </w:instrText>
        </w:r>
        <w:r>
          <w:rPr>
            <w:noProof/>
            <w:webHidden/>
          </w:rPr>
        </w:r>
        <w:r>
          <w:rPr>
            <w:noProof/>
            <w:webHidden/>
          </w:rPr>
          <w:fldChar w:fldCharType="separate"/>
        </w:r>
        <w:r>
          <w:rPr>
            <w:noProof/>
            <w:webHidden/>
          </w:rPr>
          <w:t>4</w:t>
        </w:r>
        <w:r>
          <w:rPr>
            <w:noProof/>
            <w:webHidden/>
          </w:rPr>
          <w:fldChar w:fldCharType="end"/>
        </w:r>
      </w:hyperlink>
    </w:p>
    <w:p w14:paraId="09849ABE" w14:textId="3A9ABDAE" w:rsidR="006C1DC7" w:rsidRDefault="006C1DC7">
      <w:pPr>
        <w:pStyle w:val="TOC2"/>
        <w:tabs>
          <w:tab w:val="right" w:leader="dot" w:pos="10456"/>
        </w:tabs>
        <w:rPr>
          <w:rFonts w:eastAsiaTheme="minorEastAsia"/>
          <w:noProof/>
          <w:lang w:eastAsia="en-GB"/>
        </w:rPr>
      </w:pPr>
      <w:hyperlink w:anchor="_Toc147342103" w:history="1">
        <w:r w:rsidRPr="00BE4900">
          <w:rPr>
            <w:rStyle w:val="Hyperlink"/>
            <w:noProof/>
          </w:rPr>
          <w:t>Activity 2 - Querying Data and Sorting Data</w:t>
        </w:r>
        <w:r>
          <w:rPr>
            <w:noProof/>
            <w:webHidden/>
          </w:rPr>
          <w:tab/>
        </w:r>
        <w:r>
          <w:rPr>
            <w:noProof/>
            <w:webHidden/>
          </w:rPr>
          <w:fldChar w:fldCharType="begin"/>
        </w:r>
        <w:r>
          <w:rPr>
            <w:noProof/>
            <w:webHidden/>
          </w:rPr>
          <w:instrText xml:space="preserve"> PAGEREF _Toc147342103 \h </w:instrText>
        </w:r>
        <w:r>
          <w:rPr>
            <w:noProof/>
            <w:webHidden/>
          </w:rPr>
        </w:r>
        <w:r>
          <w:rPr>
            <w:noProof/>
            <w:webHidden/>
          </w:rPr>
          <w:fldChar w:fldCharType="separate"/>
        </w:r>
        <w:r>
          <w:rPr>
            <w:noProof/>
            <w:webHidden/>
          </w:rPr>
          <w:t>4</w:t>
        </w:r>
        <w:r>
          <w:rPr>
            <w:noProof/>
            <w:webHidden/>
          </w:rPr>
          <w:fldChar w:fldCharType="end"/>
        </w:r>
      </w:hyperlink>
    </w:p>
    <w:p w14:paraId="3F311BCD" w14:textId="079049F2" w:rsidR="006C1DC7" w:rsidRDefault="006C1DC7">
      <w:pPr>
        <w:pStyle w:val="TOC3"/>
        <w:tabs>
          <w:tab w:val="right" w:leader="dot" w:pos="10456"/>
        </w:tabs>
        <w:rPr>
          <w:rFonts w:eastAsiaTheme="minorEastAsia"/>
          <w:noProof/>
          <w:lang w:eastAsia="en-GB"/>
        </w:rPr>
      </w:pPr>
      <w:hyperlink w:anchor="_Toc147342104" w:history="1">
        <w:r w:rsidRPr="00BE4900">
          <w:rPr>
            <w:rStyle w:val="Hyperlink"/>
            <w:noProof/>
          </w:rPr>
          <w:t>Exercise01</w:t>
        </w:r>
        <w:r>
          <w:rPr>
            <w:noProof/>
            <w:webHidden/>
          </w:rPr>
          <w:tab/>
        </w:r>
        <w:r>
          <w:rPr>
            <w:noProof/>
            <w:webHidden/>
          </w:rPr>
          <w:fldChar w:fldCharType="begin"/>
        </w:r>
        <w:r>
          <w:rPr>
            <w:noProof/>
            <w:webHidden/>
          </w:rPr>
          <w:instrText xml:space="preserve"> PAGEREF _Toc147342104 \h </w:instrText>
        </w:r>
        <w:r>
          <w:rPr>
            <w:noProof/>
            <w:webHidden/>
          </w:rPr>
        </w:r>
        <w:r>
          <w:rPr>
            <w:noProof/>
            <w:webHidden/>
          </w:rPr>
          <w:fldChar w:fldCharType="separate"/>
        </w:r>
        <w:r>
          <w:rPr>
            <w:noProof/>
            <w:webHidden/>
          </w:rPr>
          <w:t>4</w:t>
        </w:r>
        <w:r>
          <w:rPr>
            <w:noProof/>
            <w:webHidden/>
          </w:rPr>
          <w:fldChar w:fldCharType="end"/>
        </w:r>
      </w:hyperlink>
    </w:p>
    <w:p w14:paraId="5A046AD4" w14:textId="513E1B9E" w:rsidR="006C1DC7" w:rsidRDefault="006C1DC7">
      <w:pPr>
        <w:pStyle w:val="TOC3"/>
        <w:tabs>
          <w:tab w:val="right" w:leader="dot" w:pos="10456"/>
        </w:tabs>
        <w:rPr>
          <w:rFonts w:eastAsiaTheme="minorEastAsia"/>
          <w:noProof/>
          <w:lang w:eastAsia="en-GB"/>
        </w:rPr>
      </w:pPr>
      <w:hyperlink w:anchor="_Toc147342105" w:history="1">
        <w:r w:rsidRPr="00BE4900">
          <w:rPr>
            <w:rStyle w:val="Hyperlink"/>
            <w:noProof/>
          </w:rPr>
          <w:t>Exercise02</w:t>
        </w:r>
        <w:r>
          <w:rPr>
            <w:noProof/>
            <w:webHidden/>
          </w:rPr>
          <w:tab/>
        </w:r>
        <w:r>
          <w:rPr>
            <w:noProof/>
            <w:webHidden/>
          </w:rPr>
          <w:fldChar w:fldCharType="begin"/>
        </w:r>
        <w:r>
          <w:rPr>
            <w:noProof/>
            <w:webHidden/>
          </w:rPr>
          <w:instrText xml:space="preserve"> PAGEREF _Toc147342105 \h </w:instrText>
        </w:r>
        <w:r>
          <w:rPr>
            <w:noProof/>
            <w:webHidden/>
          </w:rPr>
        </w:r>
        <w:r>
          <w:rPr>
            <w:noProof/>
            <w:webHidden/>
          </w:rPr>
          <w:fldChar w:fldCharType="separate"/>
        </w:r>
        <w:r>
          <w:rPr>
            <w:noProof/>
            <w:webHidden/>
          </w:rPr>
          <w:t>5</w:t>
        </w:r>
        <w:r>
          <w:rPr>
            <w:noProof/>
            <w:webHidden/>
          </w:rPr>
          <w:fldChar w:fldCharType="end"/>
        </w:r>
      </w:hyperlink>
    </w:p>
    <w:p w14:paraId="76831B4F" w14:textId="4433EFD2" w:rsidR="006C1DC7" w:rsidRDefault="006C1DC7">
      <w:pPr>
        <w:pStyle w:val="TOC3"/>
        <w:tabs>
          <w:tab w:val="right" w:leader="dot" w:pos="10456"/>
        </w:tabs>
        <w:rPr>
          <w:rFonts w:eastAsiaTheme="minorEastAsia"/>
          <w:noProof/>
          <w:lang w:eastAsia="en-GB"/>
        </w:rPr>
      </w:pPr>
      <w:hyperlink w:anchor="_Toc147342106" w:history="1">
        <w:r w:rsidRPr="00BE4900">
          <w:rPr>
            <w:rStyle w:val="Hyperlink"/>
            <w:noProof/>
          </w:rPr>
          <w:t>Exercise03</w:t>
        </w:r>
        <w:r>
          <w:rPr>
            <w:noProof/>
            <w:webHidden/>
          </w:rPr>
          <w:tab/>
        </w:r>
        <w:r>
          <w:rPr>
            <w:noProof/>
            <w:webHidden/>
          </w:rPr>
          <w:fldChar w:fldCharType="begin"/>
        </w:r>
        <w:r>
          <w:rPr>
            <w:noProof/>
            <w:webHidden/>
          </w:rPr>
          <w:instrText xml:space="preserve"> PAGEREF _Toc147342106 \h </w:instrText>
        </w:r>
        <w:r>
          <w:rPr>
            <w:noProof/>
            <w:webHidden/>
          </w:rPr>
        </w:r>
        <w:r>
          <w:rPr>
            <w:noProof/>
            <w:webHidden/>
          </w:rPr>
          <w:fldChar w:fldCharType="separate"/>
        </w:r>
        <w:r>
          <w:rPr>
            <w:noProof/>
            <w:webHidden/>
          </w:rPr>
          <w:t>5</w:t>
        </w:r>
        <w:r>
          <w:rPr>
            <w:noProof/>
            <w:webHidden/>
          </w:rPr>
          <w:fldChar w:fldCharType="end"/>
        </w:r>
      </w:hyperlink>
    </w:p>
    <w:p w14:paraId="1EBB8CCE" w14:textId="624E5FF6" w:rsidR="006C1DC7" w:rsidRDefault="006C1DC7">
      <w:pPr>
        <w:pStyle w:val="TOC3"/>
        <w:tabs>
          <w:tab w:val="right" w:leader="dot" w:pos="10456"/>
        </w:tabs>
        <w:rPr>
          <w:rFonts w:eastAsiaTheme="minorEastAsia"/>
          <w:noProof/>
          <w:lang w:eastAsia="en-GB"/>
        </w:rPr>
      </w:pPr>
      <w:hyperlink w:anchor="_Toc147342107" w:history="1">
        <w:r w:rsidRPr="00BE4900">
          <w:rPr>
            <w:rStyle w:val="Hyperlink"/>
            <w:noProof/>
          </w:rPr>
          <w:t>Exercise04</w:t>
        </w:r>
        <w:r>
          <w:rPr>
            <w:noProof/>
            <w:webHidden/>
          </w:rPr>
          <w:tab/>
        </w:r>
        <w:r>
          <w:rPr>
            <w:noProof/>
            <w:webHidden/>
          </w:rPr>
          <w:fldChar w:fldCharType="begin"/>
        </w:r>
        <w:r>
          <w:rPr>
            <w:noProof/>
            <w:webHidden/>
          </w:rPr>
          <w:instrText xml:space="preserve"> PAGEREF _Toc147342107 \h </w:instrText>
        </w:r>
        <w:r>
          <w:rPr>
            <w:noProof/>
            <w:webHidden/>
          </w:rPr>
        </w:r>
        <w:r>
          <w:rPr>
            <w:noProof/>
            <w:webHidden/>
          </w:rPr>
          <w:fldChar w:fldCharType="separate"/>
        </w:r>
        <w:r>
          <w:rPr>
            <w:noProof/>
            <w:webHidden/>
          </w:rPr>
          <w:t>5</w:t>
        </w:r>
        <w:r>
          <w:rPr>
            <w:noProof/>
            <w:webHidden/>
          </w:rPr>
          <w:fldChar w:fldCharType="end"/>
        </w:r>
      </w:hyperlink>
    </w:p>
    <w:p w14:paraId="1C156BEB" w14:textId="56B52877" w:rsidR="006C1DC7" w:rsidRDefault="006C1DC7">
      <w:pPr>
        <w:pStyle w:val="TOC2"/>
        <w:tabs>
          <w:tab w:val="right" w:leader="dot" w:pos="10456"/>
        </w:tabs>
        <w:rPr>
          <w:rFonts w:eastAsiaTheme="minorEastAsia"/>
          <w:noProof/>
          <w:lang w:eastAsia="en-GB"/>
        </w:rPr>
      </w:pPr>
      <w:hyperlink w:anchor="_Toc147342108" w:history="1">
        <w:r w:rsidRPr="00BE4900">
          <w:rPr>
            <w:rStyle w:val="Hyperlink"/>
            <w:noProof/>
          </w:rPr>
          <w:t>Activity 3 - Filtering Data Part01</w:t>
        </w:r>
        <w:r>
          <w:rPr>
            <w:noProof/>
            <w:webHidden/>
          </w:rPr>
          <w:tab/>
        </w:r>
        <w:r>
          <w:rPr>
            <w:noProof/>
            <w:webHidden/>
          </w:rPr>
          <w:fldChar w:fldCharType="begin"/>
        </w:r>
        <w:r>
          <w:rPr>
            <w:noProof/>
            <w:webHidden/>
          </w:rPr>
          <w:instrText xml:space="preserve"> PAGEREF _Toc147342108 \h </w:instrText>
        </w:r>
        <w:r>
          <w:rPr>
            <w:noProof/>
            <w:webHidden/>
          </w:rPr>
        </w:r>
        <w:r>
          <w:rPr>
            <w:noProof/>
            <w:webHidden/>
          </w:rPr>
          <w:fldChar w:fldCharType="separate"/>
        </w:r>
        <w:r>
          <w:rPr>
            <w:noProof/>
            <w:webHidden/>
          </w:rPr>
          <w:t>6</w:t>
        </w:r>
        <w:r>
          <w:rPr>
            <w:noProof/>
            <w:webHidden/>
          </w:rPr>
          <w:fldChar w:fldCharType="end"/>
        </w:r>
      </w:hyperlink>
    </w:p>
    <w:p w14:paraId="7CD9C8DF" w14:textId="7550F950" w:rsidR="006C1DC7" w:rsidRDefault="006C1DC7">
      <w:pPr>
        <w:pStyle w:val="TOC3"/>
        <w:tabs>
          <w:tab w:val="right" w:leader="dot" w:pos="10456"/>
        </w:tabs>
        <w:rPr>
          <w:rFonts w:eastAsiaTheme="minorEastAsia"/>
          <w:noProof/>
          <w:lang w:eastAsia="en-GB"/>
        </w:rPr>
      </w:pPr>
      <w:hyperlink w:anchor="_Toc147342109" w:history="1">
        <w:r w:rsidRPr="00BE4900">
          <w:rPr>
            <w:rStyle w:val="Hyperlink"/>
            <w:noProof/>
          </w:rPr>
          <w:t>Exercise01</w:t>
        </w:r>
        <w:r>
          <w:rPr>
            <w:noProof/>
            <w:webHidden/>
          </w:rPr>
          <w:tab/>
        </w:r>
        <w:r>
          <w:rPr>
            <w:noProof/>
            <w:webHidden/>
          </w:rPr>
          <w:fldChar w:fldCharType="begin"/>
        </w:r>
        <w:r>
          <w:rPr>
            <w:noProof/>
            <w:webHidden/>
          </w:rPr>
          <w:instrText xml:space="preserve"> PAGEREF _Toc147342109 \h </w:instrText>
        </w:r>
        <w:r>
          <w:rPr>
            <w:noProof/>
            <w:webHidden/>
          </w:rPr>
        </w:r>
        <w:r>
          <w:rPr>
            <w:noProof/>
            <w:webHidden/>
          </w:rPr>
          <w:fldChar w:fldCharType="separate"/>
        </w:r>
        <w:r>
          <w:rPr>
            <w:noProof/>
            <w:webHidden/>
          </w:rPr>
          <w:t>6</w:t>
        </w:r>
        <w:r>
          <w:rPr>
            <w:noProof/>
            <w:webHidden/>
          </w:rPr>
          <w:fldChar w:fldCharType="end"/>
        </w:r>
      </w:hyperlink>
    </w:p>
    <w:p w14:paraId="49FBFD2F" w14:textId="7FDA4D37" w:rsidR="006C1DC7" w:rsidRDefault="006C1DC7">
      <w:pPr>
        <w:pStyle w:val="TOC3"/>
        <w:tabs>
          <w:tab w:val="right" w:leader="dot" w:pos="10456"/>
        </w:tabs>
        <w:rPr>
          <w:rFonts w:eastAsiaTheme="minorEastAsia"/>
          <w:noProof/>
          <w:lang w:eastAsia="en-GB"/>
        </w:rPr>
      </w:pPr>
      <w:hyperlink w:anchor="_Toc147342110" w:history="1">
        <w:r w:rsidRPr="00BE4900">
          <w:rPr>
            <w:rStyle w:val="Hyperlink"/>
            <w:noProof/>
          </w:rPr>
          <w:t>Exercise02</w:t>
        </w:r>
        <w:r>
          <w:rPr>
            <w:noProof/>
            <w:webHidden/>
          </w:rPr>
          <w:tab/>
        </w:r>
        <w:r>
          <w:rPr>
            <w:noProof/>
            <w:webHidden/>
          </w:rPr>
          <w:fldChar w:fldCharType="begin"/>
        </w:r>
        <w:r>
          <w:rPr>
            <w:noProof/>
            <w:webHidden/>
          </w:rPr>
          <w:instrText xml:space="preserve"> PAGEREF _Toc147342110 \h </w:instrText>
        </w:r>
        <w:r>
          <w:rPr>
            <w:noProof/>
            <w:webHidden/>
          </w:rPr>
        </w:r>
        <w:r>
          <w:rPr>
            <w:noProof/>
            <w:webHidden/>
          </w:rPr>
          <w:fldChar w:fldCharType="separate"/>
        </w:r>
        <w:r>
          <w:rPr>
            <w:noProof/>
            <w:webHidden/>
          </w:rPr>
          <w:t>6</w:t>
        </w:r>
        <w:r>
          <w:rPr>
            <w:noProof/>
            <w:webHidden/>
          </w:rPr>
          <w:fldChar w:fldCharType="end"/>
        </w:r>
      </w:hyperlink>
    </w:p>
    <w:p w14:paraId="632CDCBF" w14:textId="2F267F6E" w:rsidR="006C1DC7" w:rsidRDefault="006C1DC7">
      <w:pPr>
        <w:pStyle w:val="TOC3"/>
        <w:tabs>
          <w:tab w:val="right" w:leader="dot" w:pos="10456"/>
        </w:tabs>
        <w:rPr>
          <w:rFonts w:eastAsiaTheme="minorEastAsia"/>
          <w:noProof/>
          <w:lang w:eastAsia="en-GB"/>
        </w:rPr>
      </w:pPr>
      <w:hyperlink w:anchor="_Toc147342111" w:history="1">
        <w:r w:rsidRPr="00BE4900">
          <w:rPr>
            <w:rStyle w:val="Hyperlink"/>
            <w:noProof/>
          </w:rPr>
          <w:t>Exercise03</w:t>
        </w:r>
        <w:r>
          <w:rPr>
            <w:noProof/>
            <w:webHidden/>
          </w:rPr>
          <w:tab/>
        </w:r>
        <w:r>
          <w:rPr>
            <w:noProof/>
            <w:webHidden/>
          </w:rPr>
          <w:fldChar w:fldCharType="begin"/>
        </w:r>
        <w:r>
          <w:rPr>
            <w:noProof/>
            <w:webHidden/>
          </w:rPr>
          <w:instrText xml:space="preserve"> PAGEREF _Toc147342111 \h </w:instrText>
        </w:r>
        <w:r>
          <w:rPr>
            <w:noProof/>
            <w:webHidden/>
          </w:rPr>
        </w:r>
        <w:r>
          <w:rPr>
            <w:noProof/>
            <w:webHidden/>
          </w:rPr>
          <w:fldChar w:fldCharType="separate"/>
        </w:r>
        <w:r>
          <w:rPr>
            <w:noProof/>
            <w:webHidden/>
          </w:rPr>
          <w:t>6</w:t>
        </w:r>
        <w:r>
          <w:rPr>
            <w:noProof/>
            <w:webHidden/>
          </w:rPr>
          <w:fldChar w:fldCharType="end"/>
        </w:r>
      </w:hyperlink>
    </w:p>
    <w:p w14:paraId="4B1D8213" w14:textId="1E99EC4C" w:rsidR="006C1DC7" w:rsidRDefault="006C1DC7">
      <w:pPr>
        <w:pStyle w:val="TOC3"/>
        <w:tabs>
          <w:tab w:val="right" w:leader="dot" w:pos="10456"/>
        </w:tabs>
        <w:rPr>
          <w:rFonts w:eastAsiaTheme="minorEastAsia"/>
          <w:noProof/>
          <w:lang w:eastAsia="en-GB"/>
        </w:rPr>
      </w:pPr>
      <w:hyperlink w:anchor="_Toc147342112" w:history="1">
        <w:r w:rsidRPr="00BE4900">
          <w:rPr>
            <w:rStyle w:val="Hyperlink"/>
            <w:noProof/>
          </w:rPr>
          <w:t>Exercise04</w:t>
        </w:r>
        <w:r>
          <w:rPr>
            <w:noProof/>
            <w:webHidden/>
          </w:rPr>
          <w:tab/>
        </w:r>
        <w:r>
          <w:rPr>
            <w:noProof/>
            <w:webHidden/>
          </w:rPr>
          <w:fldChar w:fldCharType="begin"/>
        </w:r>
        <w:r>
          <w:rPr>
            <w:noProof/>
            <w:webHidden/>
          </w:rPr>
          <w:instrText xml:space="preserve"> PAGEREF _Toc147342112 \h </w:instrText>
        </w:r>
        <w:r>
          <w:rPr>
            <w:noProof/>
            <w:webHidden/>
          </w:rPr>
        </w:r>
        <w:r>
          <w:rPr>
            <w:noProof/>
            <w:webHidden/>
          </w:rPr>
          <w:fldChar w:fldCharType="separate"/>
        </w:r>
        <w:r>
          <w:rPr>
            <w:noProof/>
            <w:webHidden/>
          </w:rPr>
          <w:t>7</w:t>
        </w:r>
        <w:r>
          <w:rPr>
            <w:noProof/>
            <w:webHidden/>
          </w:rPr>
          <w:fldChar w:fldCharType="end"/>
        </w:r>
      </w:hyperlink>
    </w:p>
    <w:p w14:paraId="4613E1F4" w14:textId="7E72C90A" w:rsidR="006C1DC7" w:rsidRDefault="006C1DC7">
      <w:pPr>
        <w:pStyle w:val="TOC3"/>
        <w:tabs>
          <w:tab w:val="right" w:leader="dot" w:pos="10456"/>
        </w:tabs>
        <w:rPr>
          <w:rFonts w:eastAsiaTheme="minorEastAsia"/>
          <w:noProof/>
          <w:lang w:eastAsia="en-GB"/>
        </w:rPr>
      </w:pPr>
      <w:hyperlink w:anchor="_Toc147342113" w:history="1">
        <w:r w:rsidRPr="00BE4900">
          <w:rPr>
            <w:rStyle w:val="Hyperlink"/>
            <w:noProof/>
          </w:rPr>
          <w:t>Exercise05</w:t>
        </w:r>
        <w:r>
          <w:rPr>
            <w:noProof/>
            <w:webHidden/>
          </w:rPr>
          <w:tab/>
        </w:r>
        <w:r>
          <w:rPr>
            <w:noProof/>
            <w:webHidden/>
          </w:rPr>
          <w:fldChar w:fldCharType="begin"/>
        </w:r>
        <w:r>
          <w:rPr>
            <w:noProof/>
            <w:webHidden/>
          </w:rPr>
          <w:instrText xml:space="preserve"> PAGEREF _Toc147342113 \h </w:instrText>
        </w:r>
        <w:r>
          <w:rPr>
            <w:noProof/>
            <w:webHidden/>
          </w:rPr>
        </w:r>
        <w:r>
          <w:rPr>
            <w:noProof/>
            <w:webHidden/>
          </w:rPr>
          <w:fldChar w:fldCharType="separate"/>
        </w:r>
        <w:r>
          <w:rPr>
            <w:noProof/>
            <w:webHidden/>
          </w:rPr>
          <w:t>7</w:t>
        </w:r>
        <w:r>
          <w:rPr>
            <w:noProof/>
            <w:webHidden/>
          </w:rPr>
          <w:fldChar w:fldCharType="end"/>
        </w:r>
      </w:hyperlink>
    </w:p>
    <w:p w14:paraId="03D01952" w14:textId="437E8FF8" w:rsidR="006C1DC7" w:rsidRDefault="006C1DC7">
      <w:pPr>
        <w:pStyle w:val="TOC3"/>
        <w:tabs>
          <w:tab w:val="right" w:leader="dot" w:pos="10456"/>
        </w:tabs>
        <w:rPr>
          <w:rFonts w:eastAsiaTheme="minorEastAsia"/>
          <w:noProof/>
          <w:lang w:eastAsia="en-GB"/>
        </w:rPr>
      </w:pPr>
      <w:hyperlink w:anchor="_Toc147342114" w:history="1">
        <w:r w:rsidRPr="00BE4900">
          <w:rPr>
            <w:rStyle w:val="Hyperlink"/>
            <w:noProof/>
          </w:rPr>
          <w:t>Exercise06</w:t>
        </w:r>
        <w:r>
          <w:rPr>
            <w:noProof/>
            <w:webHidden/>
          </w:rPr>
          <w:tab/>
        </w:r>
        <w:r>
          <w:rPr>
            <w:noProof/>
            <w:webHidden/>
          </w:rPr>
          <w:fldChar w:fldCharType="begin"/>
        </w:r>
        <w:r>
          <w:rPr>
            <w:noProof/>
            <w:webHidden/>
          </w:rPr>
          <w:instrText xml:space="preserve"> PAGEREF _Toc147342114 \h </w:instrText>
        </w:r>
        <w:r>
          <w:rPr>
            <w:noProof/>
            <w:webHidden/>
          </w:rPr>
        </w:r>
        <w:r>
          <w:rPr>
            <w:noProof/>
            <w:webHidden/>
          </w:rPr>
          <w:fldChar w:fldCharType="separate"/>
        </w:r>
        <w:r>
          <w:rPr>
            <w:noProof/>
            <w:webHidden/>
          </w:rPr>
          <w:t>8</w:t>
        </w:r>
        <w:r>
          <w:rPr>
            <w:noProof/>
            <w:webHidden/>
          </w:rPr>
          <w:fldChar w:fldCharType="end"/>
        </w:r>
      </w:hyperlink>
    </w:p>
    <w:p w14:paraId="616823CC" w14:textId="2659F1DD" w:rsidR="006C1DC7" w:rsidRDefault="006C1DC7">
      <w:pPr>
        <w:pStyle w:val="TOC2"/>
        <w:tabs>
          <w:tab w:val="right" w:leader="dot" w:pos="10456"/>
        </w:tabs>
        <w:rPr>
          <w:rFonts w:eastAsiaTheme="minorEastAsia"/>
          <w:noProof/>
          <w:lang w:eastAsia="en-GB"/>
        </w:rPr>
      </w:pPr>
      <w:hyperlink w:anchor="_Toc147342115" w:history="1">
        <w:r w:rsidRPr="00BE4900">
          <w:rPr>
            <w:rStyle w:val="Hyperlink"/>
            <w:noProof/>
          </w:rPr>
          <w:t>Activity 4 - Filtering Data Part02</w:t>
        </w:r>
        <w:r>
          <w:rPr>
            <w:noProof/>
            <w:webHidden/>
          </w:rPr>
          <w:tab/>
        </w:r>
        <w:r>
          <w:rPr>
            <w:noProof/>
            <w:webHidden/>
          </w:rPr>
          <w:fldChar w:fldCharType="begin"/>
        </w:r>
        <w:r>
          <w:rPr>
            <w:noProof/>
            <w:webHidden/>
          </w:rPr>
          <w:instrText xml:space="preserve"> PAGEREF _Toc147342115 \h </w:instrText>
        </w:r>
        <w:r>
          <w:rPr>
            <w:noProof/>
            <w:webHidden/>
          </w:rPr>
        </w:r>
        <w:r>
          <w:rPr>
            <w:noProof/>
            <w:webHidden/>
          </w:rPr>
          <w:fldChar w:fldCharType="separate"/>
        </w:r>
        <w:r>
          <w:rPr>
            <w:noProof/>
            <w:webHidden/>
          </w:rPr>
          <w:t>8</w:t>
        </w:r>
        <w:r>
          <w:rPr>
            <w:noProof/>
            <w:webHidden/>
          </w:rPr>
          <w:fldChar w:fldCharType="end"/>
        </w:r>
      </w:hyperlink>
    </w:p>
    <w:p w14:paraId="73322E1C" w14:textId="3D3E77AB" w:rsidR="006C1DC7" w:rsidRDefault="006C1DC7">
      <w:pPr>
        <w:pStyle w:val="TOC3"/>
        <w:tabs>
          <w:tab w:val="right" w:leader="dot" w:pos="10456"/>
        </w:tabs>
        <w:rPr>
          <w:rFonts w:eastAsiaTheme="minorEastAsia"/>
          <w:noProof/>
          <w:lang w:eastAsia="en-GB"/>
        </w:rPr>
      </w:pPr>
      <w:hyperlink w:anchor="_Toc147342116" w:history="1">
        <w:r w:rsidRPr="00BE4900">
          <w:rPr>
            <w:rStyle w:val="Hyperlink"/>
            <w:noProof/>
          </w:rPr>
          <w:t>Exercise01</w:t>
        </w:r>
        <w:r>
          <w:rPr>
            <w:noProof/>
            <w:webHidden/>
          </w:rPr>
          <w:tab/>
        </w:r>
        <w:r>
          <w:rPr>
            <w:noProof/>
            <w:webHidden/>
          </w:rPr>
          <w:fldChar w:fldCharType="begin"/>
        </w:r>
        <w:r>
          <w:rPr>
            <w:noProof/>
            <w:webHidden/>
          </w:rPr>
          <w:instrText xml:space="preserve"> PAGEREF _Toc147342116 \h </w:instrText>
        </w:r>
        <w:r>
          <w:rPr>
            <w:noProof/>
            <w:webHidden/>
          </w:rPr>
        </w:r>
        <w:r>
          <w:rPr>
            <w:noProof/>
            <w:webHidden/>
          </w:rPr>
          <w:fldChar w:fldCharType="separate"/>
        </w:r>
        <w:r>
          <w:rPr>
            <w:noProof/>
            <w:webHidden/>
          </w:rPr>
          <w:t>8</w:t>
        </w:r>
        <w:r>
          <w:rPr>
            <w:noProof/>
            <w:webHidden/>
          </w:rPr>
          <w:fldChar w:fldCharType="end"/>
        </w:r>
      </w:hyperlink>
    </w:p>
    <w:p w14:paraId="671FE2AD" w14:textId="561CC256" w:rsidR="006C1DC7" w:rsidRDefault="006C1DC7">
      <w:pPr>
        <w:pStyle w:val="TOC3"/>
        <w:tabs>
          <w:tab w:val="right" w:leader="dot" w:pos="10456"/>
        </w:tabs>
        <w:rPr>
          <w:rFonts w:eastAsiaTheme="minorEastAsia"/>
          <w:noProof/>
          <w:lang w:eastAsia="en-GB"/>
        </w:rPr>
      </w:pPr>
      <w:hyperlink w:anchor="_Toc147342117" w:history="1">
        <w:r w:rsidRPr="00BE4900">
          <w:rPr>
            <w:rStyle w:val="Hyperlink"/>
            <w:noProof/>
          </w:rPr>
          <w:t>Exercise02</w:t>
        </w:r>
        <w:r>
          <w:rPr>
            <w:noProof/>
            <w:webHidden/>
          </w:rPr>
          <w:tab/>
        </w:r>
        <w:r>
          <w:rPr>
            <w:noProof/>
            <w:webHidden/>
          </w:rPr>
          <w:fldChar w:fldCharType="begin"/>
        </w:r>
        <w:r>
          <w:rPr>
            <w:noProof/>
            <w:webHidden/>
          </w:rPr>
          <w:instrText xml:space="preserve"> PAGEREF _Toc147342117 \h </w:instrText>
        </w:r>
        <w:r>
          <w:rPr>
            <w:noProof/>
            <w:webHidden/>
          </w:rPr>
        </w:r>
        <w:r>
          <w:rPr>
            <w:noProof/>
            <w:webHidden/>
          </w:rPr>
          <w:fldChar w:fldCharType="separate"/>
        </w:r>
        <w:r>
          <w:rPr>
            <w:noProof/>
            <w:webHidden/>
          </w:rPr>
          <w:t>8</w:t>
        </w:r>
        <w:r>
          <w:rPr>
            <w:noProof/>
            <w:webHidden/>
          </w:rPr>
          <w:fldChar w:fldCharType="end"/>
        </w:r>
      </w:hyperlink>
    </w:p>
    <w:p w14:paraId="4D480673" w14:textId="604EBBE1" w:rsidR="006C1DC7" w:rsidRDefault="006C1DC7">
      <w:pPr>
        <w:pStyle w:val="TOC3"/>
        <w:tabs>
          <w:tab w:val="right" w:leader="dot" w:pos="10456"/>
        </w:tabs>
        <w:rPr>
          <w:rFonts w:eastAsiaTheme="minorEastAsia"/>
          <w:noProof/>
          <w:lang w:eastAsia="en-GB"/>
        </w:rPr>
      </w:pPr>
      <w:hyperlink w:anchor="_Toc147342118" w:history="1">
        <w:r w:rsidRPr="00BE4900">
          <w:rPr>
            <w:rStyle w:val="Hyperlink"/>
            <w:noProof/>
          </w:rPr>
          <w:t>Exercise03</w:t>
        </w:r>
        <w:r>
          <w:rPr>
            <w:noProof/>
            <w:webHidden/>
          </w:rPr>
          <w:tab/>
        </w:r>
        <w:r>
          <w:rPr>
            <w:noProof/>
            <w:webHidden/>
          </w:rPr>
          <w:fldChar w:fldCharType="begin"/>
        </w:r>
        <w:r>
          <w:rPr>
            <w:noProof/>
            <w:webHidden/>
          </w:rPr>
          <w:instrText xml:space="preserve"> PAGEREF _Toc147342118 \h </w:instrText>
        </w:r>
        <w:r>
          <w:rPr>
            <w:noProof/>
            <w:webHidden/>
          </w:rPr>
        </w:r>
        <w:r>
          <w:rPr>
            <w:noProof/>
            <w:webHidden/>
          </w:rPr>
          <w:fldChar w:fldCharType="separate"/>
        </w:r>
        <w:r>
          <w:rPr>
            <w:noProof/>
            <w:webHidden/>
          </w:rPr>
          <w:t>9</w:t>
        </w:r>
        <w:r>
          <w:rPr>
            <w:noProof/>
            <w:webHidden/>
          </w:rPr>
          <w:fldChar w:fldCharType="end"/>
        </w:r>
      </w:hyperlink>
    </w:p>
    <w:p w14:paraId="5F2C506D" w14:textId="76B1D09F" w:rsidR="006C1DC7" w:rsidRDefault="006C1DC7">
      <w:pPr>
        <w:pStyle w:val="TOC3"/>
        <w:tabs>
          <w:tab w:val="right" w:leader="dot" w:pos="10456"/>
        </w:tabs>
        <w:rPr>
          <w:rFonts w:eastAsiaTheme="minorEastAsia"/>
          <w:noProof/>
          <w:lang w:eastAsia="en-GB"/>
        </w:rPr>
      </w:pPr>
      <w:hyperlink w:anchor="_Toc147342119" w:history="1">
        <w:r w:rsidRPr="00BE4900">
          <w:rPr>
            <w:rStyle w:val="Hyperlink"/>
            <w:noProof/>
          </w:rPr>
          <w:t>Exercise04</w:t>
        </w:r>
        <w:r>
          <w:rPr>
            <w:noProof/>
            <w:webHidden/>
          </w:rPr>
          <w:tab/>
        </w:r>
        <w:r>
          <w:rPr>
            <w:noProof/>
            <w:webHidden/>
          </w:rPr>
          <w:fldChar w:fldCharType="begin"/>
        </w:r>
        <w:r>
          <w:rPr>
            <w:noProof/>
            <w:webHidden/>
          </w:rPr>
          <w:instrText xml:space="preserve"> PAGEREF _Toc147342119 \h </w:instrText>
        </w:r>
        <w:r>
          <w:rPr>
            <w:noProof/>
            <w:webHidden/>
          </w:rPr>
        </w:r>
        <w:r>
          <w:rPr>
            <w:noProof/>
            <w:webHidden/>
          </w:rPr>
          <w:fldChar w:fldCharType="separate"/>
        </w:r>
        <w:r>
          <w:rPr>
            <w:noProof/>
            <w:webHidden/>
          </w:rPr>
          <w:t>9</w:t>
        </w:r>
        <w:r>
          <w:rPr>
            <w:noProof/>
            <w:webHidden/>
          </w:rPr>
          <w:fldChar w:fldCharType="end"/>
        </w:r>
      </w:hyperlink>
    </w:p>
    <w:p w14:paraId="42165FF5" w14:textId="6B6C2124" w:rsidR="006C1DC7" w:rsidRDefault="006C1DC7">
      <w:pPr>
        <w:pStyle w:val="TOC3"/>
        <w:tabs>
          <w:tab w:val="right" w:leader="dot" w:pos="10456"/>
        </w:tabs>
        <w:rPr>
          <w:rFonts w:eastAsiaTheme="minorEastAsia"/>
          <w:noProof/>
          <w:lang w:eastAsia="en-GB"/>
        </w:rPr>
      </w:pPr>
      <w:hyperlink w:anchor="_Toc147342120" w:history="1">
        <w:r w:rsidRPr="00BE4900">
          <w:rPr>
            <w:rStyle w:val="Hyperlink"/>
            <w:noProof/>
          </w:rPr>
          <w:t>Exercise05</w:t>
        </w:r>
        <w:r>
          <w:rPr>
            <w:noProof/>
            <w:webHidden/>
          </w:rPr>
          <w:tab/>
        </w:r>
        <w:r>
          <w:rPr>
            <w:noProof/>
            <w:webHidden/>
          </w:rPr>
          <w:fldChar w:fldCharType="begin"/>
        </w:r>
        <w:r>
          <w:rPr>
            <w:noProof/>
            <w:webHidden/>
          </w:rPr>
          <w:instrText xml:space="preserve"> PAGEREF _Toc147342120 \h </w:instrText>
        </w:r>
        <w:r>
          <w:rPr>
            <w:noProof/>
            <w:webHidden/>
          </w:rPr>
        </w:r>
        <w:r>
          <w:rPr>
            <w:noProof/>
            <w:webHidden/>
          </w:rPr>
          <w:fldChar w:fldCharType="separate"/>
        </w:r>
        <w:r>
          <w:rPr>
            <w:noProof/>
            <w:webHidden/>
          </w:rPr>
          <w:t>10</w:t>
        </w:r>
        <w:r>
          <w:rPr>
            <w:noProof/>
            <w:webHidden/>
          </w:rPr>
          <w:fldChar w:fldCharType="end"/>
        </w:r>
      </w:hyperlink>
    </w:p>
    <w:p w14:paraId="6F6C053B" w14:textId="2B9F314F" w:rsidR="006C1DC7" w:rsidRDefault="006C1DC7">
      <w:pPr>
        <w:pStyle w:val="TOC3"/>
        <w:tabs>
          <w:tab w:val="right" w:leader="dot" w:pos="10456"/>
        </w:tabs>
        <w:rPr>
          <w:rFonts w:eastAsiaTheme="minorEastAsia"/>
          <w:noProof/>
          <w:lang w:eastAsia="en-GB"/>
        </w:rPr>
      </w:pPr>
      <w:hyperlink w:anchor="_Toc147342121" w:history="1">
        <w:r w:rsidRPr="00BE4900">
          <w:rPr>
            <w:rStyle w:val="Hyperlink"/>
            <w:noProof/>
          </w:rPr>
          <w:t>Exercise06</w:t>
        </w:r>
        <w:r>
          <w:rPr>
            <w:noProof/>
            <w:webHidden/>
          </w:rPr>
          <w:tab/>
        </w:r>
        <w:r>
          <w:rPr>
            <w:noProof/>
            <w:webHidden/>
          </w:rPr>
          <w:fldChar w:fldCharType="begin"/>
        </w:r>
        <w:r>
          <w:rPr>
            <w:noProof/>
            <w:webHidden/>
          </w:rPr>
          <w:instrText xml:space="preserve"> PAGEREF _Toc147342121 \h </w:instrText>
        </w:r>
        <w:r>
          <w:rPr>
            <w:noProof/>
            <w:webHidden/>
          </w:rPr>
        </w:r>
        <w:r>
          <w:rPr>
            <w:noProof/>
            <w:webHidden/>
          </w:rPr>
          <w:fldChar w:fldCharType="separate"/>
        </w:r>
        <w:r>
          <w:rPr>
            <w:noProof/>
            <w:webHidden/>
          </w:rPr>
          <w:t>10</w:t>
        </w:r>
        <w:r>
          <w:rPr>
            <w:noProof/>
            <w:webHidden/>
          </w:rPr>
          <w:fldChar w:fldCharType="end"/>
        </w:r>
      </w:hyperlink>
    </w:p>
    <w:p w14:paraId="1E11905D" w14:textId="29E55D59" w:rsidR="006C1DC7" w:rsidRDefault="006C1DC7">
      <w:pPr>
        <w:pStyle w:val="TOC3"/>
        <w:tabs>
          <w:tab w:val="right" w:leader="dot" w:pos="10456"/>
        </w:tabs>
        <w:rPr>
          <w:rFonts w:eastAsiaTheme="minorEastAsia"/>
          <w:noProof/>
          <w:lang w:eastAsia="en-GB"/>
        </w:rPr>
      </w:pPr>
      <w:hyperlink w:anchor="_Toc147342122" w:history="1">
        <w:r w:rsidRPr="00BE4900">
          <w:rPr>
            <w:rStyle w:val="Hyperlink"/>
            <w:noProof/>
          </w:rPr>
          <w:t>Exercise07</w:t>
        </w:r>
        <w:r>
          <w:rPr>
            <w:noProof/>
            <w:webHidden/>
          </w:rPr>
          <w:tab/>
        </w:r>
        <w:r>
          <w:rPr>
            <w:noProof/>
            <w:webHidden/>
          </w:rPr>
          <w:fldChar w:fldCharType="begin"/>
        </w:r>
        <w:r>
          <w:rPr>
            <w:noProof/>
            <w:webHidden/>
          </w:rPr>
          <w:instrText xml:space="preserve"> PAGEREF _Toc147342122 \h </w:instrText>
        </w:r>
        <w:r>
          <w:rPr>
            <w:noProof/>
            <w:webHidden/>
          </w:rPr>
        </w:r>
        <w:r>
          <w:rPr>
            <w:noProof/>
            <w:webHidden/>
          </w:rPr>
          <w:fldChar w:fldCharType="separate"/>
        </w:r>
        <w:r>
          <w:rPr>
            <w:noProof/>
            <w:webHidden/>
          </w:rPr>
          <w:t>10</w:t>
        </w:r>
        <w:r>
          <w:rPr>
            <w:noProof/>
            <w:webHidden/>
          </w:rPr>
          <w:fldChar w:fldCharType="end"/>
        </w:r>
      </w:hyperlink>
    </w:p>
    <w:p w14:paraId="22DBF0DE" w14:textId="2A5B92E2" w:rsidR="006C1DC7" w:rsidRDefault="006C1DC7">
      <w:pPr>
        <w:pStyle w:val="TOC3"/>
        <w:tabs>
          <w:tab w:val="right" w:leader="dot" w:pos="10456"/>
        </w:tabs>
        <w:rPr>
          <w:rFonts w:eastAsiaTheme="minorEastAsia"/>
          <w:noProof/>
          <w:lang w:eastAsia="en-GB"/>
        </w:rPr>
      </w:pPr>
      <w:hyperlink w:anchor="_Toc147342123" w:history="1">
        <w:r w:rsidRPr="00BE4900">
          <w:rPr>
            <w:rStyle w:val="Hyperlink"/>
            <w:noProof/>
          </w:rPr>
          <w:t>Exercise08</w:t>
        </w:r>
        <w:r>
          <w:rPr>
            <w:noProof/>
            <w:webHidden/>
          </w:rPr>
          <w:tab/>
        </w:r>
        <w:r>
          <w:rPr>
            <w:noProof/>
            <w:webHidden/>
          </w:rPr>
          <w:fldChar w:fldCharType="begin"/>
        </w:r>
        <w:r>
          <w:rPr>
            <w:noProof/>
            <w:webHidden/>
          </w:rPr>
          <w:instrText xml:space="preserve"> PAGEREF _Toc147342123 \h </w:instrText>
        </w:r>
        <w:r>
          <w:rPr>
            <w:noProof/>
            <w:webHidden/>
          </w:rPr>
        </w:r>
        <w:r>
          <w:rPr>
            <w:noProof/>
            <w:webHidden/>
          </w:rPr>
          <w:fldChar w:fldCharType="separate"/>
        </w:r>
        <w:r>
          <w:rPr>
            <w:noProof/>
            <w:webHidden/>
          </w:rPr>
          <w:t>11</w:t>
        </w:r>
        <w:r>
          <w:rPr>
            <w:noProof/>
            <w:webHidden/>
          </w:rPr>
          <w:fldChar w:fldCharType="end"/>
        </w:r>
      </w:hyperlink>
    </w:p>
    <w:p w14:paraId="6AB42726" w14:textId="5B741D45" w:rsidR="006C1DC7" w:rsidRDefault="006C1DC7">
      <w:pPr>
        <w:pStyle w:val="TOC2"/>
        <w:tabs>
          <w:tab w:val="right" w:leader="dot" w:pos="10456"/>
        </w:tabs>
        <w:rPr>
          <w:rFonts w:eastAsiaTheme="minorEastAsia"/>
          <w:noProof/>
          <w:lang w:eastAsia="en-GB"/>
        </w:rPr>
      </w:pPr>
      <w:hyperlink w:anchor="_Toc147342124" w:history="1">
        <w:r w:rsidRPr="00BE4900">
          <w:rPr>
            <w:rStyle w:val="Hyperlink"/>
            <w:noProof/>
          </w:rPr>
          <w:t>Activity 5  - Joins</w:t>
        </w:r>
        <w:r>
          <w:rPr>
            <w:noProof/>
            <w:webHidden/>
          </w:rPr>
          <w:tab/>
        </w:r>
        <w:r>
          <w:rPr>
            <w:noProof/>
            <w:webHidden/>
          </w:rPr>
          <w:fldChar w:fldCharType="begin"/>
        </w:r>
        <w:r>
          <w:rPr>
            <w:noProof/>
            <w:webHidden/>
          </w:rPr>
          <w:instrText xml:space="preserve"> PAGEREF _Toc147342124 \h </w:instrText>
        </w:r>
        <w:r>
          <w:rPr>
            <w:noProof/>
            <w:webHidden/>
          </w:rPr>
        </w:r>
        <w:r>
          <w:rPr>
            <w:noProof/>
            <w:webHidden/>
          </w:rPr>
          <w:fldChar w:fldCharType="separate"/>
        </w:r>
        <w:r>
          <w:rPr>
            <w:noProof/>
            <w:webHidden/>
          </w:rPr>
          <w:t>11</w:t>
        </w:r>
        <w:r>
          <w:rPr>
            <w:noProof/>
            <w:webHidden/>
          </w:rPr>
          <w:fldChar w:fldCharType="end"/>
        </w:r>
      </w:hyperlink>
    </w:p>
    <w:p w14:paraId="1C4EC6FB" w14:textId="493FA0EE" w:rsidR="006C1DC7" w:rsidRDefault="006C1DC7">
      <w:pPr>
        <w:pStyle w:val="TOC3"/>
        <w:tabs>
          <w:tab w:val="right" w:leader="dot" w:pos="10456"/>
        </w:tabs>
        <w:rPr>
          <w:rFonts w:eastAsiaTheme="minorEastAsia"/>
          <w:noProof/>
          <w:lang w:eastAsia="en-GB"/>
        </w:rPr>
      </w:pPr>
      <w:hyperlink w:anchor="_Toc147342125" w:history="1">
        <w:r w:rsidRPr="00BE4900">
          <w:rPr>
            <w:rStyle w:val="Hyperlink"/>
            <w:noProof/>
          </w:rPr>
          <w:t>Exercise01</w:t>
        </w:r>
        <w:r>
          <w:rPr>
            <w:noProof/>
            <w:webHidden/>
          </w:rPr>
          <w:tab/>
        </w:r>
        <w:r>
          <w:rPr>
            <w:noProof/>
            <w:webHidden/>
          </w:rPr>
          <w:fldChar w:fldCharType="begin"/>
        </w:r>
        <w:r>
          <w:rPr>
            <w:noProof/>
            <w:webHidden/>
          </w:rPr>
          <w:instrText xml:space="preserve"> PAGEREF _Toc147342125 \h </w:instrText>
        </w:r>
        <w:r>
          <w:rPr>
            <w:noProof/>
            <w:webHidden/>
          </w:rPr>
        </w:r>
        <w:r>
          <w:rPr>
            <w:noProof/>
            <w:webHidden/>
          </w:rPr>
          <w:fldChar w:fldCharType="separate"/>
        </w:r>
        <w:r>
          <w:rPr>
            <w:noProof/>
            <w:webHidden/>
          </w:rPr>
          <w:t>11</w:t>
        </w:r>
        <w:r>
          <w:rPr>
            <w:noProof/>
            <w:webHidden/>
          </w:rPr>
          <w:fldChar w:fldCharType="end"/>
        </w:r>
      </w:hyperlink>
    </w:p>
    <w:p w14:paraId="15344D6C" w14:textId="0B6DE1BC" w:rsidR="006C1DC7" w:rsidRDefault="006C1DC7">
      <w:pPr>
        <w:pStyle w:val="TOC3"/>
        <w:tabs>
          <w:tab w:val="right" w:leader="dot" w:pos="10456"/>
        </w:tabs>
        <w:rPr>
          <w:rFonts w:eastAsiaTheme="minorEastAsia"/>
          <w:noProof/>
          <w:lang w:eastAsia="en-GB"/>
        </w:rPr>
      </w:pPr>
      <w:hyperlink w:anchor="_Toc147342126" w:history="1">
        <w:r w:rsidRPr="00BE4900">
          <w:rPr>
            <w:rStyle w:val="Hyperlink"/>
            <w:noProof/>
          </w:rPr>
          <w:t>Exercise02</w:t>
        </w:r>
        <w:r>
          <w:rPr>
            <w:noProof/>
            <w:webHidden/>
          </w:rPr>
          <w:tab/>
        </w:r>
        <w:r>
          <w:rPr>
            <w:noProof/>
            <w:webHidden/>
          </w:rPr>
          <w:fldChar w:fldCharType="begin"/>
        </w:r>
        <w:r>
          <w:rPr>
            <w:noProof/>
            <w:webHidden/>
          </w:rPr>
          <w:instrText xml:space="preserve"> PAGEREF _Toc147342126 \h </w:instrText>
        </w:r>
        <w:r>
          <w:rPr>
            <w:noProof/>
            <w:webHidden/>
          </w:rPr>
        </w:r>
        <w:r>
          <w:rPr>
            <w:noProof/>
            <w:webHidden/>
          </w:rPr>
          <w:fldChar w:fldCharType="separate"/>
        </w:r>
        <w:r>
          <w:rPr>
            <w:noProof/>
            <w:webHidden/>
          </w:rPr>
          <w:t>12</w:t>
        </w:r>
        <w:r>
          <w:rPr>
            <w:noProof/>
            <w:webHidden/>
          </w:rPr>
          <w:fldChar w:fldCharType="end"/>
        </w:r>
      </w:hyperlink>
    </w:p>
    <w:p w14:paraId="128AF198" w14:textId="177FAE50" w:rsidR="006C1DC7" w:rsidRDefault="006C1DC7">
      <w:pPr>
        <w:pStyle w:val="TOC3"/>
        <w:tabs>
          <w:tab w:val="right" w:leader="dot" w:pos="10456"/>
        </w:tabs>
        <w:rPr>
          <w:rFonts w:eastAsiaTheme="minorEastAsia"/>
          <w:noProof/>
          <w:lang w:eastAsia="en-GB"/>
        </w:rPr>
      </w:pPr>
      <w:hyperlink w:anchor="_Toc147342127" w:history="1">
        <w:r w:rsidRPr="00BE4900">
          <w:rPr>
            <w:rStyle w:val="Hyperlink"/>
            <w:noProof/>
          </w:rPr>
          <w:t>Exercise03</w:t>
        </w:r>
        <w:r>
          <w:rPr>
            <w:noProof/>
            <w:webHidden/>
          </w:rPr>
          <w:tab/>
        </w:r>
        <w:r>
          <w:rPr>
            <w:noProof/>
            <w:webHidden/>
          </w:rPr>
          <w:fldChar w:fldCharType="begin"/>
        </w:r>
        <w:r>
          <w:rPr>
            <w:noProof/>
            <w:webHidden/>
          </w:rPr>
          <w:instrText xml:space="preserve"> PAGEREF _Toc147342127 \h </w:instrText>
        </w:r>
        <w:r>
          <w:rPr>
            <w:noProof/>
            <w:webHidden/>
          </w:rPr>
        </w:r>
        <w:r>
          <w:rPr>
            <w:noProof/>
            <w:webHidden/>
          </w:rPr>
          <w:fldChar w:fldCharType="separate"/>
        </w:r>
        <w:r>
          <w:rPr>
            <w:noProof/>
            <w:webHidden/>
          </w:rPr>
          <w:t>13</w:t>
        </w:r>
        <w:r>
          <w:rPr>
            <w:noProof/>
            <w:webHidden/>
          </w:rPr>
          <w:fldChar w:fldCharType="end"/>
        </w:r>
      </w:hyperlink>
    </w:p>
    <w:p w14:paraId="77630106" w14:textId="565CF81D" w:rsidR="006C1DC7" w:rsidRDefault="006C1DC7">
      <w:pPr>
        <w:pStyle w:val="TOC2"/>
        <w:tabs>
          <w:tab w:val="right" w:leader="dot" w:pos="10456"/>
        </w:tabs>
        <w:rPr>
          <w:rFonts w:eastAsiaTheme="minorEastAsia"/>
          <w:noProof/>
          <w:lang w:eastAsia="en-GB"/>
        </w:rPr>
      </w:pPr>
      <w:hyperlink w:anchor="_Toc147342128" w:history="1">
        <w:r w:rsidRPr="00BE4900">
          <w:rPr>
            <w:rStyle w:val="Hyperlink"/>
            <w:noProof/>
          </w:rPr>
          <w:t>Activity 6 - Aggregate Functions</w:t>
        </w:r>
        <w:r>
          <w:rPr>
            <w:noProof/>
            <w:webHidden/>
          </w:rPr>
          <w:tab/>
        </w:r>
        <w:r>
          <w:rPr>
            <w:noProof/>
            <w:webHidden/>
          </w:rPr>
          <w:fldChar w:fldCharType="begin"/>
        </w:r>
        <w:r>
          <w:rPr>
            <w:noProof/>
            <w:webHidden/>
          </w:rPr>
          <w:instrText xml:space="preserve"> PAGEREF _Toc147342128 \h </w:instrText>
        </w:r>
        <w:r>
          <w:rPr>
            <w:noProof/>
            <w:webHidden/>
          </w:rPr>
        </w:r>
        <w:r>
          <w:rPr>
            <w:noProof/>
            <w:webHidden/>
          </w:rPr>
          <w:fldChar w:fldCharType="separate"/>
        </w:r>
        <w:r>
          <w:rPr>
            <w:noProof/>
            <w:webHidden/>
          </w:rPr>
          <w:t>13</w:t>
        </w:r>
        <w:r>
          <w:rPr>
            <w:noProof/>
            <w:webHidden/>
          </w:rPr>
          <w:fldChar w:fldCharType="end"/>
        </w:r>
      </w:hyperlink>
    </w:p>
    <w:p w14:paraId="2C2B34D9" w14:textId="61B2FF95" w:rsidR="006C1DC7" w:rsidRDefault="006C1DC7">
      <w:pPr>
        <w:pStyle w:val="TOC3"/>
        <w:tabs>
          <w:tab w:val="right" w:leader="dot" w:pos="10456"/>
        </w:tabs>
        <w:rPr>
          <w:rFonts w:eastAsiaTheme="minorEastAsia"/>
          <w:noProof/>
          <w:lang w:eastAsia="en-GB"/>
        </w:rPr>
      </w:pPr>
      <w:hyperlink w:anchor="_Toc147342129" w:history="1">
        <w:r w:rsidRPr="00BE4900">
          <w:rPr>
            <w:rStyle w:val="Hyperlink"/>
            <w:noProof/>
          </w:rPr>
          <w:t>Exercise01</w:t>
        </w:r>
        <w:r>
          <w:rPr>
            <w:noProof/>
            <w:webHidden/>
          </w:rPr>
          <w:tab/>
        </w:r>
        <w:r>
          <w:rPr>
            <w:noProof/>
            <w:webHidden/>
          </w:rPr>
          <w:fldChar w:fldCharType="begin"/>
        </w:r>
        <w:r>
          <w:rPr>
            <w:noProof/>
            <w:webHidden/>
          </w:rPr>
          <w:instrText xml:space="preserve"> PAGEREF _Toc147342129 \h </w:instrText>
        </w:r>
        <w:r>
          <w:rPr>
            <w:noProof/>
            <w:webHidden/>
          </w:rPr>
        </w:r>
        <w:r>
          <w:rPr>
            <w:noProof/>
            <w:webHidden/>
          </w:rPr>
          <w:fldChar w:fldCharType="separate"/>
        </w:r>
        <w:r>
          <w:rPr>
            <w:noProof/>
            <w:webHidden/>
          </w:rPr>
          <w:t>13</w:t>
        </w:r>
        <w:r>
          <w:rPr>
            <w:noProof/>
            <w:webHidden/>
          </w:rPr>
          <w:fldChar w:fldCharType="end"/>
        </w:r>
      </w:hyperlink>
    </w:p>
    <w:p w14:paraId="10973171" w14:textId="4B2688FA" w:rsidR="006C1DC7" w:rsidRDefault="006C1DC7">
      <w:pPr>
        <w:pStyle w:val="TOC3"/>
        <w:tabs>
          <w:tab w:val="right" w:leader="dot" w:pos="10456"/>
        </w:tabs>
        <w:rPr>
          <w:rFonts w:eastAsiaTheme="minorEastAsia"/>
          <w:noProof/>
          <w:lang w:eastAsia="en-GB"/>
        </w:rPr>
      </w:pPr>
      <w:hyperlink w:anchor="_Toc147342130" w:history="1">
        <w:r w:rsidRPr="00BE4900">
          <w:rPr>
            <w:rStyle w:val="Hyperlink"/>
            <w:noProof/>
          </w:rPr>
          <w:t>Exercise02</w:t>
        </w:r>
        <w:r>
          <w:rPr>
            <w:noProof/>
            <w:webHidden/>
          </w:rPr>
          <w:tab/>
        </w:r>
        <w:r>
          <w:rPr>
            <w:noProof/>
            <w:webHidden/>
          </w:rPr>
          <w:fldChar w:fldCharType="begin"/>
        </w:r>
        <w:r>
          <w:rPr>
            <w:noProof/>
            <w:webHidden/>
          </w:rPr>
          <w:instrText xml:space="preserve"> PAGEREF _Toc147342130 \h </w:instrText>
        </w:r>
        <w:r>
          <w:rPr>
            <w:noProof/>
            <w:webHidden/>
          </w:rPr>
        </w:r>
        <w:r>
          <w:rPr>
            <w:noProof/>
            <w:webHidden/>
          </w:rPr>
          <w:fldChar w:fldCharType="separate"/>
        </w:r>
        <w:r>
          <w:rPr>
            <w:noProof/>
            <w:webHidden/>
          </w:rPr>
          <w:t>14</w:t>
        </w:r>
        <w:r>
          <w:rPr>
            <w:noProof/>
            <w:webHidden/>
          </w:rPr>
          <w:fldChar w:fldCharType="end"/>
        </w:r>
      </w:hyperlink>
    </w:p>
    <w:p w14:paraId="13506FE7" w14:textId="2DC3B867" w:rsidR="006C1DC7" w:rsidRDefault="006C1DC7">
      <w:pPr>
        <w:pStyle w:val="TOC3"/>
        <w:tabs>
          <w:tab w:val="right" w:leader="dot" w:pos="10456"/>
        </w:tabs>
        <w:rPr>
          <w:rFonts w:eastAsiaTheme="minorEastAsia"/>
          <w:noProof/>
          <w:lang w:eastAsia="en-GB"/>
        </w:rPr>
      </w:pPr>
      <w:hyperlink w:anchor="_Toc147342131" w:history="1">
        <w:r w:rsidRPr="00BE4900">
          <w:rPr>
            <w:rStyle w:val="Hyperlink"/>
            <w:noProof/>
          </w:rPr>
          <w:t>Exercise03</w:t>
        </w:r>
        <w:r>
          <w:rPr>
            <w:noProof/>
            <w:webHidden/>
          </w:rPr>
          <w:tab/>
        </w:r>
        <w:r>
          <w:rPr>
            <w:noProof/>
            <w:webHidden/>
          </w:rPr>
          <w:fldChar w:fldCharType="begin"/>
        </w:r>
        <w:r>
          <w:rPr>
            <w:noProof/>
            <w:webHidden/>
          </w:rPr>
          <w:instrText xml:space="preserve"> PAGEREF _Toc147342131 \h </w:instrText>
        </w:r>
        <w:r>
          <w:rPr>
            <w:noProof/>
            <w:webHidden/>
          </w:rPr>
        </w:r>
        <w:r>
          <w:rPr>
            <w:noProof/>
            <w:webHidden/>
          </w:rPr>
          <w:fldChar w:fldCharType="separate"/>
        </w:r>
        <w:r>
          <w:rPr>
            <w:noProof/>
            <w:webHidden/>
          </w:rPr>
          <w:t>14</w:t>
        </w:r>
        <w:r>
          <w:rPr>
            <w:noProof/>
            <w:webHidden/>
          </w:rPr>
          <w:fldChar w:fldCharType="end"/>
        </w:r>
      </w:hyperlink>
    </w:p>
    <w:p w14:paraId="0FE1BF12" w14:textId="0795C7CA" w:rsidR="006C1DC7" w:rsidRDefault="006C1DC7">
      <w:pPr>
        <w:pStyle w:val="TOC3"/>
        <w:tabs>
          <w:tab w:val="right" w:leader="dot" w:pos="10456"/>
        </w:tabs>
        <w:rPr>
          <w:rFonts w:eastAsiaTheme="minorEastAsia"/>
          <w:noProof/>
          <w:lang w:eastAsia="en-GB"/>
        </w:rPr>
      </w:pPr>
      <w:hyperlink w:anchor="_Toc147342132" w:history="1">
        <w:r w:rsidRPr="00BE4900">
          <w:rPr>
            <w:rStyle w:val="Hyperlink"/>
            <w:noProof/>
          </w:rPr>
          <w:t>Exercise04</w:t>
        </w:r>
        <w:r>
          <w:rPr>
            <w:noProof/>
            <w:webHidden/>
          </w:rPr>
          <w:tab/>
        </w:r>
        <w:r>
          <w:rPr>
            <w:noProof/>
            <w:webHidden/>
          </w:rPr>
          <w:fldChar w:fldCharType="begin"/>
        </w:r>
        <w:r>
          <w:rPr>
            <w:noProof/>
            <w:webHidden/>
          </w:rPr>
          <w:instrText xml:space="preserve"> PAGEREF _Toc147342132 \h </w:instrText>
        </w:r>
        <w:r>
          <w:rPr>
            <w:noProof/>
            <w:webHidden/>
          </w:rPr>
        </w:r>
        <w:r>
          <w:rPr>
            <w:noProof/>
            <w:webHidden/>
          </w:rPr>
          <w:fldChar w:fldCharType="separate"/>
        </w:r>
        <w:r>
          <w:rPr>
            <w:noProof/>
            <w:webHidden/>
          </w:rPr>
          <w:t>15</w:t>
        </w:r>
        <w:r>
          <w:rPr>
            <w:noProof/>
            <w:webHidden/>
          </w:rPr>
          <w:fldChar w:fldCharType="end"/>
        </w:r>
      </w:hyperlink>
    </w:p>
    <w:p w14:paraId="626BDA52" w14:textId="7141E007" w:rsidR="006C1DC7" w:rsidRDefault="006C1DC7">
      <w:pPr>
        <w:pStyle w:val="TOC3"/>
        <w:tabs>
          <w:tab w:val="right" w:leader="dot" w:pos="10456"/>
        </w:tabs>
        <w:rPr>
          <w:rFonts w:eastAsiaTheme="minorEastAsia"/>
          <w:noProof/>
          <w:lang w:eastAsia="en-GB"/>
        </w:rPr>
      </w:pPr>
      <w:hyperlink w:anchor="_Toc147342133" w:history="1">
        <w:r w:rsidRPr="00BE4900">
          <w:rPr>
            <w:rStyle w:val="Hyperlink"/>
            <w:noProof/>
          </w:rPr>
          <w:t>Exercise05</w:t>
        </w:r>
        <w:r>
          <w:rPr>
            <w:noProof/>
            <w:webHidden/>
          </w:rPr>
          <w:tab/>
        </w:r>
        <w:r>
          <w:rPr>
            <w:noProof/>
            <w:webHidden/>
          </w:rPr>
          <w:fldChar w:fldCharType="begin"/>
        </w:r>
        <w:r>
          <w:rPr>
            <w:noProof/>
            <w:webHidden/>
          </w:rPr>
          <w:instrText xml:space="preserve"> PAGEREF _Toc147342133 \h </w:instrText>
        </w:r>
        <w:r>
          <w:rPr>
            <w:noProof/>
            <w:webHidden/>
          </w:rPr>
        </w:r>
        <w:r>
          <w:rPr>
            <w:noProof/>
            <w:webHidden/>
          </w:rPr>
          <w:fldChar w:fldCharType="separate"/>
        </w:r>
        <w:r>
          <w:rPr>
            <w:noProof/>
            <w:webHidden/>
          </w:rPr>
          <w:t>15</w:t>
        </w:r>
        <w:r>
          <w:rPr>
            <w:noProof/>
            <w:webHidden/>
          </w:rPr>
          <w:fldChar w:fldCharType="end"/>
        </w:r>
      </w:hyperlink>
    </w:p>
    <w:p w14:paraId="5EA37240" w14:textId="398FD1C4" w:rsidR="006C1DC7" w:rsidRDefault="006C1DC7">
      <w:pPr>
        <w:pStyle w:val="TOC3"/>
        <w:tabs>
          <w:tab w:val="right" w:leader="dot" w:pos="10456"/>
        </w:tabs>
        <w:rPr>
          <w:rFonts w:eastAsiaTheme="minorEastAsia"/>
          <w:noProof/>
          <w:lang w:eastAsia="en-GB"/>
        </w:rPr>
      </w:pPr>
      <w:hyperlink w:anchor="_Toc147342134" w:history="1">
        <w:r w:rsidRPr="00BE4900">
          <w:rPr>
            <w:rStyle w:val="Hyperlink"/>
            <w:noProof/>
          </w:rPr>
          <w:t>Exercise06</w:t>
        </w:r>
        <w:r>
          <w:rPr>
            <w:noProof/>
            <w:webHidden/>
          </w:rPr>
          <w:tab/>
        </w:r>
        <w:r>
          <w:rPr>
            <w:noProof/>
            <w:webHidden/>
          </w:rPr>
          <w:fldChar w:fldCharType="begin"/>
        </w:r>
        <w:r>
          <w:rPr>
            <w:noProof/>
            <w:webHidden/>
          </w:rPr>
          <w:instrText xml:space="preserve"> PAGEREF _Toc147342134 \h </w:instrText>
        </w:r>
        <w:r>
          <w:rPr>
            <w:noProof/>
            <w:webHidden/>
          </w:rPr>
        </w:r>
        <w:r>
          <w:rPr>
            <w:noProof/>
            <w:webHidden/>
          </w:rPr>
          <w:fldChar w:fldCharType="separate"/>
        </w:r>
        <w:r>
          <w:rPr>
            <w:noProof/>
            <w:webHidden/>
          </w:rPr>
          <w:t>16</w:t>
        </w:r>
        <w:r>
          <w:rPr>
            <w:noProof/>
            <w:webHidden/>
          </w:rPr>
          <w:fldChar w:fldCharType="end"/>
        </w:r>
      </w:hyperlink>
    </w:p>
    <w:p w14:paraId="3F62E1C2" w14:textId="27BA3DC8" w:rsidR="006C1DC7" w:rsidRDefault="006C1DC7">
      <w:pPr>
        <w:pStyle w:val="TOC2"/>
        <w:tabs>
          <w:tab w:val="right" w:leader="dot" w:pos="10456"/>
        </w:tabs>
        <w:rPr>
          <w:rFonts w:eastAsiaTheme="minorEastAsia"/>
          <w:noProof/>
          <w:lang w:eastAsia="en-GB"/>
        </w:rPr>
      </w:pPr>
      <w:hyperlink w:anchor="_Toc147342135" w:history="1">
        <w:r w:rsidRPr="00BE4900">
          <w:rPr>
            <w:rStyle w:val="Hyperlink"/>
            <w:noProof/>
          </w:rPr>
          <w:t>Activity 7 - Grouping Data</w:t>
        </w:r>
        <w:r>
          <w:rPr>
            <w:noProof/>
            <w:webHidden/>
          </w:rPr>
          <w:tab/>
        </w:r>
        <w:r>
          <w:rPr>
            <w:noProof/>
            <w:webHidden/>
          </w:rPr>
          <w:fldChar w:fldCharType="begin"/>
        </w:r>
        <w:r>
          <w:rPr>
            <w:noProof/>
            <w:webHidden/>
          </w:rPr>
          <w:instrText xml:space="preserve"> PAGEREF _Toc147342135 \h </w:instrText>
        </w:r>
        <w:r>
          <w:rPr>
            <w:noProof/>
            <w:webHidden/>
          </w:rPr>
        </w:r>
        <w:r>
          <w:rPr>
            <w:noProof/>
            <w:webHidden/>
          </w:rPr>
          <w:fldChar w:fldCharType="separate"/>
        </w:r>
        <w:r>
          <w:rPr>
            <w:noProof/>
            <w:webHidden/>
          </w:rPr>
          <w:t>16</w:t>
        </w:r>
        <w:r>
          <w:rPr>
            <w:noProof/>
            <w:webHidden/>
          </w:rPr>
          <w:fldChar w:fldCharType="end"/>
        </w:r>
      </w:hyperlink>
    </w:p>
    <w:p w14:paraId="4F7BA784" w14:textId="416D81F2" w:rsidR="006C1DC7" w:rsidRDefault="006C1DC7">
      <w:pPr>
        <w:pStyle w:val="TOC3"/>
        <w:tabs>
          <w:tab w:val="right" w:leader="dot" w:pos="10456"/>
        </w:tabs>
        <w:rPr>
          <w:rFonts w:eastAsiaTheme="minorEastAsia"/>
          <w:noProof/>
          <w:lang w:eastAsia="en-GB"/>
        </w:rPr>
      </w:pPr>
      <w:hyperlink w:anchor="_Toc147342136" w:history="1">
        <w:r w:rsidRPr="00BE4900">
          <w:rPr>
            <w:rStyle w:val="Hyperlink"/>
            <w:noProof/>
          </w:rPr>
          <w:t>Exercise01</w:t>
        </w:r>
        <w:r>
          <w:rPr>
            <w:noProof/>
            <w:webHidden/>
          </w:rPr>
          <w:tab/>
        </w:r>
        <w:r>
          <w:rPr>
            <w:noProof/>
            <w:webHidden/>
          </w:rPr>
          <w:fldChar w:fldCharType="begin"/>
        </w:r>
        <w:r>
          <w:rPr>
            <w:noProof/>
            <w:webHidden/>
          </w:rPr>
          <w:instrText xml:space="preserve"> PAGEREF _Toc147342136 \h </w:instrText>
        </w:r>
        <w:r>
          <w:rPr>
            <w:noProof/>
            <w:webHidden/>
          </w:rPr>
        </w:r>
        <w:r>
          <w:rPr>
            <w:noProof/>
            <w:webHidden/>
          </w:rPr>
          <w:fldChar w:fldCharType="separate"/>
        </w:r>
        <w:r>
          <w:rPr>
            <w:noProof/>
            <w:webHidden/>
          </w:rPr>
          <w:t>16</w:t>
        </w:r>
        <w:r>
          <w:rPr>
            <w:noProof/>
            <w:webHidden/>
          </w:rPr>
          <w:fldChar w:fldCharType="end"/>
        </w:r>
      </w:hyperlink>
    </w:p>
    <w:p w14:paraId="55D65D33" w14:textId="50153F2A" w:rsidR="006C1DC7" w:rsidRDefault="006C1DC7">
      <w:pPr>
        <w:pStyle w:val="TOC3"/>
        <w:tabs>
          <w:tab w:val="right" w:leader="dot" w:pos="10456"/>
        </w:tabs>
        <w:rPr>
          <w:rFonts w:eastAsiaTheme="minorEastAsia"/>
          <w:noProof/>
          <w:lang w:eastAsia="en-GB"/>
        </w:rPr>
      </w:pPr>
      <w:hyperlink w:anchor="_Toc147342137" w:history="1">
        <w:r w:rsidRPr="00BE4900">
          <w:rPr>
            <w:rStyle w:val="Hyperlink"/>
            <w:noProof/>
          </w:rPr>
          <w:t>Exercise02</w:t>
        </w:r>
        <w:r>
          <w:rPr>
            <w:noProof/>
            <w:webHidden/>
          </w:rPr>
          <w:tab/>
        </w:r>
        <w:r>
          <w:rPr>
            <w:noProof/>
            <w:webHidden/>
          </w:rPr>
          <w:fldChar w:fldCharType="begin"/>
        </w:r>
        <w:r>
          <w:rPr>
            <w:noProof/>
            <w:webHidden/>
          </w:rPr>
          <w:instrText xml:space="preserve"> PAGEREF _Toc147342137 \h </w:instrText>
        </w:r>
        <w:r>
          <w:rPr>
            <w:noProof/>
            <w:webHidden/>
          </w:rPr>
        </w:r>
        <w:r>
          <w:rPr>
            <w:noProof/>
            <w:webHidden/>
          </w:rPr>
          <w:fldChar w:fldCharType="separate"/>
        </w:r>
        <w:r>
          <w:rPr>
            <w:noProof/>
            <w:webHidden/>
          </w:rPr>
          <w:t>16</w:t>
        </w:r>
        <w:r>
          <w:rPr>
            <w:noProof/>
            <w:webHidden/>
          </w:rPr>
          <w:fldChar w:fldCharType="end"/>
        </w:r>
      </w:hyperlink>
    </w:p>
    <w:p w14:paraId="1BC25D19" w14:textId="641B1B33" w:rsidR="006C1DC7" w:rsidRDefault="006C1DC7">
      <w:pPr>
        <w:pStyle w:val="TOC3"/>
        <w:tabs>
          <w:tab w:val="right" w:leader="dot" w:pos="10456"/>
        </w:tabs>
        <w:rPr>
          <w:rFonts w:eastAsiaTheme="minorEastAsia"/>
          <w:noProof/>
          <w:lang w:eastAsia="en-GB"/>
        </w:rPr>
      </w:pPr>
      <w:hyperlink w:anchor="_Toc147342138" w:history="1">
        <w:r w:rsidRPr="00BE4900">
          <w:rPr>
            <w:rStyle w:val="Hyperlink"/>
            <w:noProof/>
          </w:rPr>
          <w:t>Exercise03</w:t>
        </w:r>
        <w:r>
          <w:rPr>
            <w:noProof/>
            <w:webHidden/>
          </w:rPr>
          <w:tab/>
        </w:r>
        <w:r>
          <w:rPr>
            <w:noProof/>
            <w:webHidden/>
          </w:rPr>
          <w:fldChar w:fldCharType="begin"/>
        </w:r>
        <w:r>
          <w:rPr>
            <w:noProof/>
            <w:webHidden/>
          </w:rPr>
          <w:instrText xml:space="preserve"> PAGEREF _Toc147342138 \h </w:instrText>
        </w:r>
        <w:r>
          <w:rPr>
            <w:noProof/>
            <w:webHidden/>
          </w:rPr>
        </w:r>
        <w:r>
          <w:rPr>
            <w:noProof/>
            <w:webHidden/>
          </w:rPr>
          <w:fldChar w:fldCharType="separate"/>
        </w:r>
        <w:r>
          <w:rPr>
            <w:noProof/>
            <w:webHidden/>
          </w:rPr>
          <w:t>17</w:t>
        </w:r>
        <w:r>
          <w:rPr>
            <w:noProof/>
            <w:webHidden/>
          </w:rPr>
          <w:fldChar w:fldCharType="end"/>
        </w:r>
      </w:hyperlink>
    </w:p>
    <w:p w14:paraId="0A7A4D52" w14:textId="1AD6D92A" w:rsidR="006C1DC7" w:rsidRDefault="006C1DC7">
      <w:pPr>
        <w:pStyle w:val="TOC2"/>
        <w:tabs>
          <w:tab w:val="right" w:leader="dot" w:pos="10456"/>
        </w:tabs>
        <w:rPr>
          <w:rFonts w:eastAsiaTheme="minorEastAsia"/>
          <w:noProof/>
          <w:lang w:eastAsia="en-GB"/>
        </w:rPr>
      </w:pPr>
      <w:hyperlink w:anchor="_Toc147342139" w:history="1">
        <w:r w:rsidRPr="00BE4900">
          <w:rPr>
            <w:rStyle w:val="Hyperlink"/>
            <w:noProof/>
          </w:rPr>
          <w:t>Activity 8 - Subquery Part01</w:t>
        </w:r>
        <w:r>
          <w:rPr>
            <w:noProof/>
            <w:webHidden/>
          </w:rPr>
          <w:tab/>
        </w:r>
        <w:r>
          <w:rPr>
            <w:noProof/>
            <w:webHidden/>
          </w:rPr>
          <w:fldChar w:fldCharType="begin"/>
        </w:r>
        <w:r>
          <w:rPr>
            <w:noProof/>
            <w:webHidden/>
          </w:rPr>
          <w:instrText xml:space="preserve"> PAGEREF _Toc147342139 \h </w:instrText>
        </w:r>
        <w:r>
          <w:rPr>
            <w:noProof/>
            <w:webHidden/>
          </w:rPr>
        </w:r>
        <w:r>
          <w:rPr>
            <w:noProof/>
            <w:webHidden/>
          </w:rPr>
          <w:fldChar w:fldCharType="separate"/>
        </w:r>
        <w:r>
          <w:rPr>
            <w:noProof/>
            <w:webHidden/>
          </w:rPr>
          <w:t>17</w:t>
        </w:r>
        <w:r>
          <w:rPr>
            <w:noProof/>
            <w:webHidden/>
          </w:rPr>
          <w:fldChar w:fldCharType="end"/>
        </w:r>
      </w:hyperlink>
    </w:p>
    <w:p w14:paraId="10F4EFF9" w14:textId="0706E7C8" w:rsidR="006C1DC7" w:rsidRDefault="006C1DC7">
      <w:pPr>
        <w:pStyle w:val="TOC3"/>
        <w:tabs>
          <w:tab w:val="right" w:leader="dot" w:pos="10456"/>
        </w:tabs>
        <w:rPr>
          <w:rFonts w:eastAsiaTheme="minorEastAsia"/>
          <w:noProof/>
          <w:lang w:eastAsia="en-GB"/>
        </w:rPr>
      </w:pPr>
      <w:hyperlink w:anchor="_Toc147342140" w:history="1">
        <w:r w:rsidRPr="00BE4900">
          <w:rPr>
            <w:rStyle w:val="Hyperlink"/>
            <w:noProof/>
          </w:rPr>
          <w:t>Exercise01</w:t>
        </w:r>
        <w:r>
          <w:rPr>
            <w:noProof/>
            <w:webHidden/>
          </w:rPr>
          <w:tab/>
        </w:r>
        <w:r>
          <w:rPr>
            <w:noProof/>
            <w:webHidden/>
          </w:rPr>
          <w:fldChar w:fldCharType="begin"/>
        </w:r>
        <w:r>
          <w:rPr>
            <w:noProof/>
            <w:webHidden/>
          </w:rPr>
          <w:instrText xml:space="preserve"> PAGEREF _Toc147342140 \h </w:instrText>
        </w:r>
        <w:r>
          <w:rPr>
            <w:noProof/>
            <w:webHidden/>
          </w:rPr>
        </w:r>
        <w:r>
          <w:rPr>
            <w:noProof/>
            <w:webHidden/>
          </w:rPr>
          <w:fldChar w:fldCharType="separate"/>
        </w:r>
        <w:r>
          <w:rPr>
            <w:noProof/>
            <w:webHidden/>
          </w:rPr>
          <w:t>17</w:t>
        </w:r>
        <w:r>
          <w:rPr>
            <w:noProof/>
            <w:webHidden/>
          </w:rPr>
          <w:fldChar w:fldCharType="end"/>
        </w:r>
      </w:hyperlink>
    </w:p>
    <w:p w14:paraId="1FA6EB3E" w14:textId="3CB38D04" w:rsidR="006C1DC7" w:rsidRDefault="006C1DC7">
      <w:pPr>
        <w:pStyle w:val="TOC3"/>
        <w:tabs>
          <w:tab w:val="right" w:leader="dot" w:pos="10456"/>
        </w:tabs>
        <w:rPr>
          <w:rFonts w:eastAsiaTheme="minorEastAsia"/>
          <w:noProof/>
          <w:lang w:eastAsia="en-GB"/>
        </w:rPr>
      </w:pPr>
      <w:hyperlink w:anchor="_Toc147342141" w:history="1">
        <w:r w:rsidRPr="00BE4900">
          <w:rPr>
            <w:rStyle w:val="Hyperlink"/>
            <w:noProof/>
          </w:rPr>
          <w:t>Exercise02</w:t>
        </w:r>
        <w:r>
          <w:rPr>
            <w:noProof/>
            <w:webHidden/>
          </w:rPr>
          <w:tab/>
        </w:r>
        <w:r>
          <w:rPr>
            <w:noProof/>
            <w:webHidden/>
          </w:rPr>
          <w:fldChar w:fldCharType="begin"/>
        </w:r>
        <w:r>
          <w:rPr>
            <w:noProof/>
            <w:webHidden/>
          </w:rPr>
          <w:instrText xml:space="preserve"> PAGEREF _Toc147342141 \h </w:instrText>
        </w:r>
        <w:r>
          <w:rPr>
            <w:noProof/>
            <w:webHidden/>
          </w:rPr>
        </w:r>
        <w:r>
          <w:rPr>
            <w:noProof/>
            <w:webHidden/>
          </w:rPr>
          <w:fldChar w:fldCharType="separate"/>
        </w:r>
        <w:r>
          <w:rPr>
            <w:noProof/>
            <w:webHidden/>
          </w:rPr>
          <w:t>18</w:t>
        </w:r>
        <w:r>
          <w:rPr>
            <w:noProof/>
            <w:webHidden/>
          </w:rPr>
          <w:fldChar w:fldCharType="end"/>
        </w:r>
      </w:hyperlink>
    </w:p>
    <w:p w14:paraId="619B5D72" w14:textId="0E68B3E8" w:rsidR="006C1DC7" w:rsidRDefault="006C1DC7">
      <w:pPr>
        <w:pStyle w:val="TOC3"/>
        <w:tabs>
          <w:tab w:val="right" w:leader="dot" w:pos="10456"/>
        </w:tabs>
        <w:rPr>
          <w:rFonts w:eastAsiaTheme="minorEastAsia"/>
          <w:noProof/>
          <w:lang w:eastAsia="en-GB"/>
        </w:rPr>
      </w:pPr>
      <w:hyperlink w:anchor="_Toc147342142" w:history="1">
        <w:r w:rsidRPr="00BE4900">
          <w:rPr>
            <w:rStyle w:val="Hyperlink"/>
            <w:noProof/>
          </w:rPr>
          <w:t>Exercise03</w:t>
        </w:r>
        <w:r>
          <w:rPr>
            <w:noProof/>
            <w:webHidden/>
          </w:rPr>
          <w:tab/>
        </w:r>
        <w:r>
          <w:rPr>
            <w:noProof/>
            <w:webHidden/>
          </w:rPr>
          <w:fldChar w:fldCharType="begin"/>
        </w:r>
        <w:r>
          <w:rPr>
            <w:noProof/>
            <w:webHidden/>
          </w:rPr>
          <w:instrText xml:space="preserve"> PAGEREF _Toc147342142 \h </w:instrText>
        </w:r>
        <w:r>
          <w:rPr>
            <w:noProof/>
            <w:webHidden/>
          </w:rPr>
        </w:r>
        <w:r>
          <w:rPr>
            <w:noProof/>
            <w:webHidden/>
          </w:rPr>
          <w:fldChar w:fldCharType="separate"/>
        </w:r>
        <w:r>
          <w:rPr>
            <w:noProof/>
            <w:webHidden/>
          </w:rPr>
          <w:t>18</w:t>
        </w:r>
        <w:r>
          <w:rPr>
            <w:noProof/>
            <w:webHidden/>
          </w:rPr>
          <w:fldChar w:fldCharType="end"/>
        </w:r>
      </w:hyperlink>
    </w:p>
    <w:p w14:paraId="205CD9E6" w14:textId="2AE8B5DD" w:rsidR="006C1DC7" w:rsidRDefault="006C1DC7">
      <w:pPr>
        <w:pStyle w:val="TOC3"/>
        <w:tabs>
          <w:tab w:val="right" w:leader="dot" w:pos="10456"/>
        </w:tabs>
        <w:rPr>
          <w:rFonts w:eastAsiaTheme="minorEastAsia"/>
          <w:noProof/>
          <w:lang w:eastAsia="en-GB"/>
        </w:rPr>
      </w:pPr>
      <w:hyperlink w:anchor="_Toc147342143" w:history="1">
        <w:r w:rsidRPr="00BE4900">
          <w:rPr>
            <w:rStyle w:val="Hyperlink"/>
            <w:noProof/>
          </w:rPr>
          <w:t>Exercise04</w:t>
        </w:r>
        <w:r>
          <w:rPr>
            <w:noProof/>
            <w:webHidden/>
          </w:rPr>
          <w:tab/>
        </w:r>
        <w:r>
          <w:rPr>
            <w:noProof/>
            <w:webHidden/>
          </w:rPr>
          <w:fldChar w:fldCharType="begin"/>
        </w:r>
        <w:r>
          <w:rPr>
            <w:noProof/>
            <w:webHidden/>
          </w:rPr>
          <w:instrText xml:space="preserve"> PAGEREF _Toc147342143 \h </w:instrText>
        </w:r>
        <w:r>
          <w:rPr>
            <w:noProof/>
            <w:webHidden/>
          </w:rPr>
        </w:r>
        <w:r>
          <w:rPr>
            <w:noProof/>
            <w:webHidden/>
          </w:rPr>
          <w:fldChar w:fldCharType="separate"/>
        </w:r>
        <w:r>
          <w:rPr>
            <w:noProof/>
            <w:webHidden/>
          </w:rPr>
          <w:t>19</w:t>
        </w:r>
        <w:r>
          <w:rPr>
            <w:noProof/>
            <w:webHidden/>
          </w:rPr>
          <w:fldChar w:fldCharType="end"/>
        </w:r>
      </w:hyperlink>
    </w:p>
    <w:p w14:paraId="25200D38" w14:textId="38A31D38" w:rsidR="006C1DC7" w:rsidRDefault="006C1DC7">
      <w:pPr>
        <w:pStyle w:val="TOC3"/>
        <w:tabs>
          <w:tab w:val="right" w:leader="dot" w:pos="10456"/>
        </w:tabs>
        <w:rPr>
          <w:rFonts w:eastAsiaTheme="minorEastAsia"/>
          <w:noProof/>
          <w:lang w:eastAsia="en-GB"/>
        </w:rPr>
      </w:pPr>
      <w:hyperlink w:anchor="_Toc147342144" w:history="1">
        <w:r w:rsidRPr="00BE4900">
          <w:rPr>
            <w:rStyle w:val="Hyperlink"/>
            <w:noProof/>
          </w:rPr>
          <w:t>Exercise05</w:t>
        </w:r>
        <w:r>
          <w:rPr>
            <w:noProof/>
            <w:webHidden/>
          </w:rPr>
          <w:tab/>
        </w:r>
        <w:r>
          <w:rPr>
            <w:noProof/>
            <w:webHidden/>
          </w:rPr>
          <w:fldChar w:fldCharType="begin"/>
        </w:r>
        <w:r>
          <w:rPr>
            <w:noProof/>
            <w:webHidden/>
          </w:rPr>
          <w:instrText xml:space="preserve"> PAGEREF _Toc147342144 \h </w:instrText>
        </w:r>
        <w:r>
          <w:rPr>
            <w:noProof/>
            <w:webHidden/>
          </w:rPr>
        </w:r>
        <w:r>
          <w:rPr>
            <w:noProof/>
            <w:webHidden/>
          </w:rPr>
          <w:fldChar w:fldCharType="separate"/>
        </w:r>
        <w:r>
          <w:rPr>
            <w:noProof/>
            <w:webHidden/>
          </w:rPr>
          <w:t>19</w:t>
        </w:r>
        <w:r>
          <w:rPr>
            <w:noProof/>
            <w:webHidden/>
          </w:rPr>
          <w:fldChar w:fldCharType="end"/>
        </w:r>
      </w:hyperlink>
    </w:p>
    <w:p w14:paraId="59A7EDD1" w14:textId="238295E4" w:rsidR="006C1DC7" w:rsidRDefault="006C1DC7">
      <w:pPr>
        <w:pStyle w:val="TOC2"/>
        <w:tabs>
          <w:tab w:val="right" w:leader="dot" w:pos="10456"/>
        </w:tabs>
        <w:rPr>
          <w:rFonts w:eastAsiaTheme="minorEastAsia"/>
          <w:noProof/>
          <w:lang w:eastAsia="en-GB"/>
        </w:rPr>
      </w:pPr>
      <w:hyperlink w:anchor="_Toc147342145" w:history="1">
        <w:r w:rsidRPr="00BE4900">
          <w:rPr>
            <w:rStyle w:val="Hyperlink"/>
            <w:noProof/>
          </w:rPr>
          <w:t>Activity 9 - Subquery Part02</w:t>
        </w:r>
        <w:r>
          <w:rPr>
            <w:noProof/>
            <w:webHidden/>
          </w:rPr>
          <w:tab/>
        </w:r>
        <w:r>
          <w:rPr>
            <w:noProof/>
            <w:webHidden/>
          </w:rPr>
          <w:fldChar w:fldCharType="begin"/>
        </w:r>
        <w:r>
          <w:rPr>
            <w:noProof/>
            <w:webHidden/>
          </w:rPr>
          <w:instrText xml:space="preserve"> PAGEREF _Toc147342145 \h </w:instrText>
        </w:r>
        <w:r>
          <w:rPr>
            <w:noProof/>
            <w:webHidden/>
          </w:rPr>
        </w:r>
        <w:r>
          <w:rPr>
            <w:noProof/>
            <w:webHidden/>
          </w:rPr>
          <w:fldChar w:fldCharType="separate"/>
        </w:r>
        <w:r>
          <w:rPr>
            <w:noProof/>
            <w:webHidden/>
          </w:rPr>
          <w:t>20</w:t>
        </w:r>
        <w:r>
          <w:rPr>
            <w:noProof/>
            <w:webHidden/>
          </w:rPr>
          <w:fldChar w:fldCharType="end"/>
        </w:r>
      </w:hyperlink>
    </w:p>
    <w:p w14:paraId="1A5B47EA" w14:textId="207F54B6" w:rsidR="006C1DC7" w:rsidRDefault="006C1DC7">
      <w:pPr>
        <w:pStyle w:val="TOC3"/>
        <w:tabs>
          <w:tab w:val="right" w:leader="dot" w:pos="10456"/>
        </w:tabs>
        <w:rPr>
          <w:rFonts w:eastAsiaTheme="minorEastAsia"/>
          <w:noProof/>
          <w:lang w:eastAsia="en-GB"/>
        </w:rPr>
      </w:pPr>
      <w:hyperlink w:anchor="_Toc147342146" w:history="1">
        <w:r w:rsidRPr="00BE4900">
          <w:rPr>
            <w:rStyle w:val="Hyperlink"/>
            <w:noProof/>
          </w:rPr>
          <w:t>Exercise01</w:t>
        </w:r>
        <w:r>
          <w:rPr>
            <w:noProof/>
            <w:webHidden/>
          </w:rPr>
          <w:tab/>
        </w:r>
        <w:r>
          <w:rPr>
            <w:noProof/>
            <w:webHidden/>
          </w:rPr>
          <w:fldChar w:fldCharType="begin"/>
        </w:r>
        <w:r>
          <w:rPr>
            <w:noProof/>
            <w:webHidden/>
          </w:rPr>
          <w:instrText xml:space="preserve"> PAGEREF _Toc147342146 \h </w:instrText>
        </w:r>
        <w:r>
          <w:rPr>
            <w:noProof/>
            <w:webHidden/>
          </w:rPr>
        </w:r>
        <w:r>
          <w:rPr>
            <w:noProof/>
            <w:webHidden/>
          </w:rPr>
          <w:fldChar w:fldCharType="separate"/>
        </w:r>
        <w:r>
          <w:rPr>
            <w:noProof/>
            <w:webHidden/>
          </w:rPr>
          <w:t>20</w:t>
        </w:r>
        <w:r>
          <w:rPr>
            <w:noProof/>
            <w:webHidden/>
          </w:rPr>
          <w:fldChar w:fldCharType="end"/>
        </w:r>
      </w:hyperlink>
    </w:p>
    <w:p w14:paraId="3AE29F72" w14:textId="00DAA011" w:rsidR="006C1DC7" w:rsidRDefault="006C1DC7">
      <w:pPr>
        <w:pStyle w:val="TOC3"/>
        <w:tabs>
          <w:tab w:val="right" w:leader="dot" w:pos="10456"/>
        </w:tabs>
        <w:rPr>
          <w:rFonts w:eastAsiaTheme="minorEastAsia"/>
          <w:noProof/>
          <w:lang w:eastAsia="en-GB"/>
        </w:rPr>
      </w:pPr>
      <w:hyperlink w:anchor="_Toc147342147" w:history="1">
        <w:r w:rsidRPr="00BE4900">
          <w:rPr>
            <w:rStyle w:val="Hyperlink"/>
            <w:noProof/>
          </w:rPr>
          <w:t>Exercise02</w:t>
        </w:r>
        <w:r>
          <w:rPr>
            <w:noProof/>
            <w:webHidden/>
          </w:rPr>
          <w:tab/>
        </w:r>
        <w:r>
          <w:rPr>
            <w:noProof/>
            <w:webHidden/>
          </w:rPr>
          <w:fldChar w:fldCharType="begin"/>
        </w:r>
        <w:r>
          <w:rPr>
            <w:noProof/>
            <w:webHidden/>
          </w:rPr>
          <w:instrText xml:space="preserve"> PAGEREF _Toc147342147 \h </w:instrText>
        </w:r>
        <w:r>
          <w:rPr>
            <w:noProof/>
            <w:webHidden/>
          </w:rPr>
        </w:r>
        <w:r>
          <w:rPr>
            <w:noProof/>
            <w:webHidden/>
          </w:rPr>
          <w:fldChar w:fldCharType="separate"/>
        </w:r>
        <w:r>
          <w:rPr>
            <w:noProof/>
            <w:webHidden/>
          </w:rPr>
          <w:t>21</w:t>
        </w:r>
        <w:r>
          <w:rPr>
            <w:noProof/>
            <w:webHidden/>
          </w:rPr>
          <w:fldChar w:fldCharType="end"/>
        </w:r>
      </w:hyperlink>
    </w:p>
    <w:p w14:paraId="230B9E2D" w14:textId="04461AA0" w:rsidR="006C1DC7" w:rsidRDefault="006C1DC7">
      <w:pPr>
        <w:pStyle w:val="TOC2"/>
        <w:tabs>
          <w:tab w:val="right" w:leader="dot" w:pos="10456"/>
        </w:tabs>
        <w:rPr>
          <w:rFonts w:eastAsiaTheme="minorEastAsia"/>
          <w:noProof/>
          <w:lang w:eastAsia="en-GB"/>
        </w:rPr>
      </w:pPr>
      <w:hyperlink w:anchor="_Toc147342148" w:history="1">
        <w:r w:rsidRPr="00BE4900">
          <w:rPr>
            <w:rStyle w:val="Hyperlink"/>
            <w:noProof/>
          </w:rPr>
          <w:t>Activity 10 - Modifying Data</w:t>
        </w:r>
        <w:r>
          <w:rPr>
            <w:noProof/>
            <w:webHidden/>
          </w:rPr>
          <w:tab/>
        </w:r>
        <w:r>
          <w:rPr>
            <w:noProof/>
            <w:webHidden/>
          </w:rPr>
          <w:fldChar w:fldCharType="begin"/>
        </w:r>
        <w:r>
          <w:rPr>
            <w:noProof/>
            <w:webHidden/>
          </w:rPr>
          <w:instrText xml:space="preserve"> PAGEREF _Toc147342148 \h </w:instrText>
        </w:r>
        <w:r>
          <w:rPr>
            <w:noProof/>
            <w:webHidden/>
          </w:rPr>
        </w:r>
        <w:r>
          <w:rPr>
            <w:noProof/>
            <w:webHidden/>
          </w:rPr>
          <w:fldChar w:fldCharType="separate"/>
        </w:r>
        <w:r>
          <w:rPr>
            <w:noProof/>
            <w:webHidden/>
          </w:rPr>
          <w:t>21</w:t>
        </w:r>
        <w:r>
          <w:rPr>
            <w:noProof/>
            <w:webHidden/>
          </w:rPr>
          <w:fldChar w:fldCharType="end"/>
        </w:r>
      </w:hyperlink>
    </w:p>
    <w:p w14:paraId="0FBFDBF3" w14:textId="7DD7994B" w:rsidR="006C1DC7" w:rsidRDefault="006C1DC7">
      <w:pPr>
        <w:pStyle w:val="TOC3"/>
        <w:tabs>
          <w:tab w:val="right" w:leader="dot" w:pos="10456"/>
        </w:tabs>
        <w:rPr>
          <w:rFonts w:eastAsiaTheme="minorEastAsia"/>
          <w:noProof/>
          <w:lang w:eastAsia="en-GB"/>
        </w:rPr>
      </w:pPr>
      <w:hyperlink w:anchor="_Toc147342149" w:history="1">
        <w:r w:rsidRPr="00BE4900">
          <w:rPr>
            <w:rStyle w:val="Hyperlink"/>
            <w:noProof/>
          </w:rPr>
          <w:t>Exercise01</w:t>
        </w:r>
        <w:r>
          <w:rPr>
            <w:noProof/>
            <w:webHidden/>
          </w:rPr>
          <w:tab/>
        </w:r>
        <w:r>
          <w:rPr>
            <w:noProof/>
            <w:webHidden/>
          </w:rPr>
          <w:fldChar w:fldCharType="begin"/>
        </w:r>
        <w:r>
          <w:rPr>
            <w:noProof/>
            <w:webHidden/>
          </w:rPr>
          <w:instrText xml:space="preserve"> PAGEREF _Toc147342149 \h </w:instrText>
        </w:r>
        <w:r>
          <w:rPr>
            <w:noProof/>
            <w:webHidden/>
          </w:rPr>
        </w:r>
        <w:r>
          <w:rPr>
            <w:noProof/>
            <w:webHidden/>
          </w:rPr>
          <w:fldChar w:fldCharType="separate"/>
        </w:r>
        <w:r>
          <w:rPr>
            <w:noProof/>
            <w:webHidden/>
          </w:rPr>
          <w:t>21</w:t>
        </w:r>
        <w:r>
          <w:rPr>
            <w:noProof/>
            <w:webHidden/>
          </w:rPr>
          <w:fldChar w:fldCharType="end"/>
        </w:r>
      </w:hyperlink>
    </w:p>
    <w:p w14:paraId="4E65A436" w14:textId="3423B793" w:rsidR="006C1DC7" w:rsidRDefault="006C1DC7">
      <w:pPr>
        <w:pStyle w:val="TOC3"/>
        <w:tabs>
          <w:tab w:val="right" w:leader="dot" w:pos="10456"/>
        </w:tabs>
        <w:rPr>
          <w:rFonts w:eastAsiaTheme="minorEastAsia"/>
          <w:noProof/>
          <w:lang w:eastAsia="en-GB"/>
        </w:rPr>
      </w:pPr>
      <w:hyperlink w:anchor="_Toc147342150" w:history="1">
        <w:r w:rsidRPr="00BE4900">
          <w:rPr>
            <w:rStyle w:val="Hyperlink"/>
            <w:noProof/>
          </w:rPr>
          <w:t>Exercise02</w:t>
        </w:r>
        <w:r>
          <w:rPr>
            <w:noProof/>
            <w:webHidden/>
          </w:rPr>
          <w:tab/>
        </w:r>
        <w:r>
          <w:rPr>
            <w:noProof/>
            <w:webHidden/>
          </w:rPr>
          <w:fldChar w:fldCharType="begin"/>
        </w:r>
        <w:r>
          <w:rPr>
            <w:noProof/>
            <w:webHidden/>
          </w:rPr>
          <w:instrText xml:space="preserve"> PAGEREF _Toc147342150 \h </w:instrText>
        </w:r>
        <w:r>
          <w:rPr>
            <w:noProof/>
            <w:webHidden/>
          </w:rPr>
        </w:r>
        <w:r>
          <w:rPr>
            <w:noProof/>
            <w:webHidden/>
          </w:rPr>
          <w:fldChar w:fldCharType="separate"/>
        </w:r>
        <w:r>
          <w:rPr>
            <w:noProof/>
            <w:webHidden/>
          </w:rPr>
          <w:t>21</w:t>
        </w:r>
        <w:r>
          <w:rPr>
            <w:noProof/>
            <w:webHidden/>
          </w:rPr>
          <w:fldChar w:fldCharType="end"/>
        </w:r>
      </w:hyperlink>
    </w:p>
    <w:p w14:paraId="2C598888" w14:textId="6E9FE02C" w:rsidR="006C1DC7" w:rsidRDefault="006C1DC7">
      <w:pPr>
        <w:pStyle w:val="TOC3"/>
        <w:tabs>
          <w:tab w:val="right" w:leader="dot" w:pos="10456"/>
        </w:tabs>
        <w:rPr>
          <w:rFonts w:eastAsiaTheme="minorEastAsia"/>
          <w:noProof/>
          <w:lang w:eastAsia="en-GB"/>
        </w:rPr>
      </w:pPr>
      <w:hyperlink w:anchor="_Toc147342151" w:history="1">
        <w:r w:rsidRPr="00BE4900">
          <w:rPr>
            <w:rStyle w:val="Hyperlink"/>
            <w:noProof/>
          </w:rPr>
          <w:t>Exercise03</w:t>
        </w:r>
        <w:r>
          <w:rPr>
            <w:noProof/>
            <w:webHidden/>
          </w:rPr>
          <w:tab/>
        </w:r>
        <w:r>
          <w:rPr>
            <w:noProof/>
            <w:webHidden/>
          </w:rPr>
          <w:fldChar w:fldCharType="begin"/>
        </w:r>
        <w:r>
          <w:rPr>
            <w:noProof/>
            <w:webHidden/>
          </w:rPr>
          <w:instrText xml:space="preserve"> PAGEREF _Toc147342151 \h </w:instrText>
        </w:r>
        <w:r>
          <w:rPr>
            <w:noProof/>
            <w:webHidden/>
          </w:rPr>
        </w:r>
        <w:r>
          <w:rPr>
            <w:noProof/>
            <w:webHidden/>
          </w:rPr>
          <w:fldChar w:fldCharType="separate"/>
        </w:r>
        <w:r>
          <w:rPr>
            <w:noProof/>
            <w:webHidden/>
          </w:rPr>
          <w:t>22</w:t>
        </w:r>
        <w:r>
          <w:rPr>
            <w:noProof/>
            <w:webHidden/>
          </w:rPr>
          <w:fldChar w:fldCharType="end"/>
        </w:r>
      </w:hyperlink>
    </w:p>
    <w:p w14:paraId="01D785E1" w14:textId="10F27263" w:rsidR="006C1DC7" w:rsidRDefault="006C1DC7">
      <w:pPr>
        <w:pStyle w:val="TOC3"/>
        <w:tabs>
          <w:tab w:val="right" w:leader="dot" w:pos="10456"/>
        </w:tabs>
        <w:rPr>
          <w:rFonts w:eastAsiaTheme="minorEastAsia"/>
          <w:noProof/>
          <w:lang w:eastAsia="en-GB"/>
        </w:rPr>
      </w:pPr>
      <w:hyperlink w:anchor="_Toc147342152" w:history="1">
        <w:r w:rsidRPr="00BE4900">
          <w:rPr>
            <w:rStyle w:val="Hyperlink"/>
            <w:noProof/>
          </w:rPr>
          <w:t>Exercise04</w:t>
        </w:r>
        <w:r>
          <w:rPr>
            <w:noProof/>
            <w:webHidden/>
          </w:rPr>
          <w:tab/>
        </w:r>
        <w:r>
          <w:rPr>
            <w:noProof/>
            <w:webHidden/>
          </w:rPr>
          <w:fldChar w:fldCharType="begin"/>
        </w:r>
        <w:r>
          <w:rPr>
            <w:noProof/>
            <w:webHidden/>
          </w:rPr>
          <w:instrText xml:space="preserve"> PAGEREF _Toc147342152 \h </w:instrText>
        </w:r>
        <w:r>
          <w:rPr>
            <w:noProof/>
            <w:webHidden/>
          </w:rPr>
        </w:r>
        <w:r>
          <w:rPr>
            <w:noProof/>
            <w:webHidden/>
          </w:rPr>
          <w:fldChar w:fldCharType="separate"/>
        </w:r>
        <w:r>
          <w:rPr>
            <w:noProof/>
            <w:webHidden/>
          </w:rPr>
          <w:t>22</w:t>
        </w:r>
        <w:r>
          <w:rPr>
            <w:noProof/>
            <w:webHidden/>
          </w:rPr>
          <w:fldChar w:fldCharType="end"/>
        </w:r>
      </w:hyperlink>
    </w:p>
    <w:p w14:paraId="4437AC41" w14:textId="5C8BC06C" w:rsidR="006C1DC7" w:rsidRDefault="006C1DC7">
      <w:pPr>
        <w:pStyle w:val="TOC3"/>
        <w:tabs>
          <w:tab w:val="right" w:leader="dot" w:pos="10456"/>
        </w:tabs>
        <w:rPr>
          <w:rFonts w:eastAsiaTheme="minorEastAsia"/>
          <w:noProof/>
          <w:lang w:eastAsia="en-GB"/>
        </w:rPr>
      </w:pPr>
      <w:hyperlink w:anchor="_Toc147342153" w:history="1">
        <w:r w:rsidRPr="00BE4900">
          <w:rPr>
            <w:rStyle w:val="Hyperlink"/>
            <w:noProof/>
          </w:rPr>
          <w:t>Exercise05</w:t>
        </w:r>
        <w:r>
          <w:rPr>
            <w:noProof/>
            <w:webHidden/>
          </w:rPr>
          <w:tab/>
        </w:r>
        <w:r>
          <w:rPr>
            <w:noProof/>
            <w:webHidden/>
          </w:rPr>
          <w:fldChar w:fldCharType="begin"/>
        </w:r>
        <w:r>
          <w:rPr>
            <w:noProof/>
            <w:webHidden/>
          </w:rPr>
          <w:instrText xml:space="preserve"> PAGEREF _Toc147342153 \h </w:instrText>
        </w:r>
        <w:r>
          <w:rPr>
            <w:noProof/>
            <w:webHidden/>
          </w:rPr>
        </w:r>
        <w:r>
          <w:rPr>
            <w:noProof/>
            <w:webHidden/>
          </w:rPr>
          <w:fldChar w:fldCharType="separate"/>
        </w:r>
        <w:r>
          <w:rPr>
            <w:noProof/>
            <w:webHidden/>
          </w:rPr>
          <w:t>23</w:t>
        </w:r>
        <w:r>
          <w:rPr>
            <w:noProof/>
            <w:webHidden/>
          </w:rPr>
          <w:fldChar w:fldCharType="end"/>
        </w:r>
      </w:hyperlink>
    </w:p>
    <w:p w14:paraId="0B592253" w14:textId="26D81734" w:rsidR="00E45457" w:rsidRDefault="00162567" w:rsidP="005874C8">
      <w:pPr>
        <w:jc w:val="center"/>
        <w:rPr>
          <w:b/>
          <w:bCs/>
        </w:rPr>
      </w:pPr>
      <w:r>
        <w:rPr>
          <w:b/>
          <w:bCs/>
        </w:rPr>
        <w:fldChar w:fldCharType="end"/>
      </w:r>
    </w:p>
    <w:p w14:paraId="1684428B" w14:textId="77777777" w:rsidR="003D1819" w:rsidRDefault="003D1819" w:rsidP="005874C8">
      <w:pPr>
        <w:jc w:val="center"/>
        <w:rPr>
          <w:b/>
          <w:bCs/>
        </w:rPr>
      </w:pPr>
    </w:p>
    <w:p w14:paraId="72B5EC97" w14:textId="1411AA5B" w:rsidR="005874C8" w:rsidRDefault="005874C8" w:rsidP="002732F3">
      <w:pPr>
        <w:pStyle w:val="Heading2"/>
      </w:pPr>
      <w:bookmarkStart w:id="0" w:name="_Toc147342098"/>
      <w:r>
        <w:t xml:space="preserve">Activity 1 – </w:t>
      </w:r>
      <w:r w:rsidRPr="00A0537C">
        <w:rPr>
          <w:rStyle w:val="Heading2Char"/>
        </w:rPr>
        <w:t>Introductory SQL</w:t>
      </w:r>
      <w:bookmarkEnd w:id="0"/>
    </w:p>
    <w:p w14:paraId="7F752A53" w14:textId="737DA239" w:rsidR="005874C8" w:rsidRDefault="005874C8" w:rsidP="005874C8">
      <w:bookmarkStart w:id="1" w:name="_Toc147342099"/>
      <w:r w:rsidRPr="00A0537C">
        <w:rPr>
          <w:rStyle w:val="Heading3Char"/>
        </w:rPr>
        <w:t>Exercise01</w:t>
      </w:r>
      <w:bookmarkEnd w:id="1"/>
      <w:r w:rsidRPr="005874C8">
        <w:t>: Complete the SQL and copy the SQL following by screenshots of the output (if the output is too large – only do partial screenshot and mention how many records in total is the output)</w:t>
      </w:r>
      <w:r>
        <w:t>.</w:t>
      </w:r>
    </w:p>
    <w:p w14:paraId="6EA0A8B4" w14:textId="300024A5" w:rsidR="005874C8" w:rsidRDefault="004E344F" w:rsidP="005874C8">
      <w:r>
        <w:t>Code:</w:t>
      </w:r>
    </w:p>
    <w:p w14:paraId="3287EAF3" w14:textId="70D62368" w:rsidR="004E344F" w:rsidRDefault="004E344F" w:rsidP="005874C8">
      <w:r w:rsidRPr="004E344F">
        <w:rPr>
          <w:noProof/>
        </w:rPr>
        <w:drawing>
          <wp:inline distT="0" distB="0" distL="0" distR="0" wp14:anchorId="62192FFC" wp14:editId="7B52C344">
            <wp:extent cx="1800476" cy="200053"/>
            <wp:effectExtent l="0" t="0" r="0" b="9525"/>
            <wp:docPr id="1830082070" name="Picture 183008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82070" name=""/>
                    <pic:cNvPicPr/>
                  </pic:nvPicPr>
                  <pic:blipFill>
                    <a:blip r:embed="rId6"/>
                    <a:stretch>
                      <a:fillRect/>
                    </a:stretch>
                  </pic:blipFill>
                  <pic:spPr>
                    <a:xfrm>
                      <a:off x="0" y="0"/>
                      <a:ext cx="1800476" cy="200053"/>
                    </a:xfrm>
                    <a:prstGeom prst="rect">
                      <a:avLst/>
                    </a:prstGeom>
                  </pic:spPr>
                </pic:pic>
              </a:graphicData>
            </a:graphic>
          </wp:inline>
        </w:drawing>
      </w:r>
    </w:p>
    <w:p w14:paraId="23548794" w14:textId="24A2C459" w:rsidR="00557C8E" w:rsidRDefault="00557C8E" w:rsidP="005874C8">
      <w:r>
        <w:t xml:space="preserve">Output: </w:t>
      </w:r>
    </w:p>
    <w:p w14:paraId="7EB5BA7E" w14:textId="54F3481F" w:rsidR="00557C8E" w:rsidRDefault="00DE0256" w:rsidP="005874C8">
      <w:r w:rsidRPr="00DE0256">
        <w:rPr>
          <w:noProof/>
        </w:rPr>
        <w:drawing>
          <wp:inline distT="0" distB="0" distL="0" distR="0" wp14:anchorId="1422B99D" wp14:editId="3BCE2B51">
            <wp:extent cx="5731510" cy="851535"/>
            <wp:effectExtent l="0" t="0" r="2540" b="5715"/>
            <wp:docPr id="1583786675" name="Picture 15837866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86675" name="Picture 1" descr="A screenshot of a computer&#10;&#10;Description automatically generated"/>
                    <pic:cNvPicPr/>
                  </pic:nvPicPr>
                  <pic:blipFill>
                    <a:blip r:embed="rId7"/>
                    <a:stretch>
                      <a:fillRect/>
                    </a:stretch>
                  </pic:blipFill>
                  <pic:spPr>
                    <a:xfrm>
                      <a:off x="0" y="0"/>
                      <a:ext cx="5731510" cy="851535"/>
                    </a:xfrm>
                    <a:prstGeom prst="rect">
                      <a:avLst/>
                    </a:prstGeom>
                  </pic:spPr>
                </pic:pic>
              </a:graphicData>
            </a:graphic>
          </wp:inline>
        </w:drawing>
      </w:r>
    </w:p>
    <w:p w14:paraId="67241C36" w14:textId="64B02667" w:rsidR="00DE0256" w:rsidRDefault="009F275A" w:rsidP="005874C8">
      <w:r>
        <w:t>Number of records: 31</w:t>
      </w:r>
    </w:p>
    <w:p w14:paraId="37E97FEB" w14:textId="77777777" w:rsidR="004F4876" w:rsidRDefault="004F4876" w:rsidP="005874C8"/>
    <w:p w14:paraId="42BD4B3A" w14:textId="77777777" w:rsidR="007F2DF0" w:rsidRDefault="007F2DF0" w:rsidP="005874C8"/>
    <w:p w14:paraId="50C9CD3F" w14:textId="010268D2" w:rsidR="00587DA0" w:rsidRDefault="00587DA0" w:rsidP="005874C8">
      <w:bookmarkStart w:id="2" w:name="_Toc147342100"/>
      <w:r w:rsidRPr="00A0537C">
        <w:rPr>
          <w:rStyle w:val="Heading3Char"/>
        </w:rPr>
        <w:lastRenderedPageBreak/>
        <w:t>Exercise02</w:t>
      </w:r>
      <w:bookmarkEnd w:id="2"/>
      <w:r w:rsidRPr="00587DA0">
        <w:t xml:space="preserve">: Do the same as the above, this time using the other three tables provided, choose any three attributes and then display these in the output. Show the SQL code and screenshot the output (as usual). Use of the DISTINCT command after the SELECT statement. Applying the DISTINCT command across the primary key doesn’t have any purpose, since all the records would naturally </w:t>
      </w:r>
      <w:proofErr w:type="gramStart"/>
      <w:r w:rsidRPr="00587DA0">
        <w:t>expected</w:t>
      </w:r>
      <w:proofErr w:type="gramEnd"/>
      <w:r w:rsidRPr="00587DA0">
        <w:t xml:space="preserve"> to appear. Since the primary key by its very definition is that the values need to be unique. </w:t>
      </w:r>
      <w:proofErr w:type="gramStart"/>
      <w:r w:rsidRPr="00587DA0">
        <w:t>e.g.</w:t>
      </w:r>
      <w:proofErr w:type="gramEnd"/>
      <w:r w:rsidRPr="00587DA0">
        <w:t xml:space="preserve"> SELECT DISTINCT </w:t>
      </w:r>
      <w:proofErr w:type="spellStart"/>
      <w:r w:rsidRPr="00587DA0">
        <w:t>PatientID</w:t>
      </w:r>
      <w:proofErr w:type="spellEnd"/>
      <w:r w:rsidRPr="00587DA0">
        <w:t xml:space="preserve"> FROM </w:t>
      </w:r>
      <w:proofErr w:type="spellStart"/>
      <w:r w:rsidRPr="00587DA0">
        <w:t>tblpatient</w:t>
      </w:r>
      <w:proofErr w:type="spellEnd"/>
      <w:r w:rsidRPr="00587DA0">
        <w:t>; A more purposeful application of DISTINCT would be showing the counties that the patients come from.</w:t>
      </w:r>
    </w:p>
    <w:p w14:paraId="24D033D5" w14:textId="7472B2CF" w:rsidR="004F4876" w:rsidRDefault="00721F26" w:rsidP="005874C8">
      <w:r>
        <w:t>Code:</w:t>
      </w:r>
    </w:p>
    <w:p w14:paraId="69841471" w14:textId="15258235" w:rsidR="00721F26" w:rsidRDefault="00721F26" w:rsidP="005874C8">
      <w:r w:rsidRPr="00721F26">
        <w:t>SELECT DISTINCT `LastName` FROM `</w:t>
      </w:r>
      <w:proofErr w:type="spellStart"/>
      <w:r w:rsidRPr="00721F26">
        <w:t>tbldoctors</w:t>
      </w:r>
      <w:proofErr w:type="spellEnd"/>
      <w:proofErr w:type="gramStart"/>
      <w:r w:rsidRPr="00721F26">
        <w:t>`;</w:t>
      </w:r>
      <w:proofErr w:type="gramEnd"/>
    </w:p>
    <w:p w14:paraId="50D3A83F" w14:textId="52A80E95" w:rsidR="00587DA0" w:rsidRDefault="00C76262" w:rsidP="005874C8">
      <w:r>
        <w:t>Output:</w:t>
      </w:r>
    </w:p>
    <w:p w14:paraId="1A0471DD" w14:textId="1A150C0E" w:rsidR="00C76262" w:rsidRDefault="00C76262" w:rsidP="005874C8">
      <w:r w:rsidRPr="00C76262">
        <w:rPr>
          <w:noProof/>
        </w:rPr>
        <w:drawing>
          <wp:inline distT="0" distB="0" distL="0" distR="0" wp14:anchorId="347C3BF8" wp14:editId="1D156C7E">
            <wp:extent cx="3124636" cy="1181265"/>
            <wp:effectExtent l="0" t="0" r="0" b="0"/>
            <wp:docPr id="1821444408" name="Picture 182144440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44408" name="Picture 1" descr="A screenshot of a computer program&#10;&#10;Description automatically generated"/>
                    <pic:cNvPicPr/>
                  </pic:nvPicPr>
                  <pic:blipFill>
                    <a:blip r:embed="rId8"/>
                    <a:stretch>
                      <a:fillRect/>
                    </a:stretch>
                  </pic:blipFill>
                  <pic:spPr>
                    <a:xfrm>
                      <a:off x="0" y="0"/>
                      <a:ext cx="3124636" cy="1181265"/>
                    </a:xfrm>
                    <a:prstGeom prst="rect">
                      <a:avLst/>
                    </a:prstGeom>
                  </pic:spPr>
                </pic:pic>
              </a:graphicData>
            </a:graphic>
          </wp:inline>
        </w:drawing>
      </w:r>
    </w:p>
    <w:p w14:paraId="4182C42C" w14:textId="6370BBC4" w:rsidR="00BC036C" w:rsidRDefault="00BC036C" w:rsidP="005874C8">
      <w:r>
        <w:t>Code:</w:t>
      </w:r>
    </w:p>
    <w:p w14:paraId="29A22294" w14:textId="2DD335E2" w:rsidR="002B1174" w:rsidRDefault="00BC4CA7" w:rsidP="005874C8">
      <w:r w:rsidRPr="00BC4CA7">
        <w:t>SELECT DISTINCT `County` FROM `</w:t>
      </w:r>
      <w:proofErr w:type="spellStart"/>
      <w:proofErr w:type="gramStart"/>
      <w:r w:rsidRPr="00BC4CA7">
        <w:t>tblpatient</w:t>
      </w:r>
      <w:proofErr w:type="spellEnd"/>
      <w:proofErr w:type="gramEnd"/>
    </w:p>
    <w:p w14:paraId="3D330881" w14:textId="6397227D" w:rsidR="00BC4CA7" w:rsidRDefault="00BC4CA7" w:rsidP="005874C8">
      <w:r>
        <w:t>Output:</w:t>
      </w:r>
    </w:p>
    <w:p w14:paraId="4C9617B6" w14:textId="5045C50E" w:rsidR="00BC4CA7" w:rsidRDefault="00DB79A4" w:rsidP="005874C8">
      <w:r w:rsidRPr="00DB79A4">
        <w:rPr>
          <w:noProof/>
        </w:rPr>
        <w:drawing>
          <wp:inline distT="0" distB="0" distL="0" distR="0" wp14:anchorId="1FA59C34" wp14:editId="2F6642DF">
            <wp:extent cx="3162741" cy="790685"/>
            <wp:effectExtent l="0" t="0" r="0" b="9525"/>
            <wp:docPr id="88713223" name="Picture 887132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3223" name="Picture 1" descr="A screenshot of a computer&#10;&#10;Description automatically generated"/>
                    <pic:cNvPicPr/>
                  </pic:nvPicPr>
                  <pic:blipFill>
                    <a:blip r:embed="rId9"/>
                    <a:stretch>
                      <a:fillRect/>
                    </a:stretch>
                  </pic:blipFill>
                  <pic:spPr>
                    <a:xfrm>
                      <a:off x="0" y="0"/>
                      <a:ext cx="3162741" cy="790685"/>
                    </a:xfrm>
                    <a:prstGeom prst="rect">
                      <a:avLst/>
                    </a:prstGeom>
                  </pic:spPr>
                </pic:pic>
              </a:graphicData>
            </a:graphic>
          </wp:inline>
        </w:drawing>
      </w:r>
    </w:p>
    <w:p w14:paraId="2285D8C3" w14:textId="3A73B121" w:rsidR="00DB79A4" w:rsidRDefault="00DB79A4" w:rsidP="005874C8">
      <w:r>
        <w:t>Code:</w:t>
      </w:r>
    </w:p>
    <w:p w14:paraId="740B9A61" w14:textId="1FE68D32" w:rsidR="00DB79A4" w:rsidRDefault="00057090" w:rsidP="005874C8">
      <w:r w:rsidRPr="00057090">
        <w:t>SELECT DISTINCT `</w:t>
      </w:r>
      <w:proofErr w:type="spellStart"/>
      <w:r w:rsidRPr="00057090">
        <w:t>PostCode</w:t>
      </w:r>
      <w:proofErr w:type="spellEnd"/>
      <w:r w:rsidRPr="00057090">
        <w:t>` FROM `</w:t>
      </w:r>
      <w:proofErr w:type="spellStart"/>
      <w:r w:rsidRPr="00057090">
        <w:t>tblreceptionist</w:t>
      </w:r>
      <w:proofErr w:type="spellEnd"/>
      <w:r w:rsidRPr="00057090">
        <w:t>`</w:t>
      </w:r>
    </w:p>
    <w:p w14:paraId="5DEA1281" w14:textId="1FFCDB03" w:rsidR="00DD05FB" w:rsidRDefault="00DD05FB" w:rsidP="005874C8">
      <w:r>
        <w:t>Output:</w:t>
      </w:r>
    </w:p>
    <w:p w14:paraId="1661E3B5" w14:textId="766DB43A" w:rsidR="00DD05FB" w:rsidRDefault="00946CD8" w:rsidP="005874C8">
      <w:r w:rsidRPr="00946CD8">
        <w:rPr>
          <w:noProof/>
        </w:rPr>
        <w:drawing>
          <wp:inline distT="0" distB="0" distL="0" distR="0" wp14:anchorId="69A8028A" wp14:editId="6D765081">
            <wp:extent cx="3057952" cy="1390844"/>
            <wp:effectExtent l="0" t="0" r="9525" b="0"/>
            <wp:docPr id="501425828" name="Picture 5014258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25828" name="Picture 1" descr="A screenshot of a computer&#10;&#10;Description automatically generated"/>
                    <pic:cNvPicPr/>
                  </pic:nvPicPr>
                  <pic:blipFill>
                    <a:blip r:embed="rId10"/>
                    <a:stretch>
                      <a:fillRect/>
                    </a:stretch>
                  </pic:blipFill>
                  <pic:spPr>
                    <a:xfrm>
                      <a:off x="0" y="0"/>
                      <a:ext cx="3057952" cy="1390844"/>
                    </a:xfrm>
                    <a:prstGeom prst="rect">
                      <a:avLst/>
                    </a:prstGeom>
                  </pic:spPr>
                </pic:pic>
              </a:graphicData>
            </a:graphic>
          </wp:inline>
        </w:drawing>
      </w:r>
    </w:p>
    <w:p w14:paraId="3D866D2B" w14:textId="77777777" w:rsidR="00946CD8" w:rsidRDefault="00946CD8" w:rsidP="005874C8"/>
    <w:p w14:paraId="6271C1C8" w14:textId="141B9432" w:rsidR="004C6D5B" w:rsidRDefault="004C6D5B" w:rsidP="005874C8">
      <w:bookmarkStart w:id="3" w:name="_Toc147342101"/>
      <w:r w:rsidRPr="002B1174">
        <w:rPr>
          <w:rStyle w:val="Heading3Char"/>
        </w:rPr>
        <w:t>Exercise03</w:t>
      </w:r>
      <w:bookmarkEnd w:id="3"/>
      <w:r w:rsidRPr="004C6D5B">
        <w:t>: Apply the DISTINCT command to identify the counties that the patients come from using the patients table. This would give an understanding of the geographic spread</w:t>
      </w:r>
      <w:r>
        <w:t>.</w:t>
      </w:r>
    </w:p>
    <w:p w14:paraId="039DDB64" w14:textId="305404D8" w:rsidR="004C6D5B" w:rsidRDefault="004C6D5B" w:rsidP="005874C8">
      <w:r>
        <w:t>Code:</w:t>
      </w:r>
    </w:p>
    <w:p w14:paraId="23A79C8F" w14:textId="339FC549" w:rsidR="004C6D5B" w:rsidRDefault="00463295" w:rsidP="005874C8">
      <w:r w:rsidRPr="00463295">
        <w:t>SELECT `County` FROM `</w:t>
      </w:r>
      <w:proofErr w:type="spellStart"/>
      <w:r w:rsidRPr="00463295">
        <w:t>tblpatient</w:t>
      </w:r>
      <w:proofErr w:type="spellEnd"/>
      <w:r w:rsidRPr="00463295">
        <w:t>`</w:t>
      </w:r>
    </w:p>
    <w:p w14:paraId="5204E38F" w14:textId="77777777" w:rsidR="00CE20EB" w:rsidRDefault="00CE20EB" w:rsidP="005874C8"/>
    <w:p w14:paraId="6BAD277B" w14:textId="77777777" w:rsidR="00CE20EB" w:rsidRDefault="00CE20EB" w:rsidP="005874C8"/>
    <w:p w14:paraId="6F4DB03E" w14:textId="3274E09B" w:rsidR="00463295" w:rsidRDefault="00463295" w:rsidP="005874C8">
      <w:r>
        <w:lastRenderedPageBreak/>
        <w:t>Output:</w:t>
      </w:r>
    </w:p>
    <w:p w14:paraId="59102A10" w14:textId="295344C2" w:rsidR="00463295" w:rsidRDefault="004E665C" w:rsidP="005874C8">
      <w:r w:rsidRPr="004E665C">
        <w:rPr>
          <w:noProof/>
        </w:rPr>
        <w:drawing>
          <wp:inline distT="0" distB="0" distL="0" distR="0" wp14:anchorId="7A81991F" wp14:editId="58DC2183">
            <wp:extent cx="3200847" cy="1362265"/>
            <wp:effectExtent l="0" t="0" r="0" b="9525"/>
            <wp:docPr id="487939133" name="Picture 48793913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39133" name="Picture 1" descr="A screenshot of a computer program&#10;&#10;Description automatically generated"/>
                    <pic:cNvPicPr/>
                  </pic:nvPicPr>
                  <pic:blipFill>
                    <a:blip r:embed="rId11"/>
                    <a:stretch>
                      <a:fillRect/>
                    </a:stretch>
                  </pic:blipFill>
                  <pic:spPr>
                    <a:xfrm>
                      <a:off x="0" y="0"/>
                      <a:ext cx="3200847" cy="1362265"/>
                    </a:xfrm>
                    <a:prstGeom prst="rect">
                      <a:avLst/>
                    </a:prstGeom>
                  </pic:spPr>
                </pic:pic>
              </a:graphicData>
            </a:graphic>
          </wp:inline>
        </w:drawing>
      </w:r>
    </w:p>
    <w:p w14:paraId="7377003E" w14:textId="1DEFB065" w:rsidR="00836165" w:rsidRDefault="00836165" w:rsidP="005874C8">
      <w:r>
        <w:t>Number of records: 25</w:t>
      </w:r>
    </w:p>
    <w:p w14:paraId="5C5759D2" w14:textId="272DEB86" w:rsidR="00836165" w:rsidRDefault="0030339C" w:rsidP="005874C8">
      <w:bookmarkStart w:id="4" w:name="_Toc147342102"/>
      <w:r w:rsidRPr="002B1174">
        <w:rPr>
          <w:rStyle w:val="Heading3Char"/>
        </w:rPr>
        <w:t>Exercise04</w:t>
      </w:r>
      <w:bookmarkEnd w:id="4"/>
      <w:r w:rsidRPr="0030339C">
        <w:t>: Also apply the DISTINCT on the title attribute, which would suggest to us, what age groups the patients are being drawn from.</w:t>
      </w:r>
    </w:p>
    <w:p w14:paraId="528E3753" w14:textId="2D4BF263" w:rsidR="0030339C" w:rsidRDefault="0030339C" w:rsidP="005874C8">
      <w:r>
        <w:t>Code:</w:t>
      </w:r>
    </w:p>
    <w:p w14:paraId="56A37C7D" w14:textId="01441644" w:rsidR="001A53EF" w:rsidRDefault="00CE2900" w:rsidP="005874C8">
      <w:r w:rsidRPr="00CE2900">
        <w:t>SELECT DISTINCT `DOB` FROM `</w:t>
      </w:r>
      <w:proofErr w:type="spellStart"/>
      <w:r w:rsidRPr="00CE2900">
        <w:t>tblpatient</w:t>
      </w:r>
      <w:proofErr w:type="spellEnd"/>
      <w:r w:rsidRPr="00CE2900">
        <w:t>`</w:t>
      </w:r>
    </w:p>
    <w:p w14:paraId="6FC1E3AB" w14:textId="491EC9CE" w:rsidR="00547F24" w:rsidRDefault="00547F24" w:rsidP="005874C8">
      <w:r>
        <w:t>Output:</w:t>
      </w:r>
    </w:p>
    <w:p w14:paraId="270D0C11" w14:textId="19B3336F" w:rsidR="001A53EF" w:rsidRDefault="001A53EF" w:rsidP="005874C8">
      <w:r w:rsidRPr="001A53EF">
        <w:rPr>
          <w:noProof/>
        </w:rPr>
        <w:drawing>
          <wp:inline distT="0" distB="0" distL="0" distR="0" wp14:anchorId="0AC8F9A7" wp14:editId="5B1E245A">
            <wp:extent cx="3591426" cy="1409897"/>
            <wp:effectExtent l="0" t="0" r="0" b="0"/>
            <wp:docPr id="961610999" name="Picture 96161099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610999" name="Picture 1" descr="A screenshot of a computer program&#10;&#10;Description automatically generated"/>
                    <pic:cNvPicPr/>
                  </pic:nvPicPr>
                  <pic:blipFill>
                    <a:blip r:embed="rId12"/>
                    <a:stretch>
                      <a:fillRect/>
                    </a:stretch>
                  </pic:blipFill>
                  <pic:spPr>
                    <a:xfrm>
                      <a:off x="0" y="0"/>
                      <a:ext cx="3591426" cy="1409897"/>
                    </a:xfrm>
                    <a:prstGeom prst="rect">
                      <a:avLst/>
                    </a:prstGeom>
                  </pic:spPr>
                </pic:pic>
              </a:graphicData>
            </a:graphic>
          </wp:inline>
        </w:drawing>
      </w:r>
    </w:p>
    <w:p w14:paraId="0442DA8E" w14:textId="256A86C5" w:rsidR="002E0F40" w:rsidRDefault="002E0F40" w:rsidP="005874C8">
      <w:r>
        <w:t>Number of records: 25</w:t>
      </w:r>
    </w:p>
    <w:p w14:paraId="0654405A" w14:textId="77777777" w:rsidR="00CE20EB" w:rsidRDefault="00CE20EB" w:rsidP="005874C8"/>
    <w:p w14:paraId="6A859B53" w14:textId="30F92FBA" w:rsidR="002732F3" w:rsidRPr="002732F3" w:rsidRDefault="0008057C" w:rsidP="002732F3">
      <w:pPr>
        <w:pStyle w:val="Heading2"/>
      </w:pPr>
      <w:bookmarkStart w:id="5" w:name="_Toc147342103"/>
      <w:r w:rsidRPr="0008057C">
        <w:t xml:space="preserve">Activity </w:t>
      </w:r>
      <w:r w:rsidR="002732F3">
        <w:t>2</w:t>
      </w:r>
      <w:r w:rsidRPr="0008057C">
        <w:t xml:space="preserve"> - </w:t>
      </w:r>
      <w:r w:rsidRPr="00A0537C">
        <w:rPr>
          <w:rStyle w:val="Heading2Char"/>
        </w:rPr>
        <w:t>Querying Data and Sorting Data</w:t>
      </w:r>
      <w:bookmarkEnd w:id="5"/>
    </w:p>
    <w:p w14:paraId="75C39214" w14:textId="6560C860" w:rsidR="00A35660" w:rsidRDefault="00A35660" w:rsidP="00A35660">
      <w:bookmarkStart w:id="6" w:name="_Toc147342104"/>
      <w:r w:rsidRPr="002B1174">
        <w:rPr>
          <w:rStyle w:val="Heading3Char"/>
        </w:rPr>
        <w:t>Exercise01</w:t>
      </w:r>
      <w:bookmarkEnd w:id="6"/>
      <w:r w:rsidRPr="00A35660">
        <w:t>: Using locations select * attributes and display. Then use Select for three attributes including the primary key and display. Make sure to distinguish where the primary key is coming from in terms of the table name.</w:t>
      </w:r>
    </w:p>
    <w:p w14:paraId="48A1D837" w14:textId="0F0DE182" w:rsidR="00A35660" w:rsidRDefault="004F5573" w:rsidP="00A35660">
      <w:r>
        <w:t>Code:</w:t>
      </w:r>
    </w:p>
    <w:p w14:paraId="2C1F7088" w14:textId="6D7DFEBC" w:rsidR="004F5573" w:rsidRDefault="00F26D7F" w:rsidP="00A35660">
      <w:r w:rsidRPr="00F26D7F">
        <w:t xml:space="preserve">SELECT </w:t>
      </w:r>
      <w:proofErr w:type="spellStart"/>
      <w:r w:rsidRPr="00F26D7F">
        <w:t>job_id</w:t>
      </w:r>
      <w:proofErr w:type="spellEnd"/>
      <w:r w:rsidRPr="00F26D7F">
        <w:t xml:space="preserve">, </w:t>
      </w:r>
      <w:proofErr w:type="spellStart"/>
      <w:r w:rsidRPr="00F26D7F">
        <w:t>job_title</w:t>
      </w:r>
      <w:proofErr w:type="spellEnd"/>
      <w:r w:rsidRPr="00F26D7F">
        <w:t xml:space="preserve">, </w:t>
      </w:r>
      <w:proofErr w:type="spellStart"/>
      <w:r w:rsidRPr="00F26D7F">
        <w:t>min_salary</w:t>
      </w:r>
      <w:proofErr w:type="spellEnd"/>
      <w:r w:rsidRPr="00F26D7F">
        <w:t xml:space="preserve"> FROM </w:t>
      </w:r>
      <w:proofErr w:type="gramStart"/>
      <w:r w:rsidRPr="00F26D7F">
        <w:t>jobs;</w:t>
      </w:r>
      <w:proofErr w:type="gramEnd"/>
    </w:p>
    <w:p w14:paraId="21D3DF21" w14:textId="63B24D3E" w:rsidR="005A158D" w:rsidRDefault="005A158D" w:rsidP="00A35660">
      <w:r>
        <w:t>Output:</w:t>
      </w:r>
    </w:p>
    <w:p w14:paraId="1C7FBA7B" w14:textId="7D049246" w:rsidR="005A158D" w:rsidRDefault="005A158D" w:rsidP="00A35660">
      <w:r w:rsidRPr="005A158D">
        <w:rPr>
          <w:noProof/>
        </w:rPr>
        <w:drawing>
          <wp:inline distT="0" distB="0" distL="0" distR="0" wp14:anchorId="336C7A5F" wp14:editId="639F5A90">
            <wp:extent cx="5048955" cy="1390844"/>
            <wp:effectExtent l="0" t="0" r="0" b="0"/>
            <wp:docPr id="390570351" name="Picture 3905703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70351" name="Picture 1" descr="A screenshot of a computer&#10;&#10;Description automatically generated"/>
                    <pic:cNvPicPr/>
                  </pic:nvPicPr>
                  <pic:blipFill>
                    <a:blip r:embed="rId13"/>
                    <a:stretch>
                      <a:fillRect/>
                    </a:stretch>
                  </pic:blipFill>
                  <pic:spPr>
                    <a:xfrm>
                      <a:off x="0" y="0"/>
                      <a:ext cx="5048955" cy="1390844"/>
                    </a:xfrm>
                    <a:prstGeom prst="rect">
                      <a:avLst/>
                    </a:prstGeom>
                  </pic:spPr>
                </pic:pic>
              </a:graphicData>
            </a:graphic>
          </wp:inline>
        </w:drawing>
      </w:r>
    </w:p>
    <w:p w14:paraId="66518CE4" w14:textId="77777777" w:rsidR="00247D1B" w:rsidRDefault="00247D1B" w:rsidP="00A35660"/>
    <w:p w14:paraId="41EDABCA" w14:textId="77777777" w:rsidR="00CE20EB" w:rsidRDefault="00CE20EB" w:rsidP="00A35660"/>
    <w:p w14:paraId="7688D705" w14:textId="728A00DB" w:rsidR="00247D1B" w:rsidRDefault="00247D1B" w:rsidP="00A35660">
      <w:bookmarkStart w:id="7" w:name="_Toc147342105"/>
      <w:r w:rsidRPr="002B1174">
        <w:rPr>
          <w:rStyle w:val="Heading3Char"/>
        </w:rPr>
        <w:lastRenderedPageBreak/>
        <w:t>Exercise02</w:t>
      </w:r>
      <w:bookmarkEnd w:id="7"/>
      <w:r w:rsidRPr="00247D1B">
        <w:t xml:space="preserve">: Create </w:t>
      </w:r>
      <w:proofErr w:type="gramStart"/>
      <w:r w:rsidRPr="00247D1B">
        <w:t>an</w:t>
      </w:r>
      <w:proofErr w:type="gramEnd"/>
      <w:r w:rsidRPr="00247D1B">
        <w:t xml:space="preserve"> </w:t>
      </w:r>
      <w:proofErr w:type="spellStart"/>
      <w:r w:rsidRPr="00247D1B">
        <w:t>sql</w:t>
      </w:r>
      <w:proofErr w:type="spellEnd"/>
      <w:r w:rsidRPr="00247D1B">
        <w:t xml:space="preserve"> – that will show the </w:t>
      </w:r>
      <w:proofErr w:type="spellStart"/>
      <w:r w:rsidRPr="00247D1B">
        <w:t>employee_id</w:t>
      </w:r>
      <w:proofErr w:type="spellEnd"/>
      <w:r w:rsidRPr="00247D1B">
        <w:t>, last name and their salary. Then use an alias for the table name – simply use the letter e to reference it. Instead of salary use the alias ‘Monthly Salary’ for the last attribute.</w:t>
      </w:r>
    </w:p>
    <w:p w14:paraId="151E3AF8" w14:textId="1FD38902" w:rsidR="00247D1B" w:rsidRDefault="00D66A09" w:rsidP="00A35660">
      <w:r>
        <w:t>Code:</w:t>
      </w:r>
    </w:p>
    <w:p w14:paraId="3E95DBB7" w14:textId="30306A1A" w:rsidR="00D66A09" w:rsidRDefault="00161A25" w:rsidP="00A35660">
      <w:r w:rsidRPr="00161A25">
        <w:t xml:space="preserve">SELECT </w:t>
      </w:r>
      <w:proofErr w:type="spellStart"/>
      <w:r w:rsidRPr="00161A25">
        <w:t>employee_id</w:t>
      </w:r>
      <w:proofErr w:type="spellEnd"/>
      <w:r w:rsidRPr="00161A25">
        <w:t xml:space="preserve">, </w:t>
      </w:r>
      <w:proofErr w:type="spellStart"/>
      <w:r w:rsidRPr="00161A25">
        <w:t>last_name</w:t>
      </w:r>
      <w:proofErr w:type="spellEnd"/>
      <w:r w:rsidRPr="00161A25">
        <w:t xml:space="preserve">, salary / 12,0 AS 'Monthly </w:t>
      </w:r>
      <w:proofErr w:type="spellStart"/>
      <w:r w:rsidRPr="00161A25">
        <w:t>salary'FROM</w:t>
      </w:r>
      <w:proofErr w:type="spellEnd"/>
      <w:r w:rsidRPr="00161A25">
        <w:t xml:space="preserve"> </w:t>
      </w:r>
      <w:proofErr w:type="gramStart"/>
      <w:r w:rsidRPr="00161A25">
        <w:t>employees;</w:t>
      </w:r>
      <w:proofErr w:type="gramEnd"/>
    </w:p>
    <w:p w14:paraId="6E07D9F2" w14:textId="6F601B7C" w:rsidR="00A65210" w:rsidRDefault="00A65210" w:rsidP="00A35660">
      <w:r>
        <w:t>Output:</w:t>
      </w:r>
    </w:p>
    <w:p w14:paraId="2C99B078" w14:textId="77AE91C8" w:rsidR="00A65210" w:rsidRDefault="00A65210" w:rsidP="00A35660">
      <w:r w:rsidRPr="00A65210">
        <w:rPr>
          <w:noProof/>
        </w:rPr>
        <w:drawing>
          <wp:inline distT="0" distB="0" distL="0" distR="0" wp14:anchorId="7F1B8FA4" wp14:editId="5F62710D">
            <wp:extent cx="4763165" cy="1343212"/>
            <wp:effectExtent l="0" t="0" r="0" b="9525"/>
            <wp:docPr id="1975392635" name="Picture 19753926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92635" name="Picture 1" descr="A screenshot of a computer&#10;&#10;Description automatically generated"/>
                    <pic:cNvPicPr/>
                  </pic:nvPicPr>
                  <pic:blipFill>
                    <a:blip r:embed="rId14"/>
                    <a:stretch>
                      <a:fillRect/>
                    </a:stretch>
                  </pic:blipFill>
                  <pic:spPr>
                    <a:xfrm>
                      <a:off x="0" y="0"/>
                      <a:ext cx="4763165" cy="1343212"/>
                    </a:xfrm>
                    <a:prstGeom prst="rect">
                      <a:avLst/>
                    </a:prstGeom>
                  </pic:spPr>
                </pic:pic>
              </a:graphicData>
            </a:graphic>
          </wp:inline>
        </w:drawing>
      </w:r>
    </w:p>
    <w:p w14:paraId="3A463B83" w14:textId="77777777" w:rsidR="00451F64" w:rsidRDefault="00451F64" w:rsidP="00A35660"/>
    <w:p w14:paraId="656CABD3" w14:textId="4EC71344" w:rsidR="00451F64" w:rsidRDefault="00451F64" w:rsidP="00A35660">
      <w:bookmarkStart w:id="8" w:name="_Toc147342106"/>
      <w:r w:rsidRPr="002B1174">
        <w:rPr>
          <w:rStyle w:val="Heading3Char"/>
        </w:rPr>
        <w:t>Exercise03</w:t>
      </w:r>
      <w:bookmarkEnd w:id="8"/>
      <w:r w:rsidRPr="00451F64">
        <w:t>: On the select clause – combine the persons first name with their name last to be shown as the alias called ‘</w:t>
      </w:r>
      <w:proofErr w:type="spellStart"/>
      <w:r w:rsidRPr="00451F64">
        <w:t>Fullname</w:t>
      </w:r>
      <w:proofErr w:type="spellEnd"/>
      <w:r w:rsidRPr="00451F64">
        <w:t>’</w:t>
      </w:r>
      <w:r>
        <w:t>.</w:t>
      </w:r>
    </w:p>
    <w:p w14:paraId="0328F37D" w14:textId="09F2956C" w:rsidR="00A65210" w:rsidRDefault="00454E33" w:rsidP="00A35660">
      <w:r>
        <w:t>Code:</w:t>
      </w:r>
    </w:p>
    <w:p w14:paraId="7D92A63C" w14:textId="77777777" w:rsidR="00757DE8" w:rsidRDefault="00757DE8" w:rsidP="00757DE8">
      <w:r>
        <w:t>SELECT (</w:t>
      </w:r>
      <w:proofErr w:type="spellStart"/>
      <w:r>
        <w:t>first_name</w:t>
      </w:r>
      <w:proofErr w:type="spellEnd"/>
      <w:r>
        <w:t>||' '||</w:t>
      </w:r>
      <w:proofErr w:type="spellStart"/>
      <w:r>
        <w:t>last_name</w:t>
      </w:r>
      <w:proofErr w:type="spellEnd"/>
      <w:r>
        <w:t>) AS '</w:t>
      </w:r>
      <w:proofErr w:type="spellStart"/>
      <w:r>
        <w:t>Fulname</w:t>
      </w:r>
      <w:proofErr w:type="spellEnd"/>
      <w:r>
        <w:t xml:space="preserve">' FROM </w:t>
      </w:r>
      <w:proofErr w:type="gramStart"/>
      <w:r>
        <w:t>employees</w:t>
      </w:r>
      <w:proofErr w:type="gramEnd"/>
    </w:p>
    <w:p w14:paraId="50EF2BAF" w14:textId="7E003DE9" w:rsidR="00454E33" w:rsidRDefault="00757DE8" w:rsidP="00757DE8">
      <w:r>
        <w:t xml:space="preserve">ORDER BY </w:t>
      </w:r>
      <w:proofErr w:type="spellStart"/>
      <w:r>
        <w:t>last_name</w:t>
      </w:r>
      <w:proofErr w:type="spellEnd"/>
      <w:r>
        <w:t xml:space="preserve"> </w:t>
      </w:r>
      <w:proofErr w:type="gramStart"/>
      <w:r>
        <w:t>DESC;</w:t>
      </w:r>
      <w:proofErr w:type="gramEnd"/>
    </w:p>
    <w:p w14:paraId="5CDE63D9" w14:textId="24BF8B10" w:rsidR="00451F64" w:rsidRDefault="00451F64" w:rsidP="00757DE8">
      <w:r>
        <w:t>Output:</w:t>
      </w:r>
    </w:p>
    <w:p w14:paraId="349F921E" w14:textId="44703F71" w:rsidR="00D30588" w:rsidRDefault="00D30588" w:rsidP="00757DE8">
      <w:r w:rsidRPr="00D30588">
        <w:rPr>
          <w:noProof/>
        </w:rPr>
        <w:drawing>
          <wp:inline distT="0" distB="0" distL="0" distR="0" wp14:anchorId="213EA945" wp14:editId="7BF08006">
            <wp:extent cx="1562318" cy="1438476"/>
            <wp:effectExtent l="0" t="0" r="0" b="9525"/>
            <wp:docPr id="566668509" name="Picture 56666850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668509" name="Picture 1" descr="A screenshot of a computer&#10;&#10;Description automatically generated"/>
                    <pic:cNvPicPr/>
                  </pic:nvPicPr>
                  <pic:blipFill>
                    <a:blip r:embed="rId15"/>
                    <a:stretch>
                      <a:fillRect/>
                    </a:stretch>
                  </pic:blipFill>
                  <pic:spPr>
                    <a:xfrm>
                      <a:off x="0" y="0"/>
                      <a:ext cx="1562318" cy="1438476"/>
                    </a:xfrm>
                    <a:prstGeom prst="rect">
                      <a:avLst/>
                    </a:prstGeom>
                  </pic:spPr>
                </pic:pic>
              </a:graphicData>
            </a:graphic>
          </wp:inline>
        </w:drawing>
      </w:r>
    </w:p>
    <w:p w14:paraId="5C2DC01B" w14:textId="4C91C6A2" w:rsidR="00D30588" w:rsidRDefault="00706155" w:rsidP="00757DE8">
      <w:bookmarkStart w:id="9" w:name="_Toc147342107"/>
      <w:r w:rsidRPr="002B1174">
        <w:rPr>
          <w:rStyle w:val="Heading3Char"/>
        </w:rPr>
        <w:t>Exercise04</w:t>
      </w:r>
      <w:bookmarkEnd w:id="9"/>
      <w:r w:rsidRPr="00706155">
        <w:t xml:space="preserve">: Complete </w:t>
      </w:r>
      <w:proofErr w:type="gramStart"/>
      <w:r w:rsidRPr="00706155">
        <w:t>an</w:t>
      </w:r>
      <w:proofErr w:type="gramEnd"/>
      <w:r w:rsidRPr="00706155">
        <w:t xml:space="preserve"> </w:t>
      </w:r>
      <w:proofErr w:type="spellStart"/>
      <w:r w:rsidRPr="00706155">
        <w:t>sql</w:t>
      </w:r>
      <w:proofErr w:type="spellEnd"/>
      <w:r w:rsidRPr="00706155">
        <w:t xml:space="preserve"> that will display a person’s </w:t>
      </w:r>
      <w:proofErr w:type="spellStart"/>
      <w:r w:rsidRPr="00706155">
        <w:t>lastname</w:t>
      </w:r>
      <w:proofErr w:type="spellEnd"/>
      <w:r w:rsidRPr="00706155">
        <w:t xml:space="preserve">, email, salary and have the sort done according to the person salary in descending order (so highest will be at the top), if two people have the same salary then the secondary sort should be </w:t>
      </w:r>
      <w:proofErr w:type="spellStart"/>
      <w:r w:rsidRPr="00706155">
        <w:t>lastname</w:t>
      </w:r>
      <w:proofErr w:type="spellEnd"/>
      <w:r w:rsidRPr="00706155">
        <w:t xml:space="preserve"> in ascending order.</w:t>
      </w:r>
    </w:p>
    <w:p w14:paraId="565BB290" w14:textId="58EBD7E4" w:rsidR="00706155" w:rsidRDefault="00D97391" w:rsidP="00757DE8">
      <w:r>
        <w:t>Code:</w:t>
      </w:r>
    </w:p>
    <w:p w14:paraId="6B05594F" w14:textId="77777777" w:rsidR="00CB20C5" w:rsidRDefault="00CB20C5" w:rsidP="00CB20C5">
      <w:r>
        <w:t xml:space="preserve">SELECT </w:t>
      </w:r>
      <w:proofErr w:type="spellStart"/>
      <w:r>
        <w:t>last_name</w:t>
      </w:r>
      <w:proofErr w:type="spellEnd"/>
      <w:r>
        <w:t xml:space="preserve">, email, salary FROM </w:t>
      </w:r>
      <w:proofErr w:type="gramStart"/>
      <w:r>
        <w:t>employees</w:t>
      </w:r>
      <w:proofErr w:type="gramEnd"/>
    </w:p>
    <w:p w14:paraId="523D40CE" w14:textId="474014E6" w:rsidR="00D97391" w:rsidRDefault="00CB20C5" w:rsidP="00CB20C5">
      <w:r>
        <w:t xml:space="preserve">ORDER BY salary DESC, </w:t>
      </w:r>
      <w:proofErr w:type="spellStart"/>
      <w:r>
        <w:t>last_name</w:t>
      </w:r>
      <w:proofErr w:type="spellEnd"/>
      <w:r>
        <w:t xml:space="preserve"> </w:t>
      </w:r>
      <w:proofErr w:type="gramStart"/>
      <w:r>
        <w:t>ASC;</w:t>
      </w:r>
      <w:proofErr w:type="gramEnd"/>
    </w:p>
    <w:p w14:paraId="22700003" w14:textId="0EC82812" w:rsidR="001A2D1D" w:rsidRDefault="001A2D1D" w:rsidP="00CB20C5">
      <w:r>
        <w:t>Output:</w:t>
      </w:r>
    </w:p>
    <w:p w14:paraId="74EB596B" w14:textId="631468DF" w:rsidR="001A2D1D" w:rsidRDefault="001A2D1D" w:rsidP="00CB20C5">
      <w:r w:rsidRPr="001A2D1D">
        <w:rPr>
          <w:noProof/>
        </w:rPr>
        <w:drawing>
          <wp:inline distT="0" distB="0" distL="0" distR="0" wp14:anchorId="21082295" wp14:editId="53DF34E9">
            <wp:extent cx="3458817" cy="1044704"/>
            <wp:effectExtent l="0" t="0" r="8890" b="3175"/>
            <wp:docPr id="1603254444" name="Picture 16032544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254444" name="Picture 1" descr="A screenshot of a computer&#10;&#10;Description automatically generated"/>
                    <pic:cNvPicPr/>
                  </pic:nvPicPr>
                  <pic:blipFill>
                    <a:blip r:embed="rId16"/>
                    <a:stretch>
                      <a:fillRect/>
                    </a:stretch>
                  </pic:blipFill>
                  <pic:spPr>
                    <a:xfrm>
                      <a:off x="0" y="0"/>
                      <a:ext cx="3479990" cy="1051099"/>
                    </a:xfrm>
                    <a:prstGeom prst="rect">
                      <a:avLst/>
                    </a:prstGeom>
                  </pic:spPr>
                </pic:pic>
              </a:graphicData>
            </a:graphic>
          </wp:inline>
        </w:drawing>
      </w:r>
    </w:p>
    <w:p w14:paraId="70EB0577" w14:textId="77777777" w:rsidR="00857548" w:rsidRDefault="00857548" w:rsidP="00CB20C5"/>
    <w:p w14:paraId="3732AB41" w14:textId="442DC85D" w:rsidR="0033791D" w:rsidRDefault="0033791D" w:rsidP="002732F3">
      <w:pPr>
        <w:pStyle w:val="Heading2"/>
      </w:pPr>
      <w:bookmarkStart w:id="10" w:name="_Toc147342108"/>
      <w:r w:rsidRPr="0033791D">
        <w:t xml:space="preserve">Activity </w:t>
      </w:r>
      <w:r w:rsidR="0089690B">
        <w:t>3</w:t>
      </w:r>
      <w:r w:rsidRPr="0033791D">
        <w:t xml:space="preserve"> -</w:t>
      </w:r>
      <w:r w:rsidR="002732F3">
        <w:t xml:space="preserve"> </w:t>
      </w:r>
      <w:r w:rsidRPr="00A0537C">
        <w:rPr>
          <w:rStyle w:val="Heading2Char"/>
        </w:rPr>
        <w:t>Filtering Data Part01</w:t>
      </w:r>
      <w:bookmarkEnd w:id="10"/>
    </w:p>
    <w:p w14:paraId="3285E7A1" w14:textId="490B2F9F" w:rsidR="006C400B" w:rsidRDefault="006C400B" w:rsidP="006C400B">
      <w:bookmarkStart w:id="11" w:name="_Toc147342109"/>
      <w:r w:rsidRPr="002B1174">
        <w:rPr>
          <w:rStyle w:val="Heading3Char"/>
        </w:rPr>
        <w:t>Exercise01</w:t>
      </w:r>
      <w:bookmarkEnd w:id="11"/>
      <w:r w:rsidRPr="006C400B">
        <w:t>: Apply the distinct command to determine the individual department ids from the employees table. This should give a straight listing of only the departments id’s without duplication.</w:t>
      </w:r>
    </w:p>
    <w:p w14:paraId="24BE51EE" w14:textId="173F38B7" w:rsidR="006C400B" w:rsidRDefault="006C400B" w:rsidP="006C400B">
      <w:r>
        <w:t>Code:</w:t>
      </w:r>
    </w:p>
    <w:p w14:paraId="266A54DD" w14:textId="03231F45" w:rsidR="006C400B" w:rsidRDefault="00A35EFE" w:rsidP="006C400B">
      <w:r w:rsidRPr="00A35EFE">
        <w:t xml:space="preserve">SELECT DISTINCT </w:t>
      </w:r>
      <w:proofErr w:type="spellStart"/>
      <w:r w:rsidRPr="00A35EFE">
        <w:t>department_id</w:t>
      </w:r>
      <w:proofErr w:type="spellEnd"/>
      <w:r w:rsidRPr="00A35EFE">
        <w:t xml:space="preserve"> FROM </w:t>
      </w:r>
      <w:proofErr w:type="gramStart"/>
      <w:r w:rsidRPr="00A35EFE">
        <w:t>employees;</w:t>
      </w:r>
      <w:proofErr w:type="gramEnd"/>
    </w:p>
    <w:p w14:paraId="3FC425AB" w14:textId="4C4935C7" w:rsidR="002801C6" w:rsidRDefault="002801C6" w:rsidP="006C400B">
      <w:r>
        <w:t>Output:</w:t>
      </w:r>
    </w:p>
    <w:p w14:paraId="4B2089BF" w14:textId="0B7B43F9" w:rsidR="002801C6" w:rsidRDefault="00E95023" w:rsidP="006C400B">
      <w:r w:rsidRPr="00E95023">
        <w:rPr>
          <w:noProof/>
        </w:rPr>
        <w:drawing>
          <wp:inline distT="0" distB="0" distL="0" distR="0" wp14:anchorId="12EB56D1" wp14:editId="696E3B9B">
            <wp:extent cx="1244664" cy="1225613"/>
            <wp:effectExtent l="0" t="0" r="0" b="0"/>
            <wp:docPr id="557020285" name="Picture 55702028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20285" name="Picture 1" descr="A screenshot of a computer&#10;&#10;Description automatically generated"/>
                    <pic:cNvPicPr/>
                  </pic:nvPicPr>
                  <pic:blipFill>
                    <a:blip r:embed="rId17"/>
                    <a:stretch>
                      <a:fillRect/>
                    </a:stretch>
                  </pic:blipFill>
                  <pic:spPr>
                    <a:xfrm>
                      <a:off x="0" y="0"/>
                      <a:ext cx="1244664" cy="1225613"/>
                    </a:xfrm>
                    <a:prstGeom prst="rect">
                      <a:avLst/>
                    </a:prstGeom>
                  </pic:spPr>
                </pic:pic>
              </a:graphicData>
            </a:graphic>
          </wp:inline>
        </w:drawing>
      </w:r>
    </w:p>
    <w:p w14:paraId="05687F1F" w14:textId="6AF5D8DF" w:rsidR="00E95023" w:rsidRDefault="0065266F" w:rsidP="006C400B">
      <w:r>
        <w:t xml:space="preserve">The number of records: </w:t>
      </w:r>
      <w:r w:rsidR="00FF4DE8">
        <w:t>11</w:t>
      </w:r>
    </w:p>
    <w:p w14:paraId="600D30A7" w14:textId="77777777" w:rsidR="00C77E83" w:rsidRDefault="00C77E83" w:rsidP="006C400B"/>
    <w:p w14:paraId="125CC9D1" w14:textId="6DB6ED47" w:rsidR="00C77E83" w:rsidRDefault="00C77E83" w:rsidP="006C400B">
      <w:bookmarkStart w:id="12" w:name="_Toc147342110"/>
      <w:r w:rsidRPr="002B1174">
        <w:rPr>
          <w:rStyle w:val="Heading3Char"/>
        </w:rPr>
        <w:t>Exercise02</w:t>
      </w:r>
      <w:bookmarkEnd w:id="12"/>
      <w:r w:rsidRPr="00C77E83">
        <w:t xml:space="preserve">: Determine the top salary within the organisation. Using the employees table. Display their </w:t>
      </w:r>
      <w:proofErr w:type="spellStart"/>
      <w:r w:rsidRPr="00C77E83">
        <w:t>employee_id</w:t>
      </w:r>
      <w:proofErr w:type="spellEnd"/>
      <w:r w:rsidRPr="00C77E83">
        <w:t xml:space="preserve">, first name, last name, </w:t>
      </w:r>
      <w:proofErr w:type="spellStart"/>
      <w:r w:rsidRPr="00C77E83">
        <w:t>job_id</w:t>
      </w:r>
      <w:proofErr w:type="spellEnd"/>
      <w:r>
        <w:t>.</w:t>
      </w:r>
    </w:p>
    <w:p w14:paraId="76CB7474" w14:textId="26265F02" w:rsidR="00C77E83" w:rsidRDefault="00E33D8C" w:rsidP="006C400B">
      <w:r>
        <w:t>Code:</w:t>
      </w:r>
    </w:p>
    <w:p w14:paraId="09920B37" w14:textId="16D6D348" w:rsidR="00E33D8C" w:rsidRDefault="00E33D8C" w:rsidP="006C400B">
      <w:r w:rsidRPr="00E33D8C">
        <w:t xml:space="preserve">SELECT </w:t>
      </w:r>
      <w:proofErr w:type="spellStart"/>
      <w:r w:rsidRPr="00E33D8C">
        <w:t>employee_id</w:t>
      </w:r>
      <w:proofErr w:type="spellEnd"/>
      <w:r w:rsidRPr="00E33D8C">
        <w:t xml:space="preserve">, </w:t>
      </w:r>
      <w:proofErr w:type="spellStart"/>
      <w:r w:rsidRPr="00E33D8C">
        <w:t>first_name</w:t>
      </w:r>
      <w:proofErr w:type="spellEnd"/>
      <w:r w:rsidRPr="00E33D8C">
        <w:t xml:space="preserve">, </w:t>
      </w:r>
      <w:proofErr w:type="spellStart"/>
      <w:r w:rsidRPr="00E33D8C">
        <w:t>last_name</w:t>
      </w:r>
      <w:proofErr w:type="spellEnd"/>
      <w:r w:rsidRPr="00E33D8C">
        <w:t xml:space="preserve">, </w:t>
      </w:r>
      <w:proofErr w:type="spellStart"/>
      <w:r w:rsidRPr="00E33D8C">
        <w:t>job_id</w:t>
      </w:r>
      <w:proofErr w:type="spellEnd"/>
      <w:r w:rsidRPr="00E33D8C">
        <w:t xml:space="preserve"> FROM employees WHERE salary&gt;1000 ORDER BY salary ASC LIMIT 1</w:t>
      </w:r>
    </w:p>
    <w:p w14:paraId="6246F114" w14:textId="3022A31F" w:rsidR="007436D3" w:rsidRDefault="007436D3" w:rsidP="006C400B">
      <w:r>
        <w:t>Output:</w:t>
      </w:r>
    </w:p>
    <w:p w14:paraId="0292A359" w14:textId="51FC2C0F" w:rsidR="007436D3" w:rsidRDefault="00A2469A" w:rsidP="006C400B">
      <w:r w:rsidRPr="00A2469A">
        <w:rPr>
          <w:noProof/>
        </w:rPr>
        <w:drawing>
          <wp:inline distT="0" distB="0" distL="0" distR="0" wp14:anchorId="5233107E" wp14:editId="0C0C91D6">
            <wp:extent cx="6286823" cy="692186"/>
            <wp:effectExtent l="0" t="0" r="0" b="0"/>
            <wp:docPr id="1312440947" name="Picture 1312440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40947" name=""/>
                    <pic:cNvPicPr/>
                  </pic:nvPicPr>
                  <pic:blipFill>
                    <a:blip r:embed="rId18"/>
                    <a:stretch>
                      <a:fillRect/>
                    </a:stretch>
                  </pic:blipFill>
                  <pic:spPr>
                    <a:xfrm>
                      <a:off x="0" y="0"/>
                      <a:ext cx="6286823" cy="692186"/>
                    </a:xfrm>
                    <a:prstGeom prst="rect">
                      <a:avLst/>
                    </a:prstGeom>
                  </pic:spPr>
                </pic:pic>
              </a:graphicData>
            </a:graphic>
          </wp:inline>
        </w:drawing>
      </w:r>
    </w:p>
    <w:p w14:paraId="0AB86912" w14:textId="77777777" w:rsidR="00A2469A" w:rsidRDefault="00A2469A" w:rsidP="006C400B"/>
    <w:p w14:paraId="0A6E8B63" w14:textId="48B68B08" w:rsidR="005D16C7" w:rsidRDefault="00790D83" w:rsidP="006C400B">
      <w:bookmarkStart w:id="13" w:name="_Toc147342111"/>
      <w:r w:rsidRPr="002B1174">
        <w:rPr>
          <w:rStyle w:val="Heading3Char"/>
        </w:rPr>
        <w:t>Exercise03</w:t>
      </w:r>
      <w:bookmarkEnd w:id="13"/>
      <w:r w:rsidRPr="00790D83">
        <w:t>: Display a listing of the department names, and department id’s – starting with the 5th department and continuing the 10th department id. Assuming an ascending sort is done on department id.</w:t>
      </w:r>
    </w:p>
    <w:p w14:paraId="16822A1D" w14:textId="59641A65" w:rsidR="00790D83" w:rsidRDefault="00790D83" w:rsidP="006C400B">
      <w:r>
        <w:t>Code:</w:t>
      </w:r>
    </w:p>
    <w:p w14:paraId="6FC938E5" w14:textId="77777777" w:rsidR="006E417F" w:rsidRDefault="006E417F" w:rsidP="006E417F">
      <w:r>
        <w:t xml:space="preserve">SELECT </w:t>
      </w:r>
      <w:proofErr w:type="spellStart"/>
      <w:r>
        <w:t>department_id</w:t>
      </w:r>
      <w:proofErr w:type="spellEnd"/>
      <w:r>
        <w:t xml:space="preserve">, </w:t>
      </w:r>
      <w:proofErr w:type="spellStart"/>
      <w:r>
        <w:t>department_name</w:t>
      </w:r>
      <w:proofErr w:type="spellEnd"/>
      <w:r>
        <w:t xml:space="preserve"> FROM </w:t>
      </w:r>
      <w:proofErr w:type="gramStart"/>
      <w:r>
        <w:t>departments</w:t>
      </w:r>
      <w:proofErr w:type="gramEnd"/>
    </w:p>
    <w:p w14:paraId="15988AC0" w14:textId="77777777" w:rsidR="006E417F" w:rsidRDefault="006E417F" w:rsidP="006E417F">
      <w:r>
        <w:t xml:space="preserve">WHERE </w:t>
      </w:r>
      <w:proofErr w:type="spellStart"/>
      <w:r>
        <w:t>department_id</w:t>
      </w:r>
      <w:proofErr w:type="spellEnd"/>
      <w:r>
        <w:t xml:space="preserve"> &gt;= 5 AND </w:t>
      </w:r>
      <w:proofErr w:type="spellStart"/>
      <w:r>
        <w:t>department_id</w:t>
      </w:r>
      <w:proofErr w:type="spellEnd"/>
      <w:r>
        <w:t xml:space="preserve"> &lt;= 10</w:t>
      </w:r>
    </w:p>
    <w:p w14:paraId="19B49B1D" w14:textId="180FAE69" w:rsidR="00790D83" w:rsidRDefault="006E417F" w:rsidP="006C400B">
      <w:r>
        <w:t xml:space="preserve">ORDER BY </w:t>
      </w:r>
      <w:proofErr w:type="spellStart"/>
      <w:r>
        <w:t>department_id</w:t>
      </w:r>
      <w:proofErr w:type="spellEnd"/>
      <w:r>
        <w:t xml:space="preserve"> </w:t>
      </w:r>
      <w:proofErr w:type="gramStart"/>
      <w:r>
        <w:t>ASC;</w:t>
      </w:r>
      <w:proofErr w:type="gramEnd"/>
    </w:p>
    <w:p w14:paraId="03F8BA6B" w14:textId="77777777" w:rsidR="00CE20EB" w:rsidRDefault="00CE20EB" w:rsidP="006C400B"/>
    <w:p w14:paraId="1AEDE7FC" w14:textId="77777777" w:rsidR="00CE20EB" w:rsidRDefault="00CE20EB" w:rsidP="006C400B"/>
    <w:p w14:paraId="1FA6A0B6" w14:textId="77777777" w:rsidR="00CE20EB" w:rsidRDefault="00CE20EB" w:rsidP="006C400B"/>
    <w:p w14:paraId="2689E2C5" w14:textId="77777777" w:rsidR="00CE20EB" w:rsidRDefault="00CE20EB" w:rsidP="006C400B"/>
    <w:p w14:paraId="6E476D01" w14:textId="77777777" w:rsidR="00CE20EB" w:rsidRDefault="00CE20EB" w:rsidP="006C400B"/>
    <w:p w14:paraId="248239E6" w14:textId="60815EA1" w:rsidR="00790D83" w:rsidRDefault="00D86E12" w:rsidP="006C400B">
      <w:r>
        <w:lastRenderedPageBreak/>
        <w:t>O</w:t>
      </w:r>
      <w:r w:rsidR="00790D83">
        <w:t>utput</w:t>
      </w:r>
      <w:r>
        <w:t>:</w:t>
      </w:r>
    </w:p>
    <w:p w14:paraId="6094118E" w14:textId="6FC250FC" w:rsidR="00D86E12" w:rsidRPr="006C400B" w:rsidRDefault="00121830" w:rsidP="006C400B">
      <w:r w:rsidRPr="00121830">
        <w:rPr>
          <w:noProof/>
        </w:rPr>
        <w:drawing>
          <wp:inline distT="0" distB="0" distL="0" distR="0" wp14:anchorId="1D885FC4" wp14:editId="13CEA771">
            <wp:extent cx="3667637" cy="1286054"/>
            <wp:effectExtent l="0" t="0" r="9525" b="0"/>
            <wp:docPr id="432910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910324" name="Picture 1" descr="A screenshot of a computer&#10;&#10;Description automatically generated"/>
                    <pic:cNvPicPr/>
                  </pic:nvPicPr>
                  <pic:blipFill>
                    <a:blip r:embed="rId19"/>
                    <a:stretch>
                      <a:fillRect/>
                    </a:stretch>
                  </pic:blipFill>
                  <pic:spPr>
                    <a:xfrm>
                      <a:off x="0" y="0"/>
                      <a:ext cx="3667637" cy="1286054"/>
                    </a:xfrm>
                    <a:prstGeom prst="rect">
                      <a:avLst/>
                    </a:prstGeom>
                  </pic:spPr>
                </pic:pic>
              </a:graphicData>
            </a:graphic>
          </wp:inline>
        </w:drawing>
      </w:r>
    </w:p>
    <w:p w14:paraId="370513B3" w14:textId="1A7C87C5" w:rsidR="00121830" w:rsidRDefault="00121830" w:rsidP="00121830">
      <w:r>
        <w:t>The number of records: 6</w:t>
      </w:r>
    </w:p>
    <w:p w14:paraId="357C86F1" w14:textId="77777777" w:rsidR="00121830" w:rsidRDefault="00121830" w:rsidP="00121830"/>
    <w:p w14:paraId="25462167" w14:textId="4D2EB98F" w:rsidR="00121830" w:rsidRDefault="00E7531D" w:rsidP="00121830">
      <w:bookmarkStart w:id="14" w:name="_Toc147342112"/>
      <w:r w:rsidRPr="002B1174">
        <w:rPr>
          <w:rStyle w:val="Heading3Char"/>
        </w:rPr>
        <w:t>Exercise04</w:t>
      </w:r>
      <w:bookmarkEnd w:id="14"/>
      <w:r w:rsidRPr="00E7531D">
        <w:t>: Complete a distinct command on the location id’s within the department table. To show only a listing of the unique location id’s that the company has.</w:t>
      </w:r>
    </w:p>
    <w:p w14:paraId="69365927" w14:textId="2E0B9223" w:rsidR="00E7531D" w:rsidRDefault="00E7531D" w:rsidP="00121830">
      <w:r>
        <w:t>Code:</w:t>
      </w:r>
    </w:p>
    <w:p w14:paraId="350C594A" w14:textId="2865761E" w:rsidR="00DB14D9" w:rsidRDefault="000E329C" w:rsidP="00121830">
      <w:r w:rsidRPr="000E329C">
        <w:t xml:space="preserve">SELECT DISTINCT </w:t>
      </w:r>
      <w:proofErr w:type="spellStart"/>
      <w:r w:rsidRPr="000E329C">
        <w:t>location_id</w:t>
      </w:r>
      <w:proofErr w:type="spellEnd"/>
      <w:r w:rsidRPr="000E329C">
        <w:t xml:space="preserve"> FROM </w:t>
      </w:r>
      <w:proofErr w:type="gramStart"/>
      <w:r w:rsidRPr="000E329C">
        <w:t>departments;</w:t>
      </w:r>
      <w:proofErr w:type="gramEnd"/>
    </w:p>
    <w:p w14:paraId="3F942EFE" w14:textId="768FC83A" w:rsidR="00E7531D" w:rsidRDefault="00E7531D" w:rsidP="00121830">
      <w:r>
        <w:t xml:space="preserve">Output: </w:t>
      </w:r>
    </w:p>
    <w:p w14:paraId="1E0A385B" w14:textId="441E0437" w:rsidR="00E7531D" w:rsidRDefault="000E4392" w:rsidP="00121830">
      <w:r w:rsidRPr="000E4392">
        <w:rPr>
          <w:noProof/>
        </w:rPr>
        <w:drawing>
          <wp:inline distT="0" distB="0" distL="0" distR="0" wp14:anchorId="4E948D05" wp14:editId="33F2C6E5">
            <wp:extent cx="1066949" cy="1333686"/>
            <wp:effectExtent l="0" t="0" r="0" b="0"/>
            <wp:docPr id="1839228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28255" name="Picture 1" descr="A screenshot of a computer&#10;&#10;Description automatically generated"/>
                    <pic:cNvPicPr/>
                  </pic:nvPicPr>
                  <pic:blipFill>
                    <a:blip r:embed="rId20"/>
                    <a:stretch>
                      <a:fillRect/>
                    </a:stretch>
                  </pic:blipFill>
                  <pic:spPr>
                    <a:xfrm>
                      <a:off x="0" y="0"/>
                      <a:ext cx="1066949" cy="1333686"/>
                    </a:xfrm>
                    <a:prstGeom prst="rect">
                      <a:avLst/>
                    </a:prstGeom>
                  </pic:spPr>
                </pic:pic>
              </a:graphicData>
            </a:graphic>
          </wp:inline>
        </w:drawing>
      </w:r>
    </w:p>
    <w:p w14:paraId="3755523A" w14:textId="1EEE11D3" w:rsidR="000E4392" w:rsidRDefault="000E4392" w:rsidP="000E4392">
      <w:r>
        <w:t>The number of records: 7</w:t>
      </w:r>
    </w:p>
    <w:p w14:paraId="4A7393C7" w14:textId="77777777" w:rsidR="000E4392" w:rsidRDefault="000E4392" w:rsidP="000E4392"/>
    <w:p w14:paraId="2CFFAA9B" w14:textId="77777777" w:rsidR="00B90DD1" w:rsidRPr="00B90DD1" w:rsidRDefault="00B90DD1" w:rsidP="00B90DD1">
      <w:bookmarkStart w:id="15" w:name="_Toc147342113"/>
      <w:r w:rsidRPr="002B1174">
        <w:rPr>
          <w:rStyle w:val="Heading3Char"/>
        </w:rPr>
        <w:t>Exercise05</w:t>
      </w:r>
      <w:bookmarkEnd w:id="15"/>
      <w:r w:rsidRPr="00B90DD1">
        <w:t>: Determine the details – first name, last name, salary, phone number of those employees earning under  or equal to 5000.</w:t>
      </w:r>
    </w:p>
    <w:p w14:paraId="46203CD9" w14:textId="65D9D5CA" w:rsidR="000E4392" w:rsidRDefault="00B90DD1" w:rsidP="000E4392">
      <w:r>
        <w:t>Code:</w:t>
      </w:r>
    </w:p>
    <w:p w14:paraId="54A6E3ED" w14:textId="77777777" w:rsidR="008B45D9" w:rsidRDefault="008B45D9" w:rsidP="008B45D9">
      <w:r>
        <w:t xml:space="preserve">SELECT </w:t>
      </w:r>
      <w:proofErr w:type="spellStart"/>
      <w:r>
        <w:t>first_name</w:t>
      </w:r>
      <w:proofErr w:type="spellEnd"/>
      <w:r>
        <w:t xml:space="preserve">, </w:t>
      </w:r>
      <w:proofErr w:type="spellStart"/>
      <w:r>
        <w:t>last_name</w:t>
      </w:r>
      <w:proofErr w:type="spellEnd"/>
      <w:r>
        <w:t xml:space="preserve">, salary, </w:t>
      </w:r>
      <w:proofErr w:type="spellStart"/>
      <w:r>
        <w:t>phone_</w:t>
      </w:r>
      <w:proofErr w:type="gramStart"/>
      <w:r>
        <w:t>number</w:t>
      </w:r>
      <w:proofErr w:type="spellEnd"/>
      <w:proofErr w:type="gramEnd"/>
    </w:p>
    <w:p w14:paraId="2182DCF5" w14:textId="77777777" w:rsidR="008B45D9" w:rsidRDefault="008B45D9" w:rsidP="008B45D9">
      <w:r>
        <w:t>FROM employees</w:t>
      </w:r>
    </w:p>
    <w:p w14:paraId="4984344E" w14:textId="0CB65A28" w:rsidR="008703E9" w:rsidRDefault="008B45D9" w:rsidP="008B45D9">
      <w:r>
        <w:t xml:space="preserve">WHERE salary &lt;= </w:t>
      </w:r>
      <w:proofErr w:type="gramStart"/>
      <w:r>
        <w:t>5000;</w:t>
      </w:r>
      <w:proofErr w:type="gramEnd"/>
    </w:p>
    <w:p w14:paraId="7D3AC4D2" w14:textId="620ECB5E" w:rsidR="00B90DD1" w:rsidRDefault="00B90DD1" w:rsidP="000E4392">
      <w:r>
        <w:t>Output:</w:t>
      </w:r>
    </w:p>
    <w:p w14:paraId="5339A2D7" w14:textId="0483A76F" w:rsidR="00B90DD1" w:rsidRDefault="008703E9" w:rsidP="000E4392">
      <w:r w:rsidRPr="008703E9">
        <w:rPr>
          <w:noProof/>
        </w:rPr>
        <w:drawing>
          <wp:inline distT="0" distB="0" distL="0" distR="0" wp14:anchorId="49BB0C6A" wp14:editId="27D8161A">
            <wp:extent cx="4877481" cy="1438476"/>
            <wp:effectExtent l="0" t="0" r="0" b="9525"/>
            <wp:docPr id="1269061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6101" name="Picture 1" descr="A screenshot of a computer&#10;&#10;Description automatically generated"/>
                    <pic:cNvPicPr/>
                  </pic:nvPicPr>
                  <pic:blipFill>
                    <a:blip r:embed="rId21"/>
                    <a:stretch>
                      <a:fillRect/>
                    </a:stretch>
                  </pic:blipFill>
                  <pic:spPr>
                    <a:xfrm>
                      <a:off x="0" y="0"/>
                      <a:ext cx="4877481" cy="1438476"/>
                    </a:xfrm>
                    <a:prstGeom prst="rect">
                      <a:avLst/>
                    </a:prstGeom>
                  </pic:spPr>
                </pic:pic>
              </a:graphicData>
            </a:graphic>
          </wp:inline>
        </w:drawing>
      </w:r>
    </w:p>
    <w:p w14:paraId="5CE819F2" w14:textId="631154D1" w:rsidR="008703E9" w:rsidRDefault="008703E9" w:rsidP="008703E9">
      <w:r>
        <w:t>The number of records: 12</w:t>
      </w:r>
    </w:p>
    <w:p w14:paraId="14AFCCED" w14:textId="77777777" w:rsidR="000E4392" w:rsidRDefault="000E4392" w:rsidP="00121830"/>
    <w:p w14:paraId="118B9095" w14:textId="06DA1CE7" w:rsidR="00121830" w:rsidRDefault="00787A0B" w:rsidP="006C400B">
      <w:bookmarkStart w:id="16" w:name="_Toc147342114"/>
      <w:r w:rsidRPr="00DB14D9">
        <w:rPr>
          <w:rStyle w:val="Heading3Char"/>
        </w:rPr>
        <w:t>Exercise06</w:t>
      </w:r>
      <w:bookmarkEnd w:id="16"/>
      <w:r w:rsidRPr="00787A0B">
        <w:t xml:space="preserve">: Determine </w:t>
      </w:r>
      <w:proofErr w:type="spellStart"/>
      <w:r w:rsidRPr="00787A0B">
        <w:t>employee_id</w:t>
      </w:r>
      <w:proofErr w:type="spellEnd"/>
      <w:r w:rsidRPr="00787A0B">
        <w:t xml:space="preserve">, first name, last name , hire date to show those people hired after the beginning </w:t>
      </w:r>
      <w:proofErr w:type="gramStart"/>
      <w:r w:rsidRPr="00787A0B">
        <w:t>on</w:t>
      </w:r>
      <w:proofErr w:type="gramEnd"/>
      <w:r w:rsidRPr="00787A0B">
        <w:t xml:space="preserve"> 1999.</w:t>
      </w:r>
    </w:p>
    <w:p w14:paraId="132A3CFA" w14:textId="6E811052" w:rsidR="006B3B36" w:rsidRDefault="006B3B36" w:rsidP="006C400B">
      <w:r>
        <w:t>Code:</w:t>
      </w:r>
    </w:p>
    <w:p w14:paraId="2BE0EFB0" w14:textId="77777777" w:rsidR="00AC2F8F" w:rsidRDefault="00AC2F8F" w:rsidP="00AC2F8F">
      <w:r>
        <w:t xml:space="preserve">SELECT </w:t>
      </w:r>
      <w:proofErr w:type="spellStart"/>
      <w:r>
        <w:t>employee_id</w:t>
      </w:r>
      <w:proofErr w:type="spellEnd"/>
      <w:r>
        <w:t>,</w:t>
      </w:r>
      <w:r>
        <w:tab/>
      </w:r>
      <w:proofErr w:type="spellStart"/>
      <w:r>
        <w:t>first_name</w:t>
      </w:r>
      <w:proofErr w:type="spellEnd"/>
      <w:r>
        <w:t>,</w:t>
      </w:r>
      <w:r>
        <w:tab/>
      </w:r>
      <w:proofErr w:type="spellStart"/>
      <w:r>
        <w:t>last_name</w:t>
      </w:r>
      <w:proofErr w:type="spellEnd"/>
      <w:r>
        <w:t xml:space="preserve">, </w:t>
      </w:r>
      <w:proofErr w:type="spellStart"/>
      <w:r>
        <w:t>hire_</w:t>
      </w:r>
      <w:proofErr w:type="gramStart"/>
      <w:r>
        <w:t>date</w:t>
      </w:r>
      <w:proofErr w:type="spellEnd"/>
      <w:proofErr w:type="gramEnd"/>
    </w:p>
    <w:p w14:paraId="6F580D4C" w14:textId="77777777" w:rsidR="00AC2F8F" w:rsidRDefault="00AC2F8F" w:rsidP="00AC2F8F">
      <w:r>
        <w:t>FROM employees</w:t>
      </w:r>
    </w:p>
    <w:p w14:paraId="20031F10" w14:textId="77777777" w:rsidR="00AC2F8F" w:rsidRDefault="00AC2F8F" w:rsidP="00AC2F8F">
      <w:r>
        <w:t xml:space="preserve">WHERE </w:t>
      </w:r>
      <w:proofErr w:type="spellStart"/>
      <w:r>
        <w:t>hire_date</w:t>
      </w:r>
      <w:proofErr w:type="spellEnd"/>
      <w:r>
        <w:t xml:space="preserve"> &gt;= 1999</w:t>
      </w:r>
    </w:p>
    <w:p w14:paraId="79597E1A" w14:textId="226AA98E" w:rsidR="00A168C4" w:rsidRDefault="00AC2F8F" w:rsidP="00AC2F8F">
      <w:r>
        <w:t xml:space="preserve">ORDER BY </w:t>
      </w:r>
      <w:proofErr w:type="spellStart"/>
      <w:r>
        <w:t>hire_date</w:t>
      </w:r>
      <w:proofErr w:type="spellEnd"/>
      <w:r>
        <w:t xml:space="preserve"> </w:t>
      </w:r>
      <w:proofErr w:type="gramStart"/>
      <w:r>
        <w:t>DESC;</w:t>
      </w:r>
      <w:proofErr w:type="gramEnd"/>
    </w:p>
    <w:p w14:paraId="4D741F39" w14:textId="05E379D4" w:rsidR="006B3B36" w:rsidRDefault="006B3B36" w:rsidP="006C400B">
      <w:r>
        <w:t>Output:</w:t>
      </w:r>
    </w:p>
    <w:p w14:paraId="697F5E08" w14:textId="0346E02A" w:rsidR="006B3B36" w:rsidRPr="006C400B" w:rsidRDefault="00A8779A" w:rsidP="006C400B">
      <w:r w:rsidRPr="00A8779A">
        <w:rPr>
          <w:noProof/>
        </w:rPr>
        <w:drawing>
          <wp:inline distT="0" distB="0" distL="0" distR="0" wp14:anchorId="51124E06" wp14:editId="464820D0">
            <wp:extent cx="4544059" cy="1362265"/>
            <wp:effectExtent l="0" t="0" r="9525" b="9525"/>
            <wp:docPr id="18634941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94181" name="Picture 1" descr="A screenshot of a computer&#10;&#10;Description automatically generated"/>
                    <pic:cNvPicPr/>
                  </pic:nvPicPr>
                  <pic:blipFill>
                    <a:blip r:embed="rId22"/>
                    <a:stretch>
                      <a:fillRect/>
                    </a:stretch>
                  </pic:blipFill>
                  <pic:spPr>
                    <a:xfrm>
                      <a:off x="0" y="0"/>
                      <a:ext cx="4544059" cy="1362265"/>
                    </a:xfrm>
                    <a:prstGeom prst="rect">
                      <a:avLst/>
                    </a:prstGeom>
                  </pic:spPr>
                </pic:pic>
              </a:graphicData>
            </a:graphic>
          </wp:inline>
        </w:drawing>
      </w:r>
    </w:p>
    <w:p w14:paraId="024BB376" w14:textId="64FDD4D3" w:rsidR="00466C26" w:rsidRDefault="00466C26" w:rsidP="00466C26">
      <w:r>
        <w:t xml:space="preserve">The number of records: </w:t>
      </w:r>
      <w:r w:rsidR="002F6A93">
        <w:t>5</w:t>
      </w:r>
    </w:p>
    <w:p w14:paraId="6474AE95" w14:textId="77777777" w:rsidR="0033791D" w:rsidRDefault="0033791D" w:rsidP="0033791D"/>
    <w:p w14:paraId="17D31D5C" w14:textId="776D1A08" w:rsidR="00056C1C" w:rsidRDefault="0071079A" w:rsidP="0089690B">
      <w:pPr>
        <w:pStyle w:val="Heading2"/>
      </w:pPr>
      <w:bookmarkStart w:id="17" w:name="_Toc147342115"/>
      <w:r w:rsidRPr="0071079A">
        <w:t xml:space="preserve">Activity </w:t>
      </w:r>
      <w:r w:rsidR="0089690B">
        <w:t>4</w:t>
      </w:r>
      <w:r w:rsidRPr="0071079A">
        <w:t xml:space="preserve"> -</w:t>
      </w:r>
      <w:r w:rsidR="00A0537C">
        <w:t xml:space="preserve"> </w:t>
      </w:r>
      <w:r w:rsidRPr="00A0537C">
        <w:rPr>
          <w:rStyle w:val="Heading2Char"/>
        </w:rPr>
        <w:t>Filtering Data Part02</w:t>
      </w:r>
      <w:bookmarkEnd w:id="17"/>
    </w:p>
    <w:p w14:paraId="28A4AB50" w14:textId="4A280F54" w:rsidR="0071079A" w:rsidRDefault="00966EF7" w:rsidP="0071079A">
      <w:bookmarkStart w:id="18" w:name="_Toc147342116"/>
      <w:r w:rsidRPr="00DB14D9">
        <w:rPr>
          <w:rStyle w:val="Heading3Char"/>
        </w:rPr>
        <w:t>Exercise01</w:t>
      </w:r>
      <w:bookmarkEnd w:id="18"/>
      <w:r w:rsidRPr="00966EF7">
        <w:t xml:space="preserve">: Write the </w:t>
      </w:r>
      <w:proofErr w:type="spellStart"/>
      <w:r w:rsidRPr="00966EF7">
        <w:t>sql</w:t>
      </w:r>
      <w:proofErr w:type="spellEnd"/>
      <w:r w:rsidRPr="00966EF7">
        <w:t xml:space="preserve"> code that will determine anyone whose name begins with ‘P’ and whose salary is below 8000.</w:t>
      </w:r>
    </w:p>
    <w:p w14:paraId="3767ECC4" w14:textId="479313DD" w:rsidR="00966EF7" w:rsidRDefault="00CD73C4" w:rsidP="0071079A">
      <w:r>
        <w:t>Code:</w:t>
      </w:r>
    </w:p>
    <w:p w14:paraId="24FB107E" w14:textId="77777777" w:rsidR="00A42023" w:rsidRDefault="00A42023" w:rsidP="00A42023">
      <w:r>
        <w:t xml:space="preserve">SELECT * FROM </w:t>
      </w:r>
      <w:proofErr w:type="gramStart"/>
      <w:r>
        <w:t>employees</w:t>
      </w:r>
      <w:proofErr w:type="gramEnd"/>
    </w:p>
    <w:p w14:paraId="4EB470CA" w14:textId="77777777" w:rsidR="00A42023" w:rsidRDefault="00A42023" w:rsidP="00A42023">
      <w:r>
        <w:t xml:space="preserve">WHERE </w:t>
      </w:r>
      <w:proofErr w:type="spellStart"/>
      <w:r>
        <w:t>last_name</w:t>
      </w:r>
      <w:proofErr w:type="spellEnd"/>
      <w:r>
        <w:t xml:space="preserve"> LIKE 'P%'</w:t>
      </w:r>
    </w:p>
    <w:p w14:paraId="0EA171C8" w14:textId="1C97EB80" w:rsidR="0089690B" w:rsidRDefault="00A42023" w:rsidP="00A42023">
      <w:r>
        <w:t xml:space="preserve">AND salary &lt; </w:t>
      </w:r>
      <w:proofErr w:type="gramStart"/>
      <w:r>
        <w:t>8000;</w:t>
      </w:r>
      <w:proofErr w:type="gramEnd"/>
    </w:p>
    <w:p w14:paraId="0A089B8B" w14:textId="53A8C017" w:rsidR="00CD73C4" w:rsidRDefault="00CD73C4" w:rsidP="0071079A">
      <w:r>
        <w:t>Output:</w:t>
      </w:r>
    </w:p>
    <w:p w14:paraId="627DB534" w14:textId="3C1BC132" w:rsidR="00CD73C4" w:rsidRDefault="001517C5" w:rsidP="0071079A">
      <w:r w:rsidRPr="001517C5">
        <w:rPr>
          <w:noProof/>
        </w:rPr>
        <w:drawing>
          <wp:inline distT="0" distB="0" distL="0" distR="0" wp14:anchorId="0FCF7C59" wp14:editId="25E22C5D">
            <wp:extent cx="3019846" cy="1019317"/>
            <wp:effectExtent l="0" t="0" r="9525" b="9525"/>
            <wp:docPr id="1273699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699751" name="Picture 1" descr="A screenshot of a computer&#10;&#10;Description automatically generated"/>
                    <pic:cNvPicPr/>
                  </pic:nvPicPr>
                  <pic:blipFill>
                    <a:blip r:embed="rId23"/>
                    <a:stretch>
                      <a:fillRect/>
                    </a:stretch>
                  </pic:blipFill>
                  <pic:spPr>
                    <a:xfrm>
                      <a:off x="0" y="0"/>
                      <a:ext cx="3019846" cy="1019317"/>
                    </a:xfrm>
                    <a:prstGeom prst="rect">
                      <a:avLst/>
                    </a:prstGeom>
                  </pic:spPr>
                </pic:pic>
              </a:graphicData>
            </a:graphic>
          </wp:inline>
        </w:drawing>
      </w:r>
    </w:p>
    <w:p w14:paraId="158D7A97" w14:textId="77777777" w:rsidR="001517C5" w:rsidRDefault="001517C5" w:rsidP="0071079A"/>
    <w:p w14:paraId="1DD816A9" w14:textId="41560680" w:rsidR="001517C5" w:rsidRDefault="004B3115" w:rsidP="0071079A">
      <w:bookmarkStart w:id="19" w:name="_Toc147342117"/>
      <w:r w:rsidRPr="00DB14D9">
        <w:rPr>
          <w:rStyle w:val="Heading3Char"/>
        </w:rPr>
        <w:t>Exercise02</w:t>
      </w:r>
      <w:bookmarkEnd w:id="19"/>
      <w:r w:rsidRPr="004B3115">
        <w:t>: Identify the employees hired in 1997, 1998. They all have a department id of 5.</w:t>
      </w:r>
    </w:p>
    <w:p w14:paraId="02A73DFC" w14:textId="2E93F230" w:rsidR="001D175E" w:rsidRDefault="001D175E" w:rsidP="0071079A">
      <w:r>
        <w:t>Code:</w:t>
      </w:r>
    </w:p>
    <w:p w14:paraId="7A8FFFBC" w14:textId="77777777" w:rsidR="001D175E" w:rsidRDefault="001D175E" w:rsidP="001D175E">
      <w:r>
        <w:t xml:space="preserve">SELECT * FROM </w:t>
      </w:r>
      <w:proofErr w:type="gramStart"/>
      <w:r>
        <w:t>employees</w:t>
      </w:r>
      <w:proofErr w:type="gramEnd"/>
    </w:p>
    <w:p w14:paraId="0152D8CC" w14:textId="77777777" w:rsidR="001D175E" w:rsidRDefault="001D175E" w:rsidP="001D175E">
      <w:r>
        <w:t xml:space="preserve">WHERE </w:t>
      </w:r>
      <w:proofErr w:type="spellStart"/>
      <w:r>
        <w:t>hire_date</w:t>
      </w:r>
      <w:proofErr w:type="spellEnd"/>
      <w:r>
        <w:t xml:space="preserve"> BETWEEN 1997 AND 1998</w:t>
      </w:r>
    </w:p>
    <w:p w14:paraId="423C7457" w14:textId="6253BA23" w:rsidR="001D175E" w:rsidRDefault="001D175E" w:rsidP="001D175E">
      <w:r>
        <w:t xml:space="preserve">AND </w:t>
      </w:r>
      <w:proofErr w:type="spellStart"/>
      <w:r>
        <w:t>department_id</w:t>
      </w:r>
      <w:proofErr w:type="spellEnd"/>
      <w:r>
        <w:t xml:space="preserve"> IN (5</w:t>
      </w:r>
      <w:proofErr w:type="gramStart"/>
      <w:r>
        <w:t>);</w:t>
      </w:r>
      <w:proofErr w:type="gramEnd"/>
    </w:p>
    <w:p w14:paraId="09A2D00B" w14:textId="77777777" w:rsidR="00A168C4" w:rsidRDefault="00A168C4" w:rsidP="001D175E"/>
    <w:p w14:paraId="7861884C" w14:textId="5C641539" w:rsidR="00E83527" w:rsidRDefault="00E83527" w:rsidP="001D175E">
      <w:r>
        <w:t>Output:</w:t>
      </w:r>
    </w:p>
    <w:p w14:paraId="372B052A" w14:textId="7DEB29B5" w:rsidR="00E83527" w:rsidRDefault="008017E6" w:rsidP="001D175E">
      <w:r w:rsidRPr="008017E6">
        <w:rPr>
          <w:noProof/>
        </w:rPr>
        <w:drawing>
          <wp:inline distT="0" distB="0" distL="0" distR="0" wp14:anchorId="41ABF346" wp14:editId="7CA09B45">
            <wp:extent cx="3191320" cy="1362265"/>
            <wp:effectExtent l="0" t="0" r="9525" b="9525"/>
            <wp:docPr id="1750597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597552" name="Picture 1" descr="A screenshot of a computer&#10;&#10;Description automatically generated"/>
                    <pic:cNvPicPr/>
                  </pic:nvPicPr>
                  <pic:blipFill>
                    <a:blip r:embed="rId24"/>
                    <a:stretch>
                      <a:fillRect/>
                    </a:stretch>
                  </pic:blipFill>
                  <pic:spPr>
                    <a:xfrm>
                      <a:off x="0" y="0"/>
                      <a:ext cx="3191320" cy="1362265"/>
                    </a:xfrm>
                    <a:prstGeom prst="rect">
                      <a:avLst/>
                    </a:prstGeom>
                  </pic:spPr>
                </pic:pic>
              </a:graphicData>
            </a:graphic>
          </wp:inline>
        </w:drawing>
      </w:r>
    </w:p>
    <w:p w14:paraId="78443692" w14:textId="77777777" w:rsidR="008017E6" w:rsidRDefault="008017E6" w:rsidP="001D175E"/>
    <w:p w14:paraId="35AE7534" w14:textId="64AF4603" w:rsidR="008017E6" w:rsidRDefault="007D0087" w:rsidP="001D175E">
      <w:bookmarkStart w:id="20" w:name="_Toc147342118"/>
      <w:r w:rsidRPr="00DB14D9">
        <w:rPr>
          <w:rStyle w:val="Heading3Char"/>
        </w:rPr>
        <w:t>Exercise03</w:t>
      </w:r>
      <w:bookmarkEnd w:id="20"/>
      <w:r w:rsidRPr="007D0087">
        <w:t xml:space="preserve">: Identify employees that are employed in 1998, 1999, 2000. Display their first name, last name, salary, email, </w:t>
      </w:r>
      <w:proofErr w:type="spellStart"/>
      <w:r w:rsidRPr="007D0087">
        <w:t>hire_date</w:t>
      </w:r>
      <w:proofErr w:type="spellEnd"/>
      <w:r w:rsidRPr="007D0087">
        <w:t xml:space="preserve"> (alias ‘Year of Hire’) and order by last name in ascending order.</w:t>
      </w:r>
    </w:p>
    <w:p w14:paraId="1936DB77" w14:textId="011FA43D" w:rsidR="007D0087" w:rsidRDefault="007D0087" w:rsidP="001D175E">
      <w:r>
        <w:t>Code:</w:t>
      </w:r>
    </w:p>
    <w:p w14:paraId="6E222C43" w14:textId="77777777" w:rsidR="00251B6E" w:rsidRDefault="00251B6E" w:rsidP="00251B6E">
      <w:r>
        <w:t xml:space="preserve">SELECT </w:t>
      </w:r>
      <w:proofErr w:type="spellStart"/>
      <w:r>
        <w:t>first_name</w:t>
      </w:r>
      <w:proofErr w:type="spellEnd"/>
      <w:r>
        <w:t xml:space="preserve">, </w:t>
      </w:r>
      <w:proofErr w:type="spellStart"/>
      <w:r>
        <w:t>last_name</w:t>
      </w:r>
      <w:proofErr w:type="spellEnd"/>
      <w:r>
        <w:t xml:space="preserve">, salary, email, </w:t>
      </w:r>
      <w:proofErr w:type="spellStart"/>
      <w:r>
        <w:t>hire_date</w:t>
      </w:r>
      <w:proofErr w:type="spellEnd"/>
      <w:r>
        <w:t xml:space="preserve"> AS 'Year of </w:t>
      </w:r>
      <w:proofErr w:type="gramStart"/>
      <w:r>
        <w:t>Hire'</w:t>
      </w:r>
      <w:proofErr w:type="gramEnd"/>
      <w:r>
        <w:t xml:space="preserve"> </w:t>
      </w:r>
    </w:p>
    <w:p w14:paraId="3008E906" w14:textId="77777777" w:rsidR="00251B6E" w:rsidRDefault="00251B6E" w:rsidP="00251B6E">
      <w:r>
        <w:t>FROM employees</w:t>
      </w:r>
    </w:p>
    <w:p w14:paraId="60E04732" w14:textId="77777777" w:rsidR="00251B6E" w:rsidRDefault="00251B6E" w:rsidP="00251B6E">
      <w:r>
        <w:t xml:space="preserve">WHERE </w:t>
      </w:r>
      <w:proofErr w:type="spellStart"/>
      <w:r>
        <w:t>hire_date</w:t>
      </w:r>
      <w:proofErr w:type="spellEnd"/>
      <w:r>
        <w:t xml:space="preserve"> BETWEEN 1998 AND 2000</w:t>
      </w:r>
    </w:p>
    <w:p w14:paraId="47AE17A0" w14:textId="171835F6" w:rsidR="007D0087" w:rsidRDefault="00251B6E" w:rsidP="00251B6E">
      <w:r>
        <w:t xml:space="preserve">ORDER BY </w:t>
      </w:r>
      <w:proofErr w:type="spellStart"/>
      <w:r>
        <w:t>last_name</w:t>
      </w:r>
      <w:proofErr w:type="spellEnd"/>
      <w:r>
        <w:t xml:space="preserve"> </w:t>
      </w:r>
      <w:proofErr w:type="gramStart"/>
      <w:r>
        <w:t>ASC;</w:t>
      </w:r>
      <w:proofErr w:type="gramEnd"/>
    </w:p>
    <w:p w14:paraId="64A121A5" w14:textId="1E4201B0" w:rsidR="007D0087" w:rsidRDefault="007D0087" w:rsidP="001D175E">
      <w:r>
        <w:t>Output:</w:t>
      </w:r>
    </w:p>
    <w:p w14:paraId="2FE9BAE8" w14:textId="2BF2C615" w:rsidR="00251B6E" w:rsidRDefault="00205052" w:rsidP="001D175E">
      <w:r w:rsidRPr="00205052">
        <w:rPr>
          <w:noProof/>
        </w:rPr>
        <w:drawing>
          <wp:inline distT="0" distB="0" distL="0" distR="0" wp14:anchorId="1BA5E959" wp14:editId="46F5CD61">
            <wp:extent cx="4972744" cy="1419423"/>
            <wp:effectExtent l="0" t="0" r="0" b="9525"/>
            <wp:docPr id="11212561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56128" name="Picture 1" descr="A screenshot of a computer&#10;&#10;Description automatically generated"/>
                    <pic:cNvPicPr/>
                  </pic:nvPicPr>
                  <pic:blipFill>
                    <a:blip r:embed="rId25"/>
                    <a:stretch>
                      <a:fillRect/>
                    </a:stretch>
                  </pic:blipFill>
                  <pic:spPr>
                    <a:xfrm>
                      <a:off x="0" y="0"/>
                      <a:ext cx="4972744" cy="1419423"/>
                    </a:xfrm>
                    <a:prstGeom prst="rect">
                      <a:avLst/>
                    </a:prstGeom>
                  </pic:spPr>
                </pic:pic>
              </a:graphicData>
            </a:graphic>
          </wp:inline>
        </w:drawing>
      </w:r>
    </w:p>
    <w:p w14:paraId="3DDB7078" w14:textId="0F5279B9" w:rsidR="00205052" w:rsidRDefault="00205052" w:rsidP="00205052">
      <w:r>
        <w:t>The number of records: 10</w:t>
      </w:r>
    </w:p>
    <w:p w14:paraId="21F48D3F" w14:textId="77777777" w:rsidR="00205052" w:rsidRDefault="00205052" w:rsidP="001D175E"/>
    <w:p w14:paraId="29171DB7" w14:textId="22B765E6" w:rsidR="00205052" w:rsidRDefault="008535E7" w:rsidP="001D175E">
      <w:bookmarkStart w:id="21" w:name="_Toc147342119"/>
      <w:r w:rsidRPr="00F04421">
        <w:rPr>
          <w:rStyle w:val="Heading3Char"/>
        </w:rPr>
        <w:t>Exercise04</w:t>
      </w:r>
      <w:bookmarkEnd w:id="21"/>
      <w:r w:rsidRPr="008535E7">
        <w:t>: Display all the details of the employees that have a salary that is bounded between 5000 and 10000. (inclusive). Use the inequalities to generate the output within the where statement (&gt;, &lt;, =).</w:t>
      </w:r>
    </w:p>
    <w:p w14:paraId="2CE73116" w14:textId="50435763" w:rsidR="00103CA7" w:rsidRDefault="00103CA7" w:rsidP="001D175E">
      <w:r>
        <w:t>Code:</w:t>
      </w:r>
    </w:p>
    <w:p w14:paraId="1268A1FF" w14:textId="77777777" w:rsidR="00B85253" w:rsidRDefault="00B85253" w:rsidP="00B85253">
      <w:r>
        <w:t xml:space="preserve">SELECT * FROM </w:t>
      </w:r>
      <w:proofErr w:type="gramStart"/>
      <w:r>
        <w:t>employees</w:t>
      </w:r>
      <w:proofErr w:type="gramEnd"/>
    </w:p>
    <w:p w14:paraId="35BEAD77" w14:textId="531B7C77" w:rsidR="00103CA7" w:rsidRDefault="00B85253" w:rsidP="00B85253">
      <w:r>
        <w:t xml:space="preserve">WHERE salary &gt;= 5000 AND salary &lt;= </w:t>
      </w:r>
      <w:proofErr w:type="gramStart"/>
      <w:r>
        <w:t>10000;</w:t>
      </w:r>
      <w:proofErr w:type="gramEnd"/>
    </w:p>
    <w:p w14:paraId="0D75D989" w14:textId="1FC4B4D9" w:rsidR="00103CA7" w:rsidRDefault="00103CA7" w:rsidP="001D175E">
      <w:r>
        <w:t>Output:</w:t>
      </w:r>
    </w:p>
    <w:p w14:paraId="29EB94B0" w14:textId="2384913D" w:rsidR="00103CA7" w:rsidRDefault="00941CD1" w:rsidP="001D175E">
      <w:r w:rsidRPr="00941CD1">
        <w:rPr>
          <w:noProof/>
        </w:rPr>
        <w:drawing>
          <wp:inline distT="0" distB="0" distL="0" distR="0" wp14:anchorId="2FC48AC8" wp14:editId="419942A9">
            <wp:extent cx="2409245" cy="859061"/>
            <wp:effectExtent l="0" t="0" r="0" b="0"/>
            <wp:docPr id="1267051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051371" name="Picture 1" descr="A screenshot of a computer&#10;&#10;Description automatically generated"/>
                    <pic:cNvPicPr/>
                  </pic:nvPicPr>
                  <pic:blipFill>
                    <a:blip r:embed="rId26"/>
                    <a:stretch>
                      <a:fillRect/>
                    </a:stretch>
                  </pic:blipFill>
                  <pic:spPr>
                    <a:xfrm>
                      <a:off x="0" y="0"/>
                      <a:ext cx="2429217" cy="866182"/>
                    </a:xfrm>
                    <a:prstGeom prst="rect">
                      <a:avLst/>
                    </a:prstGeom>
                  </pic:spPr>
                </pic:pic>
              </a:graphicData>
            </a:graphic>
          </wp:inline>
        </w:drawing>
      </w:r>
    </w:p>
    <w:p w14:paraId="01E3F659" w14:textId="3B1CF8D4" w:rsidR="007D0087" w:rsidRDefault="00941CD1" w:rsidP="001D175E">
      <w:r>
        <w:t>The number of records: 19</w:t>
      </w:r>
    </w:p>
    <w:p w14:paraId="7CD1DCB6" w14:textId="77777777" w:rsidR="004B3115" w:rsidRDefault="004B3115" w:rsidP="0071079A"/>
    <w:p w14:paraId="629737DD" w14:textId="289864AD" w:rsidR="006E4AC6" w:rsidRDefault="0053354E" w:rsidP="0071079A">
      <w:bookmarkStart w:id="22" w:name="_Toc147342120"/>
      <w:r w:rsidRPr="0053354E">
        <w:rPr>
          <w:rStyle w:val="Heading3Char"/>
        </w:rPr>
        <w:t>Exercise05</w:t>
      </w:r>
      <w:bookmarkEnd w:id="22"/>
      <w:r w:rsidRPr="0053354E">
        <w:t>: Using the between operator to determine the salary – determine the employees that have salaries between 4000 and 12000. In ascending order according to first name.</w:t>
      </w:r>
    </w:p>
    <w:p w14:paraId="70CA72A1" w14:textId="08F83148" w:rsidR="0053354E" w:rsidRDefault="0053354E" w:rsidP="0071079A">
      <w:r>
        <w:t>Code:</w:t>
      </w:r>
    </w:p>
    <w:p w14:paraId="40EFB58F" w14:textId="77777777" w:rsidR="00476F68" w:rsidRDefault="00476F68" w:rsidP="00476F68">
      <w:r>
        <w:t xml:space="preserve">SELECT * FROM </w:t>
      </w:r>
      <w:proofErr w:type="gramStart"/>
      <w:r>
        <w:t>employees</w:t>
      </w:r>
      <w:proofErr w:type="gramEnd"/>
    </w:p>
    <w:p w14:paraId="4714FEE6" w14:textId="77777777" w:rsidR="00476F68" w:rsidRDefault="00476F68" w:rsidP="00476F68">
      <w:r>
        <w:t>WHERE salary BETWEEN 4000 AND 12000</w:t>
      </w:r>
    </w:p>
    <w:p w14:paraId="455839BF" w14:textId="0B839021" w:rsidR="0053354E" w:rsidRDefault="00476F68" w:rsidP="00476F68">
      <w:r>
        <w:t xml:space="preserve">ORDER BY </w:t>
      </w:r>
      <w:proofErr w:type="spellStart"/>
      <w:r>
        <w:t>first_name</w:t>
      </w:r>
      <w:proofErr w:type="spellEnd"/>
      <w:r>
        <w:t xml:space="preserve"> </w:t>
      </w:r>
      <w:proofErr w:type="gramStart"/>
      <w:r>
        <w:t>ASC;</w:t>
      </w:r>
      <w:proofErr w:type="gramEnd"/>
    </w:p>
    <w:p w14:paraId="3E7021FB" w14:textId="036E7EA7" w:rsidR="0053354E" w:rsidRDefault="0053354E" w:rsidP="0071079A">
      <w:r>
        <w:t>Output:</w:t>
      </w:r>
    </w:p>
    <w:p w14:paraId="5674F0C5" w14:textId="2C682034" w:rsidR="0053354E" w:rsidRDefault="00DF686B" w:rsidP="0071079A">
      <w:r w:rsidRPr="00DF686B">
        <w:rPr>
          <w:noProof/>
        </w:rPr>
        <w:drawing>
          <wp:inline distT="0" distB="0" distL="0" distR="0" wp14:anchorId="31A83020" wp14:editId="1C4B0F2C">
            <wp:extent cx="3181794" cy="1238423"/>
            <wp:effectExtent l="0" t="0" r="0" b="0"/>
            <wp:docPr id="1591948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948900" name="Picture 1" descr="A screenshot of a computer&#10;&#10;Description automatically generated"/>
                    <pic:cNvPicPr/>
                  </pic:nvPicPr>
                  <pic:blipFill>
                    <a:blip r:embed="rId27"/>
                    <a:stretch>
                      <a:fillRect/>
                    </a:stretch>
                  </pic:blipFill>
                  <pic:spPr>
                    <a:xfrm>
                      <a:off x="0" y="0"/>
                      <a:ext cx="3181794" cy="1238423"/>
                    </a:xfrm>
                    <a:prstGeom prst="rect">
                      <a:avLst/>
                    </a:prstGeom>
                  </pic:spPr>
                </pic:pic>
              </a:graphicData>
            </a:graphic>
          </wp:inline>
        </w:drawing>
      </w:r>
    </w:p>
    <w:p w14:paraId="3EF64408" w14:textId="3EBB448C" w:rsidR="00DF686B" w:rsidRDefault="00DF686B" w:rsidP="00DF686B">
      <w:r>
        <w:t>The number of records: 28</w:t>
      </w:r>
    </w:p>
    <w:p w14:paraId="2925DB02" w14:textId="77777777" w:rsidR="00A263DA" w:rsidRDefault="00A263DA" w:rsidP="00DF686B"/>
    <w:p w14:paraId="0779DE6C" w14:textId="4610B35F" w:rsidR="00A263DA" w:rsidRDefault="00FB6502" w:rsidP="00DF686B">
      <w:bookmarkStart w:id="23" w:name="_Toc147342121"/>
      <w:r w:rsidRPr="00FB6502">
        <w:rPr>
          <w:rStyle w:val="Heading3Char"/>
        </w:rPr>
        <w:t>Exercise06</w:t>
      </w:r>
      <w:bookmarkEnd w:id="23"/>
      <w:r w:rsidRPr="00FB6502">
        <w:t>: Display all the records for employees that are NOT in the following departments – they are not in 1, 4, 8, 10. So it will display all the others. Do this with a sort according to salary in descending order.</w:t>
      </w:r>
    </w:p>
    <w:p w14:paraId="70D7CA54" w14:textId="0E9AE73A" w:rsidR="00FB6502" w:rsidRDefault="00FB6502" w:rsidP="00DF686B">
      <w:r>
        <w:t>Code:</w:t>
      </w:r>
    </w:p>
    <w:p w14:paraId="1CB1AEEA" w14:textId="77777777" w:rsidR="00F34762" w:rsidRDefault="00F34762" w:rsidP="00F34762">
      <w:r>
        <w:t xml:space="preserve">SELECT * FROM </w:t>
      </w:r>
      <w:proofErr w:type="gramStart"/>
      <w:r>
        <w:t>employees</w:t>
      </w:r>
      <w:proofErr w:type="gramEnd"/>
    </w:p>
    <w:p w14:paraId="678FFD41" w14:textId="77777777" w:rsidR="00F34762" w:rsidRDefault="00F34762" w:rsidP="00F34762">
      <w:r>
        <w:t xml:space="preserve">WHERE </w:t>
      </w:r>
      <w:proofErr w:type="spellStart"/>
      <w:r>
        <w:t>department_id</w:t>
      </w:r>
      <w:proofErr w:type="spellEnd"/>
      <w:r>
        <w:t xml:space="preserve"> &lt;&gt; 1 AND </w:t>
      </w:r>
      <w:proofErr w:type="spellStart"/>
      <w:r>
        <w:t>department_id</w:t>
      </w:r>
      <w:proofErr w:type="spellEnd"/>
      <w:r>
        <w:t xml:space="preserve"> &lt;&gt; 4 AND </w:t>
      </w:r>
      <w:proofErr w:type="spellStart"/>
      <w:r>
        <w:t>department_id</w:t>
      </w:r>
      <w:proofErr w:type="spellEnd"/>
      <w:r>
        <w:t xml:space="preserve"> &lt;&gt; 8 AND </w:t>
      </w:r>
      <w:proofErr w:type="spellStart"/>
      <w:r>
        <w:t>department_id</w:t>
      </w:r>
      <w:proofErr w:type="spellEnd"/>
      <w:r>
        <w:t xml:space="preserve"> &lt;&gt; 10</w:t>
      </w:r>
    </w:p>
    <w:p w14:paraId="4F61B792" w14:textId="19F393F0" w:rsidR="00FB6502" w:rsidRDefault="00F34762" w:rsidP="00F34762">
      <w:r>
        <w:t xml:space="preserve">ORDER BY salary </w:t>
      </w:r>
      <w:proofErr w:type="gramStart"/>
      <w:r>
        <w:t>DESC;</w:t>
      </w:r>
      <w:proofErr w:type="gramEnd"/>
    </w:p>
    <w:p w14:paraId="1E0DF7FE" w14:textId="2FB10A04" w:rsidR="00FB6502" w:rsidRDefault="00FB6502" w:rsidP="00DF686B">
      <w:r>
        <w:t>Output:</w:t>
      </w:r>
    </w:p>
    <w:p w14:paraId="060602BF" w14:textId="4D9769CB" w:rsidR="00FB6502" w:rsidRDefault="00CA61AC" w:rsidP="00DF686B">
      <w:r w:rsidRPr="00CA61AC">
        <w:rPr>
          <w:noProof/>
        </w:rPr>
        <w:drawing>
          <wp:inline distT="0" distB="0" distL="0" distR="0" wp14:anchorId="44C26F61" wp14:editId="4E7359C6">
            <wp:extent cx="2981739" cy="1211600"/>
            <wp:effectExtent l="0" t="0" r="9525" b="7620"/>
            <wp:docPr id="459805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805884" name="Picture 1" descr="A screenshot of a computer&#10;&#10;Description automatically generated"/>
                    <pic:cNvPicPr/>
                  </pic:nvPicPr>
                  <pic:blipFill>
                    <a:blip r:embed="rId28"/>
                    <a:stretch>
                      <a:fillRect/>
                    </a:stretch>
                  </pic:blipFill>
                  <pic:spPr>
                    <a:xfrm>
                      <a:off x="0" y="0"/>
                      <a:ext cx="2990544" cy="1215178"/>
                    </a:xfrm>
                    <a:prstGeom prst="rect">
                      <a:avLst/>
                    </a:prstGeom>
                  </pic:spPr>
                </pic:pic>
              </a:graphicData>
            </a:graphic>
          </wp:inline>
        </w:drawing>
      </w:r>
    </w:p>
    <w:p w14:paraId="09D3AAFC" w14:textId="0D4F4E81" w:rsidR="00CA61AC" w:rsidRDefault="00CA61AC" w:rsidP="00CA61AC">
      <w:r>
        <w:t>The number of records: 26</w:t>
      </w:r>
    </w:p>
    <w:p w14:paraId="66E13722" w14:textId="77777777" w:rsidR="00CA61AC" w:rsidRDefault="00CA61AC" w:rsidP="00CA61AC"/>
    <w:p w14:paraId="30C61908" w14:textId="1FC53D14" w:rsidR="00CA61AC" w:rsidRDefault="00FC57C1" w:rsidP="00CA61AC">
      <w:bookmarkStart w:id="24" w:name="_Toc147342122"/>
      <w:r w:rsidRPr="00FC57C1">
        <w:rPr>
          <w:rStyle w:val="Heading3Char"/>
        </w:rPr>
        <w:t>Exercise07</w:t>
      </w:r>
      <w:bookmarkEnd w:id="24"/>
      <w:r w:rsidRPr="00FC57C1">
        <w:t>: Display the details of the employees that have an ‘s’ at the end of their first name. Sort using ascending sort according to first name</w:t>
      </w:r>
      <w:r>
        <w:t>.</w:t>
      </w:r>
    </w:p>
    <w:p w14:paraId="1DD2E624" w14:textId="3BF6622C" w:rsidR="00852B4E" w:rsidRDefault="00852B4E" w:rsidP="00CA61AC">
      <w:r>
        <w:t>Code:</w:t>
      </w:r>
    </w:p>
    <w:p w14:paraId="70F6980D" w14:textId="77777777" w:rsidR="00852B4E" w:rsidRDefault="00852B4E" w:rsidP="00852B4E">
      <w:r>
        <w:t xml:space="preserve">SELECT * FROM </w:t>
      </w:r>
      <w:proofErr w:type="gramStart"/>
      <w:r>
        <w:t>employees</w:t>
      </w:r>
      <w:proofErr w:type="gramEnd"/>
    </w:p>
    <w:p w14:paraId="3F341891" w14:textId="77777777" w:rsidR="00852B4E" w:rsidRDefault="00852B4E" w:rsidP="00852B4E">
      <w:r>
        <w:t xml:space="preserve">WHERE </w:t>
      </w:r>
      <w:proofErr w:type="spellStart"/>
      <w:r>
        <w:t>first_name</w:t>
      </w:r>
      <w:proofErr w:type="spellEnd"/>
      <w:r>
        <w:t xml:space="preserve"> LIKE '%s'</w:t>
      </w:r>
    </w:p>
    <w:p w14:paraId="6E0E80F7" w14:textId="4C9F579B" w:rsidR="00852B4E" w:rsidRDefault="00852B4E" w:rsidP="00852B4E">
      <w:r>
        <w:lastRenderedPageBreak/>
        <w:t xml:space="preserve">ORDER BY </w:t>
      </w:r>
      <w:proofErr w:type="spellStart"/>
      <w:r>
        <w:t>first_name</w:t>
      </w:r>
      <w:proofErr w:type="spellEnd"/>
      <w:r>
        <w:t xml:space="preserve"> </w:t>
      </w:r>
      <w:proofErr w:type="gramStart"/>
      <w:r>
        <w:t>ASC;</w:t>
      </w:r>
      <w:proofErr w:type="gramEnd"/>
    </w:p>
    <w:p w14:paraId="2E22B7DE" w14:textId="69FF55E2" w:rsidR="00852B4E" w:rsidRDefault="00C4698A" w:rsidP="00852B4E">
      <w:r>
        <w:t>Output:</w:t>
      </w:r>
    </w:p>
    <w:p w14:paraId="1481F9B4" w14:textId="564944D3" w:rsidR="00C4698A" w:rsidRDefault="00C4698A" w:rsidP="00852B4E">
      <w:r w:rsidRPr="00C4698A">
        <w:rPr>
          <w:noProof/>
        </w:rPr>
        <w:drawing>
          <wp:inline distT="0" distB="0" distL="0" distR="0" wp14:anchorId="53E241C5" wp14:editId="50D79F0B">
            <wp:extent cx="3029447" cy="888401"/>
            <wp:effectExtent l="0" t="0" r="0" b="6985"/>
            <wp:docPr id="1488309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09947" name="Picture 1" descr="A screenshot of a computer&#10;&#10;Description automatically generated"/>
                    <pic:cNvPicPr/>
                  </pic:nvPicPr>
                  <pic:blipFill>
                    <a:blip r:embed="rId29"/>
                    <a:stretch>
                      <a:fillRect/>
                    </a:stretch>
                  </pic:blipFill>
                  <pic:spPr>
                    <a:xfrm>
                      <a:off x="0" y="0"/>
                      <a:ext cx="3043810" cy="892613"/>
                    </a:xfrm>
                    <a:prstGeom prst="rect">
                      <a:avLst/>
                    </a:prstGeom>
                  </pic:spPr>
                </pic:pic>
              </a:graphicData>
            </a:graphic>
          </wp:inline>
        </w:drawing>
      </w:r>
    </w:p>
    <w:p w14:paraId="68DD83A5" w14:textId="77777777" w:rsidR="00C4698A" w:rsidRDefault="00C4698A" w:rsidP="00852B4E"/>
    <w:p w14:paraId="2B81E715" w14:textId="1A4824B0" w:rsidR="00C4698A" w:rsidRDefault="00EF53D3" w:rsidP="00852B4E">
      <w:bookmarkStart w:id="25" w:name="_Toc147342123"/>
      <w:r w:rsidRPr="00EF53D3">
        <w:rPr>
          <w:rStyle w:val="Heading3Char"/>
        </w:rPr>
        <w:t>Exercise08</w:t>
      </w:r>
      <w:bookmarkEnd w:id="25"/>
      <w:r w:rsidRPr="00EF53D3">
        <w:t>: Display the details of employees that have three letters unknown followed by a ‘g’  for their last name.</w:t>
      </w:r>
    </w:p>
    <w:p w14:paraId="3CCB789C" w14:textId="79ED81C9" w:rsidR="00EF53D3" w:rsidRDefault="00EF53D3" w:rsidP="00852B4E">
      <w:r>
        <w:t>Code:</w:t>
      </w:r>
    </w:p>
    <w:p w14:paraId="347AF776" w14:textId="77777777" w:rsidR="00397574" w:rsidRDefault="00397574" w:rsidP="00397574">
      <w:r>
        <w:t xml:space="preserve">SELECT * FROM </w:t>
      </w:r>
      <w:proofErr w:type="gramStart"/>
      <w:r>
        <w:t>employees</w:t>
      </w:r>
      <w:proofErr w:type="gramEnd"/>
    </w:p>
    <w:p w14:paraId="30002BD6" w14:textId="6C7440B5" w:rsidR="00EF53D3" w:rsidRDefault="00397574" w:rsidP="00397574">
      <w:r>
        <w:t xml:space="preserve">WHERE </w:t>
      </w:r>
      <w:proofErr w:type="spellStart"/>
      <w:r>
        <w:t>last_name</w:t>
      </w:r>
      <w:proofErr w:type="spellEnd"/>
      <w:r>
        <w:t xml:space="preserve"> LIKE '___g%</w:t>
      </w:r>
      <w:proofErr w:type="gramStart"/>
      <w:r>
        <w:t>';</w:t>
      </w:r>
      <w:proofErr w:type="gramEnd"/>
    </w:p>
    <w:p w14:paraId="085CFD25" w14:textId="19F65A4D" w:rsidR="00EF53D3" w:rsidRDefault="00EF53D3" w:rsidP="00852B4E">
      <w:r>
        <w:t>Output:</w:t>
      </w:r>
    </w:p>
    <w:p w14:paraId="747FC475" w14:textId="1D054842" w:rsidR="00EF53D3" w:rsidRDefault="00461F97" w:rsidP="00852B4E">
      <w:r w:rsidRPr="00461F97">
        <w:rPr>
          <w:noProof/>
        </w:rPr>
        <w:drawing>
          <wp:inline distT="0" distB="0" distL="0" distR="0" wp14:anchorId="6EB1D242" wp14:editId="4E5E35B4">
            <wp:extent cx="2870421" cy="896468"/>
            <wp:effectExtent l="0" t="0" r="6350" b="0"/>
            <wp:docPr id="1258474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4705" name="Picture 1" descr="A screenshot of a computer&#10;&#10;Description automatically generated"/>
                    <pic:cNvPicPr/>
                  </pic:nvPicPr>
                  <pic:blipFill>
                    <a:blip r:embed="rId30"/>
                    <a:stretch>
                      <a:fillRect/>
                    </a:stretch>
                  </pic:blipFill>
                  <pic:spPr>
                    <a:xfrm>
                      <a:off x="0" y="0"/>
                      <a:ext cx="2890771" cy="902823"/>
                    </a:xfrm>
                    <a:prstGeom prst="rect">
                      <a:avLst/>
                    </a:prstGeom>
                  </pic:spPr>
                </pic:pic>
              </a:graphicData>
            </a:graphic>
          </wp:inline>
        </w:drawing>
      </w:r>
    </w:p>
    <w:p w14:paraId="50E635E2" w14:textId="77777777" w:rsidR="00510EBD" w:rsidRDefault="00510EBD" w:rsidP="00852B4E"/>
    <w:p w14:paraId="45F48D95" w14:textId="418446A0" w:rsidR="00CA61AC" w:rsidRDefault="00F12D5F" w:rsidP="00F12D5F">
      <w:pPr>
        <w:pStyle w:val="Heading2"/>
      </w:pPr>
      <w:bookmarkStart w:id="26" w:name="_Toc147342124"/>
      <w:r w:rsidRPr="00F12D5F">
        <w:t xml:space="preserve">Activity </w:t>
      </w:r>
      <w:r w:rsidR="00974BA8">
        <w:t>5</w:t>
      </w:r>
      <w:r w:rsidRPr="00F12D5F">
        <w:t xml:space="preserve"> </w:t>
      </w:r>
      <w:r w:rsidR="00974BA8">
        <w:t xml:space="preserve"> </w:t>
      </w:r>
      <w:r w:rsidRPr="00F12D5F">
        <w:t>-</w:t>
      </w:r>
      <w:r w:rsidR="009D27B9">
        <w:t xml:space="preserve"> </w:t>
      </w:r>
      <w:r w:rsidRPr="00F12D5F">
        <w:t>Joins</w:t>
      </w:r>
      <w:bookmarkEnd w:id="26"/>
    </w:p>
    <w:p w14:paraId="4E21258C" w14:textId="19DA9E07" w:rsidR="009903DC" w:rsidRDefault="009903DC" w:rsidP="009903DC">
      <w:bookmarkStart w:id="27" w:name="_Toc147342125"/>
      <w:r w:rsidRPr="009903DC">
        <w:rPr>
          <w:rStyle w:val="Heading3Char"/>
        </w:rPr>
        <w:t>Exercise01</w:t>
      </w:r>
      <w:bookmarkEnd w:id="27"/>
      <w:r w:rsidRPr="009903DC">
        <w:t xml:space="preserve">: Create </w:t>
      </w:r>
      <w:proofErr w:type="gramStart"/>
      <w:r w:rsidRPr="009903DC">
        <w:t>an</w:t>
      </w:r>
      <w:proofErr w:type="gramEnd"/>
      <w:r w:rsidRPr="009903DC">
        <w:t xml:space="preserve"> </w:t>
      </w:r>
      <w:proofErr w:type="spellStart"/>
      <w:r w:rsidRPr="009903DC">
        <w:t>sql</w:t>
      </w:r>
      <w:proofErr w:type="spellEnd"/>
      <w:r w:rsidRPr="009903DC">
        <w:t xml:space="preserve"> that will display the following fields (attributes) – first name, last name, </w:t>
      </w:r>
      <w:proofErr w:type="spellStart"/>
      <w:r w:rsidRPr="009903DC">
        <w:t>manager_id</w:t>
      </w:r>
      <w:proofErr w:type="spellEnd"/>
      <w:r w:rsidRPr="009903DC">
        <w:t xml:space="preserve">, </w:t>
      </w:r>
      <w:proofErr w:type="spellStart"/>
      <w:r w:rsidRPr="009903DC">
        <w:t>department_id</w:t>
      </w:r>
      <w:proofErr w:type="spellEnd"/>
      <w:r w:rsidRPr="009903DC">
        <w:t xml:space="preserve">, </w:t>
      </w:r>
      <w:proofErr w:type="spellStart"/>
      <w:r w:rsidRPr="009903DC">
        <w:t>location_id</w:t>
      </w:r>
      <w:proofErr w:type="spellEnd"/>
      <w:r w:rsidRPr="009903DC">
        <w:t>. Using an EQUI join display the data with an appropriate query.</w:t>
      </w:r>
    </w:p>
    <w:p w14:paraId="020483F7" w14:textId="41D5483F" w:rsidR="009903DC" w:rsidRDefault="009903DC" w:rsidP="009903DC">
      <w:r>
        <w:t>Code:</w:t>
      </w:r>
    </w:p>
    <w:p w14:paraId="20F833E4" w14:textId="77777777" w:rsidR="00621AB1" w:rsidRDefault="00621AB1" w:rsidP="00621AB1">
      <w:r>
        <w:t xml:space="preserve">SELECT </w:t>
      </w:r>
    </w:p>
    <w:p w14:paraId="6CEB873E" w14:textId="77777777" w:rsidR="00621AB1" w:rsidRDefault="00621AB1" w:rsidP="00621AB1">
      <w:r>
        <w:t xml:space="preserve">    </w:t>
      </w:r>
      <w:proofErr w:type="spellStart"/>
      <w:r>
        <w:t>first_name</w:t>
      </w:r>
      <w:proofErr w:type="spellEnd"/>
      <w:r>
        <w:t>,</w:t>
      </w:r>
    </w:p>
    <w:p w14:paraId="22B0586D" w14:textId="77777777" w:rsidR="00621AB1" w:rsidRDefault="00621AB1" w:rsidP="00621AB1">
      <w:r>
        <w:t xml:space="preserve">    </w:t>
      </w:r>
      <w:proofErr w:type="spellStart"/>
      <w:r>
        <w:t>last_name</w:t>
      </w:r>
      <w:proofErr w:type="spellEnd"/>
      <w:r>
        <w:t>,</w:t>
      </w:r>
    </w:p>
    <w:p w14:paraId="623D0DA9" w14:textId="77777777" w:rsidR="00621AB1" w:rsidRDefault="00621AB1" w:rsidP="00621AB1">
      <w:r>
        <w:tab/>
      </w:r>
      <w:proofErr w:type="spellStart"/>
      <w:r>
        <w:t>manager_id</w:t>
      </w:r>
      <w:proofErr w:type="spellEnd"/>
      <w:r>
        <w:t>,</w:t>
      </w:r>
    </w:p>
    <w:p w14:paraId="5B41F1D9" w14:textId="7C4CA009" w:rsidR="00621AB1" w:rsidRDefault="00621AB1" w:rsidP="00621AB1">
      <w:r>
        <w:t xml:space="preserve">    </w:t>
      </w:r>
      <w:proofErr w:type="spellStart"/>
      <w:r w:rsidR="00BB4880">
        <w:t>employees</w:t>
      </w:r>
      <w:r>
        <w:t>.department_id</w:t>
      </w:r>
      <w:proofErr w:type="spellEnd"/>
      <w:r>
        <w:t>,</w:t>
      </w:r>
    </w:p>
    <w:p w14:paraId="0BE7E96D" w14:textId="77777777" w:rsidR="00621AB1" w:rsidRDefault="00621AB1" w:rsidP="00621AB1">
      <w:r>
        <w:tab/>
      </w:r>
      <w:proofErr w:type="spellStart"/>
      <w:r>
        <w:t>location_id</w:t>
      </w:r>
      <w:proofErr w:type="spellEnd"/>
    </w:p>
    <w:p w14:paraId="5AF2BB09" w14:textId="77777777" w:rsidR="00621AB1" w:rsidRDefault="00621AB1" w:rsidP="00621AB1">
      <w:r>
        <w:t>FROM</w:t>
      </w:r>
    </w:p>
    <w:p w14:paraId="2CFE2A34" w14:textId="77777777" w:rsidR="00621AB1" w:rsidRDefault="00621AB1" w:rsidP="00621AB1">
      <w:r>
        <w:t xml:space="preserve">    employees</w:t>
      </w:r>
    </w:p>
    <w:p w14:paraId="2DA5CFE1" w14:textId="77777777" w:rsidR="00621AB1" w:rsidRDefault="00621AB1" w:rsidP="00621AB1">
      <w:r>
        <w:t xml:space="preserve">        INNER JOIN</w:t>
      </w:r>
    </w:p>
    <w:p w14:paraId="00EB66E4" w14:textId="4D24AD0D" w:rsidR="00621AB1" w:rsidRDefault="00621AB1" w:rsidP="00621AB1">
      <w:r>
        <w:t xml:space="preserve">    departments ON </w:t>
      </w:r>
      <w:proofErr w:type="spellStart"/>
      <w:r>
        <w:t>departments.department_id</w:t>
      </w:r>
      <w:proofErr w:type="spellEnd"/>
      <w:r>
        <w:t xml:space="preserve"> = </w:t>
      </w:r>
      <w:proofErr w:type="spellStart"/>
      <w:r>
        <w:t>employees.department_id</w:t>
      </w:r>
      <w:proofErr w:type="spellEnd"/>
    </w:p>
    <w:p w14:paraId="119E8385" w14:textId="77777777" w:rsidR="00621AB1" w:rsidRDefault="00621AB1" w:rsidP="00621AB1"/>
    <w:p w14:paraId="6946AC43" w14:textId="77777777" w:rsidR="00621AB1" w:rsidRDefault="00621AB1" w:rsidP="00621AB1"/>
    <w:p w14:paraId="0520DEF8" w14:textId="77777777" w:rsidR="00621AB1" w:rsidRDefault="00621AB1" w:rsidP="00621AB1"/>
    <w:p w14:paraId="569C0C75" w14:textId="28EF570D" w:rsidR="009903DC" w:rsidRDefault="009903DC" w:rsidP="009903DC">
      <w:r>
        <w:lastRenderedPageBreak/>
        <w:t>Output:</w:t>
      </w:r>
    </w:p>
    <w:p w14:paraId="6E1DF33C" w14:textId="31DD726F" w:rsidR="009903DC" w:rsidRPr="009903DC" w:rsidRDefault="00621AB1" w:rsidP="009903DC">
      <w:r w:rsidRPr="00621AB1">
        <w:rPr>
          <w:noProof/>
        </w:rPr>
        <w:drawing>
          <wp:inline distT="0" distB="0" distL="0" distR="0" wp14:anchorId="177BE0A9" wp14:editId="06666470">
            <wp:extent cx="4972744" cy="1390844"/>
            <wp:effectExtent l="0" t="0" r="0" b="0"/>
            <wp:docPr id="7554022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02244" name="Picture 1" descr="A screenshot of a computer&#10;&#10;Description automatically generated"/>
                    <pic:cNvPicPr/>
                  </pic:nvPicPr>
                  <pic:blipFill>
                    <a:blip r:embed="rId31"/>
                    <a:stretch>
                      <a:fillRect/>
                    </a:stretch>
                  </pic:blipFill>
                  <pic:spPr>
                    <a:xfrm>
                      <a:off x="0" y="0"/>
                      <a:ext cx="4972744" cy="1390844"/>
                    </a:xfrm>
                    <a:prstGeom prst="rect">
                      <a:avLst/>
                    </a:prstGeom>
                  </pic:spPr>
                </pic:pic>
              </a:graphicData>
            </a:graphic>
          </wp:inline>
        </w:drawing>
      </w:r>
    </w:p>
    <w:p w14:paraId="45FA5A03" w14:textId="6F7AB538" w:rsidR="00621AB1" w:rsidRDefault="00621AB1" w:rsidP="00621AB1">
      <w:r>
        <w:t xml:space="preserve">The number of records: </w:t>
      </w:r>
      <w:r w:rsidR="00B153A4">
        <w:t>40</w:t>
      </w:r>
    </w:p>
    <w:p w14:paraId="234F837E" w14:textId="77777777" w:rsidR="0033791D" w:rsidRDefault="0033791D" w:rsidP="0033791D"/>
    <w:p w14:paraId="45AD665C" w14:textId="77777777" w:rsidR="00F86475" w:rsidRDefault="00F86475" w:rsidP="00F86475">
      <w:bookmarkStart w:id="28" w:name="_Toc147342126"/>
      <w:r w:rsidRPr="00F86475">
        <w:rPr>
          <w:rStyle w:val="Heading3Char"/>
        </w:rPr>
        <w:t>Exercise02</w:t>
      </w:r>
      <w:bookmarkEnd w:id="28"/>
      <w:r>
        <w:t xml:space="preserve">: Create </w:t>
      </w:r>
      <w:proofErr w:type="gramStart"/>
      <w:r>
        <w:t>an</w:t>
      </w:r>
      <w:proofErr w:type="gramEnd"/>
      <w:r>
        <w:t xml:space="preserve"> </w:t>
      </w:r>
      <w:proofErr w:type="spellStart"/>
      <w:r>
        <w:t>sql</w:t>
      </w:r>
      <w:proofErr w:type="spellEnd"/>
      <w:r>
        <w:t xml:space="preserve"> that will display the following fields (attributes) – </w:t>
      </w:r>
      <w:proofErr w:type="spellStart"/>
      <w:r>
        <w:t>location_id</w:t>
      </w:r>
      <w:proofErr w:type="spellEnd"/>
      <w:r>
        <w:t xml:space="preserve">, </w:t>
      </w:r>
      <w:proofErr w:type="spellStart"/>
      <w:r>
        <w:t>postal_code</w:t>
      </w:r>
      <w:proofErr w:type="spellEnd"/>
      <w:r>
        <w:t xml:space="preserve">, </w:t>
      </w:r>
      <w:proofErr w:type="spellStart"/>
      <w:r>
        <w:t>country_id</w:t>
      </w:r>
      <w:proofErr w:type="spellEnd"/>
      <w:r>
        <w:t xml:space="preserve">, </w:t>
      </w:r>
      <w:proofErr w:type="spellStart"/>
      <w:r>
        <w:t>country_name</w:t>
      </w:r>
      <w:proofErr w:type="spellEnd"/>
      <w:r>
        <w:t xml:space="preserve"> – apply a series of </w:t>
      </w:r>
      <w:proofErr w:type="spellStart"/>
      <w:r>
        <w:t>alias’</w:t>
      </w:r>
      <w:proofErr w:type="spellEnd"/>
      <w:r>
        <w:t xml:space="preserve"> to the relevant tables. Then generate the output according to an INNER JOIN. With the primary key ‘</w:t>
      </w:r>
      <w:proofErr w:type="spellStart"/>
      <w:r>
        <w:t>location_id</w:t>
      </w:r>
      <w:proofErr w:type="spellEnd"/>
      <w:r>
        <w:t>’ deciding what will be the prevalent table in the query.</w:t>
      </w:r>
    </w:p>
    <w:p w14:paraId="283CA07B" w14:textId="0379A8D0" w:rsidR="00F86475" w:rsidRDefault="004722A3" w:rsidP="00F86475">
      <w:r>
        <w:t>Code:</w:t>
      </w:r>
    </w:p>
    <w:p w14:paraId="02313598" w14:textId="77777777" w:rsidR="00CC05A7" w:rsidRDefault="00CC05A7" w:rsidP="00CC05A7">
      <w:r>
        <w:t xml:space="preserve">SELECT </w:t>
      </w:r>
    </w:p>
    <w:p w14:paraId="34E1B0C2" w14:textId="77777777" w:rsidR="00CC05A7" w:rsidRDefault="00CC05A7" w:rsidP="00CC05A7">
      <w:r>
        <w:t xml:space="preserve">    </w:t>
      </w:r>
      <w:proofErr w:type="spellStart"/>
      <w:r>
        <w:t>location_id</w:t>
      </w:r>
      <w:proofErr w:type="spellEnd"/>
      <w:r>
        <w:t xml:space="preserve">, </w:t>
      </w:r>
    </w:p>
    <w:p w14:paraId="5146C038" w14:textId="77777777" w:rsidR="00CC05A7" w:rsidRDefault="00CC05A7" w:rsidP="00CC05A7">
      <w:r>
        <w:tab/>
      </w:r>
      <w:proofErr w:type="spellStart"/>
      <w:r>
        <w:t>postal_code</w:t>
      </w:r>
      <w:proofErr w:type="spellEnd"/>
      <w:r>
        <w:t>,</w:t>
      </w:r>
    </w:p>
    <w:p w14:paraId="2249089A" w14:textId="77777777" w:rsidR="00CC05A7" w:rsidRDefault="00CC05A7" w:rsidP="00CC05A7">
      <w:r>
        <w:tab/>
      </w:r>
      <w:proofErr w:type="spellStart"/>
      <w:r>
        <w:t>l.country_id</w:t>
      </w:r>
      <w:proofErr w:type="spellEnd"/>
      <w:r>
        <w:t>,</w:t>
      </w:r>
    </w:p>
    <w:p w14:paraId="66DBB0C5" w14:textId="77777777" w:rsidR="00CC05A7" w:rsidRDefault="00CC05A7" w:rsidP="00CC05A7">
      <w:r>
        <w:tab/>
      </w:r>
      <w:proofErr w:type="spellStart"/>
      <w:r>
        <w:t>country_name</w:t>
      </w:r>
      <w:proofErr w:type="spellEnd"/>
    </w:p>
    <w:p w14:paraId="15195195" w14:textId="77777777" w:rsidR="00CC05A7" w:rsidRDefault="00CC05A7" w:rsidP="00CC05A7">
      <w:r>
        <w:t>FROM</w:t>
      </w:r>
    </w:p>
    <w:p w14:paraId="075B76B5" w14:textId="77777777" w:rsidR="00CC05A7" w:rsidRDefault="00CC05A7" w:rsidP="00CC05A7">
      <w:r>
        <w:t xml:space="preserve">    locations l</w:t>
      </w:r>
    </w:p>
    <w:p w14:paraId="5AE5AC5C" w14:textId="77777777" w:rsidR="00CC05A7" w:rsidRDefault="00CC05A7" w:rsidP="00CC05A7">
      <w:r>
        <w:t xml:space="preserve">        INNER JOIN</w:t>
      </w:r>
    </w:p>
    <w:p w14:paraId="610CB7A6" w14:textId="38121E83" w:rsidR="004722A3" w:rsidRDefault="00CC05A7" w:rsidP="00CC05A7">
      <w:r>
        <w:t xml:space="preserve">    countries c ON </w:t>
      </w:r>
      <w:proofErr w:type="spellStart"/>
      <w:r>
        <w:t>c.country_id</w:t>
      </w:r>
      <w:proofErr w:type="spellEnd"/>
      <w:r>
        <w:t xml:space="preserve"> = </w:t>
      </w:r>
      <w:proofErr w:type="spellStart"/>
      <w:r>
        <w:t>l.country_</w:t>
      </w:r>
      <w:proofErr w:type="gramStart"/>
      <w:r>
        <w:t>id</w:t>
      </w:r>
      <w:proofErr w:type="spellEnd"/>
      <w:r>
        <w:t>;</w:t>
      </w:r>
      <w:proofErr w:type="gramEnd"/>
    </w:p>
    <w:p w14:paraId="313195D6" w14:textId="02B65897" w:rsidR="004722A3" w:rsidRDefault="004722A3" w:rsidP="00F86475">
      <w:r>
        <w:t>Output:</w:t>
      </w:r>
    </w:p>
    <w:p w14:paraId="1BB2BFC4" w14:textId="4E43D815" w:rsidR="004722A3" w:rsidRDefault="00E61BA5" w:rsidP="00F86475">
      <w:r w:rsidRPr="00E61BA5">
        <w:rPr>
          <w:noProof/>
        </w:rPr>
        <w:drawing>
          <wp:inline distT="0" distB="0" distL="0" distR="0" wp14:anchorId="1BC57539" wp14:editId="012ECC26">
            <wp:extent cx="3982006" cy="1343212"/>
            <wp:effectExtent l="0" t="0" r="0" b="0"/>
            <wp:docPr id="13867293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729319" name="Picture 1" descr="A screenshot of a computer&#10;&#10;Description automatically generated"/>
                    <pic:cNvPicPr/>
                  </pic:nvPicPr>
                  <pic:blipFill>
                    <a:blip r:embed="rId32"/>
                    <a:stretch>
                      <a:fillRect/>
                    </a:stretch>
                  </pic:blipFill>
                  <pic:spPr>
                    <a:xfrm>
                      <a:off x="0" y="0"/>
                      <a:ext cx="3982006" cy="1343212"/>
                    </a:xfrm>
                    <a:prstGeom prst="rect">
                      <a:avLst/>
                    </a:prstGeom>
                  </pic:spPr>
                </pic:pic>
              </a:graphicData>
            </a:graphic>
          </wp:inline>
        </w:drawing>
      </w:r>
    </w:p>
    <w:p w14:paraId="63C2EE22" w14:textId="4A633399" w:rsidR="00E61BA5" w:rsidRDefault="00F86475" w:rsidP="00E61BA5">
      <w:r>
        <w:t xml:space="preserve"> </w:t>
      </w:r>
      <w:r w:rsidR="00E61BA5">
        <w:t>The number of records: 7</w:t>
      </w:r>
    </w:p>
    <w:p w14:paraId="4EBA89F8" w14:textId="77777777" w:rsidR="00F86475" w:rsidRDefault="00F86475" w:rsidP="00F86475"/>
    <w:p w14:paraId="36D5AA50" w14:textId="77777777" w:rsidR="00E61BA5" w:rsidRDefault="00E61BA5" w:rsidP="00F86475"/>
    <w:p w14:paraId="41A2F11B" w14:textId="77777777" w:rsidR="00E61BA5" w:rsidRDefault="00E61BA5" w:rsidP="00F86475"/>
    <w:p w14:paraId="13181F07" w14:textId="77777777" w:rsidR="00E61BA5" w:rsidRDefault="00E61BA5" w:rsidP="00F86475"/>
    <w:p w14:paraId="654BDC7D" w14:textId="77777777" w:rsidR="00F86475" w:rsidRDefault="00F86475" w:rsidP="00F86475">
      <w:bookmarkStart w:id="29" w:name="_Toc147342127"/>
      <w:r w:rsidRPr="00F86475">
        <w:rPr>
          <w:rStyle w:val="Heading3Char"/>
        </w:rPr>
        <w:lastRenderedPageBreak/>
        <w:t>Exercise03</w:t>
      </w:r>
      <w:bookmarkEnd w:id="29"/>
      <w:r>
        <w:t xml:space="preserve">: Create a query that will generate the following information, </w:t>
      </w:r>
      <w:proofErr w:type="spellStart"/>
      <w:r>
        <w:t>employee_id</w:t>
      </w:r>
      <w:proofErr w:type="spellEnd"/>
      <w:r>
        <w:t xml:space="preserve">, </w:t>
      </w:r>
      <w:proofErr w:type="spellStart"/>
      <w:r>
        <w:t>first_name</w:t>
      </w:r>
      <w:proofErr w:type="spellEnd"/>
      <w:r>
        <w:t xml:space="preserve">, </w:t>
      </w:r>
      <w:proofErr w:type="spellStart"/>
      <w:r>
        <w:t>last_name</w:t>
      </w:r>
      <w:proofErr w:type="spellEnd"/>
      <w:r>
        <w:t xml:space="preserve">, </w:t>
      </w:r>
      <w:proofErr w:type="spellStart"/>
      <w:r>
        <w:t>dependent_id</w:t>
      </w:r>
      <w:proofErr w:type="spellEnd"/>
      <w:r>
        <w:t xml:space="preserve">, </w:t>
      </w:r>
      <w:proofErr w:type="spellStart"/>
      <w:r>
        <w:t>first_name</w:t>
      </w:r>
      <w:proofErr w:type="spellEnd"/>
      <w:r>
        <w:t xml:space="preserve">, </w:t>
      </w:r>
      <w:proofErr w:type="spellStart"/>
      <w:r>
        <w:t>last_name</w:t>
      </w:r>
      <w:proofErr w:type="spellEnd"/>
      <w:r>
        <w:t>, relationship. This will draw information from the employees and dependents tables.</w:t>
      </w:r>
    </w:p>
    <w:p w14:paraId="41AA3B46" w14:textId="6676FF1C" w:rsidR="00F86475" w:rsidRDefault="00F26A77" w:rsidP="0033791D">
      <w:r>
        <w:t>Code:</w:t>
      </w:r>
    </w:p>
    <w:p w14:paraId="6A936D8C" w14:textId="77777777" w:rsidR="00F26A77" w:rsidRDefault="00F26A77" w:rsidP="00F26A77">
      <w:r>
        <w:t xml:space="preserve">SELECT </w:t>
      </w:r>
    </w:p>
    <w:p w14:paraId="34DE720C" w14:textId="77777777" w:rsidR="00F26A77" w:rsidRDefault="00F26A77" w:rsidP="00F26A77">
      <w:proofErr w:type="spellStart"/>
      <w:r>
        <w:t>e.employee_id</w:t>
      </w:r>
      <w:proofErr w:type="spellEnd"/>
      <w:r>
        <w:t>,</w:t>
      </w:r>
    </w:p>
    <w:p w14:paraId="54C9F633" w14:textId="77777777" w:rsidR="00F26A77" w:rsidRDefault="00F26A77" w:rsidP="00F26A77">
      <w:proofErr w:type="spellStart"/>
      <w:r>
        <w:t>e.first_name</w:t>
      </w:r>
      <w:proofErr w:type="spellEnd"/>
      <w:r>
        <w:t>,</w:t>
      </w:r>
    </w:p>
    <w:p w14:paraId="62F6D313" w14:textId="77777777" w:rsidR="00F26A77" w:rsidRDefault="00F26A77" w:rsidP="00F26A77">
      <w:proofErr w:type="spellStart"/>
      <w:r>
        <w:t>e.last_name</w:t>
      </w:r>
      <w:proofErr w:type="spellEnd"/>
      <w:r>
        <w:t>,</w:t>
      </w:r>
    </w:p>
    <w:p w14:paraId="320C63DC" w14:textId="77777777" w:rsidR="00F26A77" w:rsidRDefault="00F26A77" w:rsidP="00F26A77">
      <w:proofErr w:type="spellStart"/>
      <w:r>
        <w:t>d.first_name</w:t>
      </w:r>
      <w:proofErr w:type="spellEnd"/>
      <w:r>
        <w:t>,</w:t>
      </w:r>
    </w:p>
    <w:p w14:paraId="205FAE3D" w14:textId="77777777" w:rsidR="00F26A77" w:rsidRDefault="00F26A77" w:rsidP="00F26A77">
      <w:proofErr w:type="spellStart"/>
      <w:r>
        <w:t>d.last_name</w:t>
      </w:r>
      <w:proofErr w:type="spellEnd"/>
      <w:r>
        <w:t>,</w:t>
      </w:r>
    </w:p>
    <w:p w14:paraId="11AC204C" w14:textId="77777777" w:rsidR="00F26A77" w:rsidRDefault="00F26A77" w:rsidP="00F26A77">
      <w:r>
        <w:t>relationship</w:t>
      </w:r>
    </w:p>
    <w:p w14:paraId="135FB7B0" w14:textId="77777777" w:rsidR="00F26A77" w:rsidRDefault="00F26A77" w:rsidP="00F26A77">
      <w:r>
        <w:t>FROM employees e</w:t>
      </w:r>
    </w:p>
    <w:p w14:paraId="5A1697A1" w14:textId="77777777" w:rsidR="00F26A77" w:rsidRDefault="00F26A77" w:rsidP="00F26A77">
      <w:r>
        <w:t>INNER JOIN</w:t>
      </w:r>
    </w:p>
    <w:p w14:paraId="083066D3" w14:textId="2FC3DA46" w:rsidR="00F26A77" w:rsidRDefault="00F26A77" w:rsidP="00F26A77">
      <w:r>
        <w:t xml:space="preserve">dependents d ON </w:t>
      </w:r>
      <w:proofErr w:type="spellStart"/>
      <w:r>
        <w:t>d.employee_id</w:t>
      </w:r>
      <w:proofErr w:type="spellEnd"/>
      <w:r>
        <w:t xml:space="preserve"> = </w:t>
      </w:r>
      <w:proofErr w:type="spellStart"/>
      <w:r>
        <w:t>e.employee_</w:t>
      </w:r>
      <w:proofErr w:type="gramStart"/>
      <w:r>
        <w:t>id</w:t>
      </w:r>
      <w:proofErr w:type="spellEnd"/>
      <w:r>
        <w:t>;</w:t>
      </w:r>
      <w:proofErr w:type="gramEnd"/>
    </w:p>
    <w:p w14:paraId="1FECF6B2" w14:textId="0BBB6467" w:rsidR="00F26A77" w:rsidRDefault="00975325" w:rsidP="00F26A77">
      <w:r>
        <w:t>output:</w:t>
      </w:r>
    </w:p>
    <w:p w14:paraId="4E742953" w14:textId="79CBAE0D" w:rsidR="00975325" w:rsidRDefault="00D714B4" w:rsidP="00F26A77">
      <w:r w:rsidRPr="00D714B4">
        <w:rPr>
          <w:noProof/>
        </w:rPr>
        <w:drawing>
          <wp:inline distT="0" distB="0" distL="0" distR="0" wp14:anchorId="15E12435" wp14:editId="7936C5EA">
            <wp:extent cx="5001323" cy="1381318"/>
            <wp:effectExtent l="0" t="0" r="0" b="9525"/>
            <wp:docPr id="4761654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165419" name="Picture 1" descr="A screenshot of a computer&#10;&#10;Description automatically generated"/>
                    <pic:cNvPicPr/>
                  </pic:nvPicPr>
                  <pic:blipFill>
                    <a:blip r:embed="rId33"/>
                    <a:stretch>
                      <a:fillRect/>
                    </a:stretch>
                  </pic:blipFill>
                  <pic:spPr>
                    <a:xfrm>
                      <a:off x="0" y="0"/>
                      <a:ext cx="5001323" cy="1381318"/>
                    </a:xfrm>
                    <a:prstGeom prst="rect">
                      <a:avLst/>
                    </a:prstGeom>
                  </pic:spPr>
                </pic:pic>
              </a:graphicData>
            </a:graphic>
          </wp:inline>
        </w:drawing>
      </w:r>
    </w:p>
    <w:p w14:paraId="331B739B" w14:textId="6CCFAF0D" w:rsidR="00D714B4" w:rsidRDefault="00D714B4" w:rsidP="00F26A77">
      <w:r>
        <w:t>The number of records: 30</w:t>
      </w:r>
    </w:p>
    <w:p w14:paraId="0D3711F9" w14:textId="77777777" w:rsidR="002321EB" w:rsidRDefault="002321EB" w:rsidP="00F26A77"/>
    <w:p w14:paraId="1FD92F86" w14:textId="18881C1A" w:rsidR="002321EB" w:rsidRDefault="00D116DB" w:rsidP="00C5094A">
      <w:pPr>
        <w:pStyle w:val="Heading2"/>
      </w:pPr>
      <w:bookmarkStart w:id="30" w:name="_Toc147342128"/>
      <w:r w:rsidRPr="00D116DB">
        <w:t xml:space="preserve">Activity </w:t>
      </w:r>
      <w:r w:rsidR="00C35EA1">
        <w:t>6</w:t>
      </w:r>
      <w:r w:rsidR="00C5094A">
        <w:t xml:space="preserve"> </w:t>
      </w:r>
      <w:r w:rsidRPr="00D116DB">
        <w:t>-</w:t>
      </w:r>
      <w:r w:rsidR="00C35EA1">
        <w:t xml:space="preserve"> </w:t>
      </w:r>
      <w:r w:rsidRPr="00D116DB">
        <w:t>Aggregate Functions</w:t>
      </w:r>
      <w:bookmarkEnd w:id="30"/>
    </w:p>
    <w:p w14:paraId="0A4C7C6A" w14:textId="77777777" w:rsidR="00F84DA9" w:rsidRDefault="00F84DA9" w:rsidP="00F84DA9">
      <w:bookmarkStart w:id="31" w:name="_Toc147342129"/>
      <w:r w:rsidRPr="00F84DA9">
        <w:rPr>
          <w:rStyle w:val="Heading3Char"/>
        </w:rPr>
        <w:t>Exercise01</w:t>
      </w:r>
      <w:bookmarkEnd w:id="31"/>
      <w:r>
        <w:t>: Determine the number of employees in the Sales department. Also create a proper header that shows the information appropriately.</w:t>
      </w:r>
    </w:p>
    <w:p w14:paraId="334DB1A5" w14:textId="1C75ED78" w:rsidR="00F84DA9" w:rsidRDefault="00513586" w:rsidP="00F84DA9">
      <w:r>
        <w:t>Code:</w:t>
      </w:r>
    </w:p>
    <w:p w14:paraId="48340863" w14:textId="77777777" w:rsidR="00C37BDC" w:rsidRDefault="00C37BDC" w:rsidP="00C37BDC">
      <w:r>
        <w:t>SELECT SUM(</w:t>
      </w:r>
      <w:proofErr w:type="spellStart"/>
      <w:r>
        <w:t>department_id</w:t>
      </w:r>
      <w:proofErr w:type="spellEnd"/>
      <w:r>
        <w:t xml:space="preserve"> = 8) AS 'Sales department' </w:t>
      </w:r>
    </w:p>
    <w:p w14:paraId="4134AFE4" w14:textId="0F32A140" w:rsidR="00513586" w:rsidRDefault="00C37BDC" w:rsidP="00C37BDC">
      <w:r>
        <w:t xml:space="preserve">FROM </w:t>
      </w:r>
      <w:proofErr w:type="gramStart"/>
      <w:r>
        <w:t>employees;</w:t>
      </w:r>
      <w:proofErr w:type="gramEnd"/>
    </w:p>
    <w:p w14:paraId="1B4FB03B" w14:textId="6A978D4A" w:rsidR="00513586" w:rsidRDefault="00513586" w:rsidP="00F84DA9">
      <w:r>
        <w:t>Output:</w:t>
      </w:r>
    </w:p>
    <w:p w14:paraId="4996D89A" w14:textId="63A455CB" w:rsidR="00513586" w:rsidRDefault="0085485E" w:rsidP="00F84DA9">
      <w:r w:rsidRPr="0085485E">
        <w:rPr>
          <w:noProof/>
        </w:rPr>
        <w:drawing>
          <wp:inline distT="0" distB="0" distL="0" distR="0" wp14:anchorId="327C27A3" wp14:editId="6009585A">
            <wp:extent cx="1609950" cy="743054"/>
            <wp:effectExtent l="0" t="0" r="9525" b="0"/>
            <wp:docPr id="127312064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0642" name="Picture 1" descr="A close-up of a text&#10;&#10;Description automatically generated"/>
                    <pic:cNvPicPr/>
                  </pic:nvPicPr>
                  <pic:blipFill>
                    <a:blip r:embed="rId34"/>
                    <a:stretch>
                      <a:fillRect/>
                    </a:stretch>
                  </pic:blipFill>
                  <pic:spPr>
                    <a:xfrm>
                      <a:off x="0" y="0"/>
                      <a:ext cx="1609950" cy="743054"/>
                    </a:xfrm>
                    <a:prstGeom prst="rect">
                      <a:avLst/>
                    </a:prstGeom>
                  </pic:spPr>
                </pic:pic>
              </a:graphicData>
            </a:graphic>
          </wp:inline>
        </w:drawing>
      </w:r>
    </w:p>
    <w:p w14:paraId="46A4D731" w14:textId="77777777" w:rsidR="00F84DA9" w:rsidRDefault="00F84DA9" w:rsidP="00F84DA9">
      <w:r>
        <w:t xml:space="preserve"> </w:t>
      </w:r>
    </w:p>
    <w:p w14:paraId="3CE03AE2" w14:textId="77777777" w:rsidR="00F84DA9" w:rsidRDefault="00F84DA9" w:rsidP="00F84DA9"/>
    <w:p w14:paraId="013FBFE8" w14:textId="77777777" w:rsidR="00F84DA9" w:rsidRDefault="00F84DA9" w:rsidP="00F84DA9">
      <w:bookmarkStart w:id="32" w:name="_Toc147342130"/>
      <w:r w:rsidRPr="00F84DA9">
        <w:rPr>
          <w:rStyle w:val="Heading3Char"/>
        </w:rPr>
        <w:lastRenderedPageBreak/>
        <w:t>Exercise02</w:t>
      </w:r>
      <w:bookmarkEnd w:id="32"/>
      <w:r>
        <w:t>: Determine the number of employing working in each of the respective departments.</w:t>
      </w:r>
    </w:p>
    <w:p w14:paraId="05B1C58E" w14:textId="3A8FAD62" w:rsidR="00F84DA9" w:rsidRDefault="00513586" w:rsidP="00F84DA9">
      <w:r>
        <w:t>Code:</w:t>
      </w:r>
    </w:p>
    <w:p w14:paraId="340123AE" w14:textId="77777777" w:rsidR="00D30E7D" w:rsidRDefault="00D30E7D" w:rsidP="00D30E7D">
      <w:r>
        <w:t xml:space="preserve">SELECT </w:t>
      </w:r>
    </w:p>
    <w:p w14:paraId="2AC2A15B" w14:textId="77777777" w:rsidR="00D30E7D" w:rsidRDefault="00D30E7D" w:rsidP="00D30E7D">
      <w:r>
        <w:t>SUM(</w:t>
      </w:r>
      <w:proofErr w:type="spellStart"/>
      <w:r>
        <w:t>department_id</w:t>
      </w:r>
      <w:proofErr w:type="spellEnd"/>
      <w:r>
        <w:t xml:space="preserve"> = 1) AS 'Number employees in administration department',</w:t>
      </w:r>
    </w:p>
    <w:p w14:paraId="07B4DD0E" w14:textId="77777777" w:rsidR="00D30E7D" w:rsidRDefault="00D30E7D" w:rsidP="00D30E7D">
      <w:r>
        <w:t>SUM(</w:t>
      </w:r>
      <w:proofErr w:type="spellStart"/>
      <w:r>
        <w:t>department_id</w:t>
      </w:r>
      <w:proofErr w:type="spellEnd"/>
      <w:r>
        <w:t xml:space="preserve"> = 2) AS 'Number employees in marketing department',</w:t>
      </w:r>
    </w:p>
    <w:p w14:paraId="40911004" w14:textId="77777777" w:rsidR="00D30E7D" w:rsidRDefault="00D30E7D" w:rsidP="00D30E7D">
      <w:r>
        <w:t>SUM(</w:t>
      </w:r>
      <w:proofErr w:type="spellStart"/>
      <w:r>
        <w:t>department_id</w:t>
      </w:r>
      <w:proofErr w:type="spellEnd"/>
      <w:r>
        <w:t xml:space="preserve"> = 3) AS 'Number employees in purchasing department',</w:t>
      </w:r>
    </w:p>
    <w:p w14:paraId="1820508F" w14:textId="77777777" w:rsidR="00D30E7D" w:rsidRDefault="00D30E7D" w:rsidP="00D30E7D">
      <w:r>
        <w:t>SUM(</w:t>
      </w:r>
      <w:proofErr w:type="spellStart"/>
      <w:r>
        <w:t>department_id</w:t>
      </w:r>
      <w:proofErr w:type="spellEnd"/>
      <w:r>
        <w:t xml:space="preserve"> = 4) AS 'Number employees in human resources department',</w:t>
      </w:r>
    </w:p>
    <w:p w14:paraId="2ABF2F07" w14:textId="77777777" w:rsidR="00D30E7D" w:rsidRDefault="00D30E7D" w:rsidP="00D30E7D">
      <w:r>
        <w:t>SUM(</w:t>
      </w:r>
      <w:proofErr w:type="spellStart"/>
      <w:r>
        <w:t>department_id</w:t>
      </w:r>
      <w:proofErr w:type="spellEnd"/>
      <w:r>
        <w:t xml:space="preserve"> = 5) AS 'Number employees in shipping department',</w:t>
      </w:r>
    </w:p>
    <w:p w14:paraId="037BF869" w14:textId="77777777" w:rsidR="00D30E7D" w:rsidRDefault="00D30E7D" w:rsidP="00D30E7D">
      <w:r>
        <w:t>SUM(</w:t>
      </w:r>
      <w:proofErr w:type="spellStart"/>
      <w:r>
        <w:t>department_id</w:t>
      </w:r>
      <w:proofErr w:type="spellEnd"/>
      <w:r>
        <w:t xml:space="preserve"> = 6) AS 'Number employees in IT department',</w:t>
      </w:r>
    </w:p>
    <w:p w14:paraId="45F597F4" w14:textId="77777777" w:rsidR="00D30E7D" w:rsidRDefault="00D30E7D" w:rsidP="00D30E7D">
      <w:r>
        <w:t>SUM(</w:t>
      </w:r>
      <w:proofErr w:type="spellStart"/>
      <w:r>
        <w:t>department_id</w:t>
      </w:r>
      <w:proofErr w:type="spellEnd"/>
      <w:r>
        <w:t xml:space="preserve"> = 7) AS 'Number employees in public relations department',</w:t>
      </w:r>
    </w:p>
    <w:p w14:paraId="79D3543D" w14:textId="77777777" w:rsidR="00D30E7D" w:rsidRDefault="00D30E7D" w:rsidP="00D30E7D">
      <w:r>
        <w:t>SUM(</w:t>
      </w:r>
      <w:proofErr w:type="spellStart"/>
      <w:r>
        <w:t>department_id</w:t>
      </w:r>
      <w:proofErr w:type="spellEnd"/>
      <w:r>
        <w:t xml:space="preserve"> = 8) AS 'Number employees in sales department',</w:t>
      </w:r>
    </w:p>
    <w:p w14:paraId="3B5397E1" w14:textId="77777777" w:rsidR="00D30E7D" w:rsidRDefault="00D30E7D" w:rsidP="00D30E7D">
      <w:r>
        <w:t>SUM(</w:t>
      </w:r>
      <w:proofErr w:type="spellStart"/>
      <w:r>
        <w:t>department_id</w:t>
      </w:r>
      <w:proofErr w:type="spellEnd"/>
      <w:r>
        <w:t xml:space="preserve"> = 9) AS 'Number employees in executive department',</w:t>
      </w:r>
    </w:p>
    <w:p w14:paraId="10F665FD" w14:textId="77777777" w:rsidR="00D30E7D" w:rsidRDefault="00D30E7D" w:rsidP="00D30E7D">
      <w:r>
        <w:t>SUM(</w:t>
      </w:r>
      <w:proofErr w:type="spellStart"/>
      <w:r>
        <w:t>department_id</w:t>
      </w:r>
      <w:proofErr w:type="spellEnd"/>
      <w:r>
        <w:t xml:space="preserve"> = 10) AS 'Number employees in finance department',</w:t>
      </w:r>
    </w:p>
    <w:p w14:paraId="57B346D1" w14:textId="77777777" w:rsidR="00D30E7D" w:rsidRDefault="00D30E7D" w:rsidP="00D30E7D">
      <w:r>
        <w:t>SUM(</w:t>
      </w:r>
      <w:proofErr w:type="spellStart"/>
      <w:r>
        <w:t>department_id</w:t>
      </w:r>
      <w:proofErr w:type="spellEnd"/>
      <w:r>
        <w:t xml:space="preserve"> = 11) AS 'Number employees in accounting department'</w:t>
      </w:r>
    </w:p>
    <w:p w14:paraId="287597D3" w14:textId="13B0AAB4" w:rsidR="00513586" w:rsidRDefault="00D30E7D" w:rsidP="00D30E7D">
      <w:r>
        <w:t xml:space="preserve">FROM </w:t>
      </w:r>
      <w:proofErr w:type="gramStart"/>
      <w:r>
        <w:t>employees;</w:t>
      </w:r>
      <w:proofErr w:type="gramEnd"/>
    </w:p>
    <w:p w14:paraId="4D0EF22F" w14:textId="0D6149F3" w:rsidR="00513586" w:rsidRDefault="00513586" w:rsidP="00F84DA9">
      <w:r>
        <w:t>Output:</w:t>
      </w:r>
    </w:p>
    <w:p w14:paraId="0FCAAC7B" w14:textId="0C3B51E5" w:rsidR="00513586" w:rsidRDefault="00066A47" w:rsidP="00F84DA9">
      <w:r w:rsidRPr="00066A47">
        <w:rPr>
          <w:noProof/>
        </w:rPr>
        <w:drawing>
          <wp:inline distT="0" distB="0" distL="0" distR="0" wp14:anchorId="5AC17B42" wp14:editId="4BA26E3D">
            <wp:extent cx="4848902" cy="847843"/>
            <wp:effectExtent l="0" t="0" r="8890" b="9525"/>
            <wp:docPr id="348202291"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02291" name="Picture 1" descr="A close-up of a message&#10;&#10;Description automatically generated"/>
                    <pic:cNvPicPr/>
                  </pic:nvPicPr>
                  <pic:blipFill>
                    <a:blip r:embed="rId35"/>
                    <a:stretch>
                      <a:fillRect/>
                    </a:stretch>
                  </pic:blipFill>
                  <pic:spPr>
                    <a:xfrm>
                      <a:off x="0" y="0"/>
                      <a:ext cx="4848902" cy="847843"/>
                    </a:xfrm>
                    <a:prstGeom prst="rect">
                      <a:avLst/>
                    </a:prstGeom>
                  </pic:spPr>
                </pic:pic>
              </a:graphicData>
            </a:graphic>
          </wp:inline>
        </w:drawing>
      </w:r>
    </w:p>
    <w:p w14:paraId="0FF49AC1" w14:textId="67A7B1E7" w:rsidR="00F84DA9" w:rsidRDefault="00F84DA9" w:rsidP="00F84DA9">
      <w:r>
        <w:t xml:space="preserve"> </w:t>
      </w:r>
      <w:r w:rsidR="00066A47">
        <w:t>The number of records: 11</w:t>
      </w:r>
    </w:p>
    <w:p w14:paraId="35E185A2" w14:textId="77777777" w:rsidR="00F84DA9" w:rsidRDefault="00F84DA9" w:rsidP="00F84DA9"/>
    <w:p w14:paraId="27D0762B" w14:textId="77777777" w:rsidR="00F84DA9" w:rsidRDefault="00F84DA9" w:rsidP="00F84DA9">
      <w:bookmarkStart w:id="33" w:name="_Toc147342131"/>
      <w:r w:rsidRPr="00F84DA9">
        <w:rPr>
          <w:rStyle w:val="Heading3Char"/>
        </w:rPr>
        <w:t>Exercise03</w:t>
      </w:r>
      <w:bookmarkEnd w:id="33"/>
      <w:r>
        <w:t>: Determine the number of employees each manager will manage from the employees table.</w:t>
      </w:r>
    </w:p>
    <w:p w14:paraId="03522545" w14:textId="2837A85B" w:rsidR="00F84DA9" w:rsidRDefault="00513586" w:rsidP="00F84DA9">
      <w:r>
        <w:t>Code:</w:t>
      </w:r>
    </w:p>
    <w:p w14:paraId="5C91462A" w14:textId="77777777" w:rsidR="000C6CAF" w:rsidRDefault="000C6CAF" w:rsidP="000C6CAF">
      <w:r>
        <w:t xml:space="preserve">SELECT </w:t>
      </w:r>
    </w:p>
    <w:p w14:paraId="4C3DAE38" w14:textId="77777777" w:rsidR="000C6CAF" w:rsidRDefault="000C6CAF" w:rsidP="000C6CAF">
      <w:r>
        <w:t>SUM(</w:t>
      </w:r>
      <w:proofErr w:type="spellStart"/>
      <w:r>
        <w:t>manager_id</w:t>
      </w:r>
      <w:proofErr w:type="spellEnd"/>
      <w:r>
        <w:t xml:space="preserve"> = 100) AS 'manager ID 100',</w:t>
      </w:r>
    </w:p>
    <w:p w14:paraId="755188EF" w14:textId="77777777" w:rsidR="000C6CAF" w:rsidRDefault="000C6CAF" w:rsidP="000C6CAF">
      <w:r>
        <w:t>SUM(</w:t>
      </w:r>
      <w:proofErr w:type="spellStart"/>
      <w:r>
        <w:t>manager_id</w:t>
      </w:r>
      <w:proofErr w:type="spellEnd"/>
      <w:r>
        <w:t xml:space="preserve"> = 101) AS 'manager ID 101',</w:t>
      </w:r>
    </w:p>
    <w:p w14:paraId="53FF3CEC" w14:textId="77777777" w:rsidR="000C6CAF" w:rsidRDefault="000C6CAF" w:rsidP="000C6CAF">
      <w:r>
        <w:t>SUM(</w:t>
      </w:r>
      <w:proofErr w:type="spellStart"/>
      <w:r>
        <w:t>manager_id</w:t>
      </w:r>
      <w:proofErr w:type="spellEnd"/>
      <w:r>
        <w:t xml:space="preserve"> = 102) AS 'manager ID 102',</w:t>
      </w:r>
    </w:p>
    <w:p w14:paraId="01D10C92" w14:textId="77777777" w:rsidR="000C6CAF" w:rsidRDefault="000C6CAF" w:rsidP="000C6CAF">
      <w:r>
        <w:t>SUM(</w:t>
      </w:r>
      <w:proofErr w:type="spellStart"/>
      <w:r>
        <w:t>manager_id</w:t>
      </w:r>
      <w:proofErr w:type="spellEnd"/>
      <w:r>
        <w:t xml:space="preserve"> = 103) AS 'manager ID 103',</w:t>
      </w:r>
    </w:p>
    <w:p w14:paraId="4BDBE08E" w14:textId="77777777" w:rsidR="000C6CAF" w:rsidRDefault="000C6CAF" w:rsidP="000C6CAF">
      <w:r>
        <w:t>SUM(</w:t>
      </w:r>
      <w:proofErr w:type="spellStart"/>
      <w:r>
        <w:t>manager_id</w:t>
      </w:r>
      <w:proofErr w:type="spellEnd"/>
      <w:r>
        <w:t xml:space="preserve"> = 108) AS 'manager ID 108',</w:t>
      </w:r>
    </w:p>
    <w:p w14:paraId="4D42852C" w14:textId="77777777" w:rsidR="000C6CAF" w:rsidRDefault="000C6CAF" w:rsidP="000C6CAF">
      <w:r>
        <w:t>SUM(</w:t>
      </w:r>
      <w:proofErr w:type="spellStart"/>
      <w:r>
        <w:t>manager_id</w:t>
      </w:r>
      <w:proofErr w:type="spellEnd"/>
      <w:r>
        <w:t xml:space="preserve"> = 114) AS 'manager ID 114',</w:t>
      </w:r>
    </w:p>
    <w:p w14:paraId="0BFBD4CF" w14:textId="77777777" w:rsidR="000C6CAF" w:rsidRDefault="000C6CAF" w:rsidP="000C6CAF">
      <w:r>
        <w:t>SUM(</w:t>
      </w:r>
      <w:proofErr w:type="spellStart"/>
      <w:r>
        <w:t>manager_id</w:t>
      </w:r>
      <w:proofErr w:type="spellEnd"/>
      <w:r>
        <w:t xml:space="preserve"> = 120) AS 'manager ID 120',</w:t>
      </w:r>
    </w:p>
    <w:p w14:paraId="571FCB49" w14:textId="77777777" w:rsidR="000C6CAF" w:rsidRDefault="000C6CAF" w:rsidP="000C6CAF">
      <w:r>
        <w:t>SUM(</w:t>
      </w:r>
      <w:proofErr w:type="spellStart"/>
      <w:r>
        <w:t>manager_id</w:t>
      </w:r>
      <w:proofErr w:type="spellEnd"/>
      <w:r>
        <w:t xml:space="preserve"> = 123) AS 'manager ID 123',</w:t>
      </w:r>
    </w:p>
    <w:p w14:paraId="79C6914C" w14:textId="77777777" w:rsidR="000C6CAF" w:rsidRDefault="000C6CAF" w:rsidP="000C6CAF">
      <w:r>
        <w:lastRenderedPageBreak/>
        <w:t>SUM(</w:t>
      </w:r>
      <w:proofErr w:type="spellStart"/>
      <w:r>
        <w:t>manager_id</w:t>
      </w:r>
      <w:proofErr w:type="spellEnd"/>
      <w:r>
        <w:t xml:space="preserve"> = 201) AS 'manager ID 201',</w:t>
      </w:r>
    </w:p>
    <w:p w14:paraId="51C11262" w14:textId="77777777" w:rsidR="000C6CAF" w:rsidRDefault="000C6CAF" w:rsidP="000C6CAF">
      <w:r>
        <w:t>SUM(</w:t>
      </w:r>
      <w:proofErr w:type="spellStart"/>
      <w:r>
        <w:t>manager_id</w:t>
      </w:r>
      <w:proofErr w:type="spellEnd"/>
      <w:r>
        <w:t xml:space="preserve"> = 205) AS 'manager ID 205',</w:t>
      </w:r>
    </w:p>
    <w:p w14:paraId="76EB2A84" w14:textId="77777777" w:rsidR="000C6CAF" w:rsidRDefault="000C6CAF" w:rsidP="000C6CAF">
      <w:r>
        <w:t>SUM(</w:t>
      </w:r>
      <w:proofErr w:type="spellStart"/>
      <w:r>
        <w:t>manager_id</w:t>
      </w:r>
      <w:proofErr w:type="spellEnd"/>
      <w:r>
        <w:t xml:space="preserve"> = null) AS 'manager ID </w:t>
      </w:r>
      <w:proofErr w:type="spellStart"/>
      <w:r>
        <w:t>unlnown</w:t>
      </w:r>
      <w:proofErr w:type="spellEnd"/>
      <w:r>
        <w:t>'</w:t>
      </w:r>
    </w:p>
    <w:p w14:paraId="61D7E0EB" w14:textId="36CAFFE4" w:rsidR="00513586" w:rsidRDefault="000C6CAF" w:rsidP="000C6CAF">
      <w:r>
        <w:t xml:space="preserve">FROM </w:t>
      </w:r>
      <w:proofErr w:type="gramStart"/>
      <w:r>
        <w:t>employees;</w:t>
      </w:r>
      <w:proofErr w:type="gramEnd"/>
    </w:p>
    <w:p w14:paraId="749ECBDE" w14:textId="43177987" w:rsidR="00513586" w:rsidRDefault="00833FC2" w:rsidP="00F84DA9">
      <w:r>
        <w:t>O</w:t>
      </w:r>
      <w:r w:rsidR="00513586">
        <w:t>utput</w:t>
      </w:r>
      <w:r>
        <w:t>:</w:t>
      </w:r>
    </w:p>
    <w:p w14:paraId="1E311DB2" w14:textId="77777777" w:rsidR="008E0834" w:rsidRDefault="008E0834" w:rsidP="008E0834">
      <w:r w:rsidRPr="00D468BD">
        <w:rPr>
          <w:noProof/>
        </w:rPr>
        <w:drawing>
          <wp:inline distT="0" distB="0" distL="0" distR="0" wp14:anchorId="6AA1925D" wp14:editId="5378E41C">
            <wp:extent cx="4639322" cy="714475"/>
            <wp:effectExtent l="0" t="0" r="0" b="9525"/>
            <wp:docPr id="1712922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922814" name="Picture 1" descr="A screenshot of a computer&#10;&#10;Description automatically generated"/>
                    <pic:cNvPicPr/>
                  </pic:nvPicPr>
                  <pic:blipFill>
                    <a:blip r:embed="rId36"/>
                    <a:stretch>
                      <a:fillRect/>
                    </a:stretch>
                  </pic:blipFill>
                  <pic:spPr>
                    <a:xfrm>
                      <a:off x="0" y="0"/>
                      <a:ext cx="4639322" cy="714475"/>
                    </a:xfrm>
                    <a:prstGeom prst="rect">
                      <a:avLst/>
                    </a:prstGeom>
                  </pic:spPr>
                </pic:pic>
              </a:graphicData>
            </a:graphic>
          </wp:inline>
        </w:drawing>
      </w:r>
    </w:p>
    <w:p w14:paraId="016C6CC9" w14:textId="3686D4DA" w:rsidR="00F84DA9" w:rsidRDefault="008E0834" w:rsidP="00F84DA9">
      <w:r>
        <w:t xml:space="preserve"> The number of records: 11</w:t>
      </w:r>
    </w:p>
    <w:p w14:paraId="37960EA6" w14:textId="77777777" w:rsidR="00F84DA9" w:rsidRDefault="00F84DA9" w:rsidP="00F84DA9"/>
    <w:p w14:paraId="12BCC68D" w14:textId="77777777" w:rsidR="00F84DA9" w:rsidRDefault="00F84DA9" w:rsidP="00F84DA9">
      <w:bookmarkStart w:id="34" w:name="_Toc147342132"/>
      <w:r w:rsidRPr="00F84DA9">
        <w:rPr>
          <w:rStyle w:val="Heading3Char"/>
        </w:rPr>
        <w:t>Exercise04</w:t>
      </w:r>
      <w:bookmarkEnd w:id="34"/>
      <w:r>
        <w:t>: Determine who (if anyone) has two children from the dependents table.</w:t>
      </w:r>
    </w:p>
    <w:p w14:paraId="6F19C432" w14:textId="72456998" w:rsidR="00F84DA9" w:rsidRDefault="00833FC2" w:rsidP="00F84DA9">
      <w:r>
        <w:t>Code:</w:t>
      </w:r>
    </w:p>
    <w:p w14:paraId="1D7B7105" w14:textId="77777777" w:rsidR="00B07295" w:rsidRDefault="00B07295" w:rsidP="00B07295">
      <w:r>
        <w:t xml:space="preserve">SELECT </w:t>
      </w:r>
      <w:proofErr w:type="spellStart"/>
      <w:r>
        <w:t>last_name</w:t>
      </w:r>
      <w:proofErr w:type="spellEnd"/>
      <w:r>
        <w:t xml:space="preserve"> AS 'Children last names', </w:t>
      </w:r>
      <w:proofErr w:type="spellStart"/>
      <w:r>
        <w:t>employee_id</w:t>
      </w:r>
      <w:proofErr w:type="spellEnd"/>
      <w:r>
        <w:t xml:space="preserve"> AS '</w:t>
      </w:r>
      <w:proofErr w:type="spellStart"/>
      <w:r>
        <w:t>Emploee</w:t>
      </w:r>
      <w:proofErr w:type="spellEnd"/>
      <w:r>
        <w:t xml:space="preserve"> ID who has two </w:t>
      </w:r>
      <w:proofErr w:type="gramStart"/>
      <w:r>
        <w:t>children'</w:t>
      </w:r>
      <w:proofErr w:type="gramEnd"/>
      <w:r>
        <w:t xml:space="preserve"> </w:t>
      </w:r>
    </w:p>
    <w:p w14:paraId="23AB7F2C" w14:textId="77777777" w:rsidR="00B07295" w:rsidRDefault="00B07295" w:rsidP="00B07295">
      <w:r>
        <w:t>FROM dependents</w:t>
      </w:r>
    </w:p>
    <w:p w14:paraId="053A70DD" w14:textId="77777777" w:rsidR="00B07295" w:rsidRDefault="00B07295" w:rsidP="00B07295">
      <w:r>
        <w:t xml:space="preserve">GROUP BY </w:t>
      </w:r>
      <w:proofErr w:type="spellStart"/>
      <w:r>
        <w:t>employee_id</w:t>
      </w:r>
      <w:proofErr w:type="spellEnd"/>
      <w:r>
        <w:t xml:space="preserve"> </w:t>
      </w:r>
    </w:p>
    <w:p w14:paraId="12913518" w14:textId="2E087267" w:rsidR="00833FC2" w:rsidRDefault="00B07295" w:rsidP="00B07295">
      <w:r>
        <w:t>HAVING COUNT(</w:t>
      </w:r>
      <w:proofErr w:type="spellStart"/>
      <w:r>
        <w:t>employee_id</w:t>
      </w:r>
      <w:proofErr w:type="spellEnd"/>
      <w:r>
        <w:t xml:space="preserve">) = </w:t>
      </w:r>
      <w:proofErr w:type="gramStart"/>
      <w:r>
        <w:t>2;</w:t>
      </w:r>
      <w:proofErr w:type="gramEnd"/>
    </w:p>
    <w:p w14:paraId="2EDE83AA" w14:textId="16018CBD" w:rsidR="00833FC2" w:rsidRDefault="00833FC2" w:rsidP="00F84DA9">
      <w:r>
        <w:t>Output:</w:t>
      </w:r>
    </w:p>
    <w:p w14:paraId="4A889C1D" w14:textId="036A85BE" w:rsidR="00F84DA9" w:rsidRDefault="0042779B" w:rsidP="00F84DA9">
      <w:r>
        <w:t xml:space="preserve">There </w:t>
      </w:r>
      <w:proofErr w:type="gramStart"/>
      <w:r>
        <w:t>is</w:t>
      </w:r>
      <w:proofErr w:type="gramEnd"/>
      <w:r>
        <w:t xml:space="preserve"> not employees </w:t>
      </w:r>
      <w:r w:rsidR="00D31C6A">
        <w:t>having two children.</w:t>
      </w:r>
    </w:p>
    <w:p w14:paraId="75D9D861" w14:textId="77777777" w:rsidR="00F84DA9" w:rsidRDefault="00F84DA9" w:rsidP="00F84DA9"/>
    <w:p w14:paraId="414EE4E5" w14:textId="77777777" w:rsidR="00F84DA9" w:rsidRDefault="00F84DA9" w:rsidP="00F84DA9">
      <w:bookmarkStart w:id="35" w:name="_Toc147342133"/>
      <w:r w:rsidRPr="00513586">
        <w:rPr>
          <w:rStyle w:val="Heading3Char"/>
        </w:rPr>
        <w:t>Exercise05</w:t>
      </w:r>
      <w:bookmarkEnd w:id="35"/>
      <w:r>
        <w:t xml:space="preserve">: Determine the amount of salary per department. Give a breakdown using only the </w:t>
      </w:r>
      <w:proofErr w:type="spellStart"/>
      <w:r>
        <w:t>department_id’s</w:t>
      </w:r>
      <w:proofErr w:type="spellEnd"/>
      <w:r>
        <w:t xml:space="preserve"> in the output along with the salary amounts.</w:t>
      </w:r>
    </w:p>
    <w:p w14:paraId="0AAFEF26" w14:textId="2ED5489E" w:rsidR="00F84DA9" w:rsidRDefault="00833FC2" w:rsidP="00F84DA9">
      <w:r>
        <w:t>Code:</w:t>
      </w:r>
    </w:p>
    <w:p w14:paraId="24E0E65F" w14:textId="77777777" w:rsidR="00F43F6F" w:rsidRDefault="00F43F6F" w:rsidP="00F43F6F">
      <w:r>
        <w:t xml:space="preserve">SELECT </w:t>
      </w:r>
      <w:proofErr w:type="spellStart"/>
      <w:r>
        <w:t>department_id</w:t>
      </w:r>
      <w:proofErr w:type="spellEnd"/>
      <w:r>
        <w:t xml:space="preserve">, SUM(salary) FROM </w:t>
      </w:r>
      <w:proofErr w:type="gramStart"/>
      <w:r>
        <w:t>employees</w:t>
      </w:r>
      <w:proofErr w:type="gramEnd"/>
    </w:p>
    <w:p w14:paraId="55CEF6AB" w14:textId="62F2A373" w:rsidR="00833FC2" w:rsidRDefault="00F43F6F" w:rsidP="00F43F6F">
      <w:r>
        <w:t xml:space="preserve">GROUP BY </w:t>
      </w:r>
      <w:proofErr w:type="spellStart"/>
      <w:r>
        <w:t>department_</w:t>
      </w:r>
      <w:proofErr w:type="gramStart"/>
      <w:r>
        <w:t>id</w:t>
      </w:r>
      <w:proofErr w:type="spellEnd"/>
      <w:r>
        <w:t>;</w:t>
      </w:r>
      <w:proofErr w:type="gramEnd"/>
    </w:p>
    <w:p w14:paraId="6604CA18" w14:textId="13F32734" w:rsidR="00833FC2" w:rsidRDefault="00833FC2" w:rsidP="00F84DA9">
      <w:r>
        <w:t>Output:</w:t>
      </w:r>
    </w:p>
    <w:p w14:paraId="439365B5" w14:textId="0BC4A4F5" w:rsidR="00833FC2" w:rsidRDefault="001209F0" w:rsidP="00F84DA9">
      <w:r w:rsidRPr="001209F0">
        <w:rPr>
          <w:noProof/>
        </w:rPr>
        <w:drawing>
          <wp:inline distT="0" distB="0" distL="0" distR="0" wp14:anchorId="11F9000E" wp14:editId="1883E3A4">
            <wp:extent cx="3820058" cy="1457528"/>
            <wp:effectExtent l="0" t="0" r="9525" b="9525"/>
            <wp:docPr id="304636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63649" name="Picture 1" descr="A screenshot of a computer screen&#10;&#10;Description automatically generated"/>
                    <pic:cNvPicPr/>
                  </pic:nvPicPr>
                  <pic:blipFill>
                    <a:blip r:embed="rId37"/>
                    <a:stretch>
                      <a:fillRect/>
                    </a:stretch>
                  </pic:blipFill>
                  <pic:spPr>
                    <a:xfrm>
                      <a:off x="0" y="0"/>
                      <a:ext cx="3820058" cy="1457528"/>
                    </a:xfrm>
                    <a:prstGeom prst="rect">
                      <a:avLst/>
                    </a:prstGeom>
                  </pic:spPr>
                </pic:pic>
              </a:graphicData>
            </a:graphic>
          </wp:inline>
        </w:drawing>
      </w:r>
    </w:p>
    <w:p w14:paraId="1A7642FF" w14:textId="0D01BC85" w:rsidR="00F84DA9" w:rsidRDefault="00F84DA9" w:rsidP="00F84DA9">
      <w:r>
        <w:t xml:space="preserve"> </w:t>
      </w:r>
      <w:r w:rsidR="001209F0">
        <w:t xml:space="preserve">The number of records: </w:t>
      </w:r>
      <w:r w:rsidR="006B2C8E">
        <w:t>11</w:t>
      </w:r>
    </w:p>
    <w:p w14:paraId="45F50156" w14:textId="77777777" w:rsidR="00F84DA9" w:rsidRDefault="00F84DA9" w:rsidP="00F84DA9"/>
    <w:p w14:paraId="0FC0FA2C" w14:textId="77777777" w:rsidR="006B2C8E" w:rsidRDefault="006B2C8E" w:rsidP="00F84DA9"/>
    <w:p w14:paraId="2410B744" w14:textId="63410BC5" w:rsidR="00C5094A" w:rsidRDefault="00F84DA9" w:rsidP="00F84DA9">
      <w:bookmarkStart w:id="36" w:name="_Toc147342134"/>
      <w:r w:rsidRPr="00513586">
        <w:rPr>
          <w:rStyle w:val="Heading3Char"/>
        </w:rPr>
        <w:lastRenderedPageBreak/>
        <w:t>Exercise06</w:t>
      </w:r>
      <w:bookmarkEnd w:id="36"/>
      <w:r>
        <w:t>: Determine the average of the max salary inside of the jobs table. Round to two decimal places.</w:t>
      </w:r>
    </w:p>
    <w:p w14:paraId="23631576" w14:textId="03CD0188" w:rsidR="00833FC2" w:rsidRDefault="00833FC2" w:rsidP="00F84DA9">
      <w:r>
        <w:t>Code:</w:t>
      </w:r>
    </w:p>
    <w:p w14:paraId="731D256F" w14:textId="5C987FA2" w:rsidR="00833FC2" w:rsidRDefault="00890FE3" w:rsidP="00F84DA9">
      <w:r w:rsidRPr="00890FE3">
        <w:t>SELECT ROUND(AVG(</w:t>
      </w:r>
      <w:proofErr w:type="spellStart"/>
      <w:r w:rsidRPr="00890FE3">
        <w:t>max_salary</w:t>
      </w:r>
      <w:proofErr w:type="spellEnd"/>
      <w:r w:rsidRPr="00890FE3">
        <w:t xml:space="preserve">), 2) AS 'average of the max salary ' FROM </w:t>
      </w:r>
      <w:proofErr w:type="gramStart"/>
      <w:r w:rsidRPr="00890FE3">
        <w:t>jobs;</w:t>
      </w:r>
      <w:proofErr w:type="gramEnd"/>
    </w:p>
    <w:p w14:paraId="5D350794" w14:textId="26A412BE" w:rsidR="00833FC2" w:rsidRDefault="00833FC2" w:rsidP="00F84DA9">
      <w:r>
        <w:t>Output:</w:t>
      </w:r>
    </w:p>
    <w:p w14:paraId="010BA0E0" w14:textId="6F9B1627" w:rsidR="00833FC2" w:rsidRDefault="00964910" w:rsidP="00F84DA9">
      <w:r w:rsidRPr="00964910">
        <w:rPr>
          <w:noProof/>
        </w:rPr>
        <w:drawing>
          <wp:inline distT="0" distB="0" distL="0" distR="0" wp14:anchorId="2BADC91C" wp14:editId="45090339">
            <wp:extent cx="2086266" cy="695422"/>
            <wp:effectExtent l="0" t="0" r="9525" b="9525"/>
            <wp:docPr id="3555877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587771" name="Picture 1" descr="A screenshot of a computer&#10;&#10;Description automatically generated"/>
                    <pic:cNvPicPr/>
                  </pic:nvPicPr>
                  <pic:blipFill>
                    <a:blip r:embed="rId38"/>
                    <a:stretch>
                      <a:fillRect/>
                    </a:stretch>
                  </pic:blipFill>
                  <pic:spPr>
                    <a:xfrm>
                      <a:off x="0" y="0"/>
                      <a:ext cx="2086266" cy="695422"/>
                    </a:xfrm>
                    <a:prstGeom prst="rect">
                      <a:avLst/>
                    </a:prstGeom>
                  </pic:spPr>
                </pic:pic>
              </a:graphicData>
            </a:graphic>
          </wp:inline>
        </w:drawing>
      </w:r>
    </w:p>
    <w:p w14:paraId="39230359" w14:textId="77777777" w:rsidR="00964910" w:rsidRDefault="00964910" w:rsidP="00F84DA9"/>
    <w:p w14:paraId="48D89B40" w14:textId="39A9BEB0" w:rsidR="00964910" w:rsidRDefault="00800D5E" w:rsidP="00A439E5">
      <w:pPr>
        <w:pStyle w:val="Heading2"/>
      </w:pPr>
      <w:bookmarkStart w:id="37" w:name="_Toc147342135"/>
      <w:r w:rsidRPr="00800D5E">
        <w:t xml:space="preserve">Activity </w:t>
      </w:r>
      <w:r w:rsidR="00A439E5">
        <w:t>7</w:t>
      </w:r>
      <w:r w:rsidRPr="00800D5E">
        <w:t xml:space="preserve"> - Grouping Data</w:t>
      </w:r>
      <w:bookmarkEnd w:id="37"/>
    </w:p>
    <w:p w14:paraId="61A21FCE" w14:textId="77777777" w:rsidR="00A439E5" w:rsidRDefault="00A439E5" w:rsidP="00A439E5">
      <w:bookmarkStart w:id="38" w:name="_Toc147342136"/>
      <w:r w:rsidRPr="00A439E5">
        <w:rPr>
          <w:rStyle w:val="Heading3Char"/>
        </w:rPr>
        <w:t>Exercise01</w:t>
      </w:r>
      <w:bookmarkEnd w:id="38"/>
      <w:r>
        <w:t xml:space="preserve">: Create a group by operation on </w:t>
      </w:r>
      <w:proofErr w:type="spellStart"/>
      <w:r>
        <w:t>job_id</w:t>
      </w:r>
      <w:proofErr w:type="spellEnd"/>
      <w:r>
        <w:t xml:space="preserve"> that will show the number of counts that each </w:t>
      </w:r>
      <w:proofErr w:type="spellStart"/>
      <w:r>
        <w:t>job_id</w:t>
      </w:r>
      <w:proofErr w:type="spellEnd"/>
      <w:r>
        <w:t xml:space="preserve"> corresponds to.</w:t>
      </w:r>
    </w:p>
    <w:p w14:paraId="23AB100F" w14:textId="2B8B7E8F" w:rsidR="00A439E5" w:rsidRDefault="00A439E5" w:rsidP="00A439E5">
      <w:r>
        <w:t>Code:</w:t>
      </w:r>
    </w:p>
    <w:p w14:paraId="76A60D9C" w14:textId="77777777" w:rsidR="00132602" w:rsidRDefault="00132602" w:rsidP="00132602">
      <w:r>
        <w:t>SELECT COUNT(</w:t>
      </w:r>
      <w:proofErr w:type="spellStart"/>
      <w:r>
        <w:t>job_id</w:t>
      </w:r>
      <w:proofErr w:type="spellEnd"/>
      <w:r>
        <w:t xml:space="preserve">) AS 'Operations on job ID', </w:t>
      </w:r>
      <w:proofErr w:type="spellStart"/>
      <w:r>
        <w:t>department_</w:t>
      </w:r>
      <w:proofErr w:type="gramStart"/>
      <w:r>
        <w:t>id</w:t>
      </w:r>
      <w:proofErr w:type="spellEnd"/>
      <w:proofErr w:type="gramEnd"/>
      <w:r>
        <w:t xml:space="preserve">  </w:t>
      </w:r>
    </w:p>
    <w:p w14:paraId="5B651899" w14:textId="77777777" w:rsidR="00132602" w:rsidRDefault="00132602" w:rsidP="00132602">
      <w:r>
        <w:t>FROM employees</w:t>
      </w:r>
    </w:p>
    <w:p w14:paraId="506D9A65" w14:textId="77777777" w:rsidR="00132602" w:rsidRDefault="00132602" w:rsidP="00132602">
      <w:r>
        <w:t xml:space="preserve">GROUP BY </w:t>
      </w:r>
      <w:proofErr w:type="spellStart"/>
      <w:r>
        <w:t>department_id</w:t>
      </w:r>
      <w:proofErr w:type="spellEnd"/>
    </w:p>
    <w:p w14:paraId="3BAC3071" w14:textId="17C8F55A" w:rsidR="00A439E5" w:rsidRDefault="00132602" w:rsidP="00132602">
      <w:r>
        <w:t>HAVING SUM(</w:t>
      </w:r>
      <w:proofErr w:type="spellStart"/>
      <w:r>
        <w:t>job_id</w:t>
      </w:r>
      <w:proofErr w:type="spellEnd"/>
      <w:proofErr w:type="gramStart"/>
      <w:r>
        <w:t>);</w:t>
      </w:r>
      <w:proofErr w:type="gramEnd"/>
    </w:p>
    <w:p w14:paraId="2C1B5FF0" w14:textId="730EDA24" w:rsidR="00A439E5" w:rsidRDefault="00A439E5" w:rsidP="00A439E5">
      <w:r>
        <w:t>Output:</w:t>
      </w:r>
    </w:p>
    <w:p w14:paraId="1AFE6958" w14:textId="09BC0301" w:rsidR="00A439E5" w:rsidRDefault="00AB24A5" w:rsidP="00A439E5">
      <w:r w:rsidRPr="00AB24A5">
        <w:rPr>
          <w:noProof/>
        </w:rPr>
        <w:drawing>
          <wp:inline distT="0" distB="0" distL="0" distR="0" wp14:anchorId="0CCC00BA" wp14:editId="09449E5D">
            <wp:extent cx="4048690" cy="1495634"/>
            <wp:effectExtent l="0" t="0" r="0" b="9525"/>
            <wp:docPr id="15062717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71746" name="Picture 1" descr="A screenshot of a computer&#10;&#10;Description automatically generated"/>
                    <pic:cNvPicPr/>
                  </pic:nvPicPr>
                  <pic:blipFill>
                    <a:blip r:embed="rId39"/>
                    <a:stretch>
                      <a:fillRect/>
                    </a:stretch>
                  </pic:blipFill>
                  <pic:spPr>
                    <a:xfrm>
                      <a:off x="0" y="0"/>
                      <a:ext cx="4048690" cy="1495634"/>
                    </a:xfrm>
                    <a:prstGeom prst="rect">
                      <a:avLst/>
                    </a:prstGeom>
                  </pic:spPr>
                </pic:pic>
              </a:graphicData>
            </a:graphic>
          </wp:inline>
        </w:drawing>
      </w:r>
    </w:p>
    <w:p w14:paraId="7493CA57" w14:textId="4C4CC974" w:rsidR="00A439E5" w:rsidRDefault="00A439E5" w:rsidP="00A439E5">
      <w:r>
        <w:t xml:space="preserve"> </w:t>
      </w:r>
      <w:r w:rsidR="00AB24A5">
        <w:t>The number of records: 11</w:t>
      </w:r>
    </w:p>
    <w:p w14:paraId="64C662F7" w14:textId="77777777" w:rsidR="00A439E5" w:rsidRDefault="00A439E5" w:rsidP="00A439E5"/>
    <w:p w14:paraId="1936162D" w14:textId="7D472AF2" w:rsidR="00A439E5" w:rsidRDefault="00A439E5" w:rsidP="00A439E5">
      <w:bookmarkStart w:id="39" w:name="_Toc147342137"/>
      <w:r w:rsidRPr="00A439E5">
        <w:rPr>
          <w:rStyle w:val="Heading3Char"/>
        </w:rPr>
        <w:t>Exercise02</w:t>
      </w:r>
      <w:bookmarkEnd w:id="39"/>
      <w:r>
        <w:t>: Then do a where operation on the same series, that will display the output from</w:t>
      </w:r>
    </w:p>
    <w:p w14:paraId="4AFD809B" w14:textId="77777777" w:rsidR="00A439E5" w:rsidRDefault="00A439E5" w:rsidP="00A439E5">
      <w:proofErr w:type="spellStart"/>
      <w:r>
        <w:t>job_id</w:t>
      </w:r>
      <w:proofErr w:type="spellEnd"/>
      <w:r>
        <w:t xml:space="preserve"> = 9.</w:t>
      </w:r>
    </w:p>
    <w:p w14:paraId="7A3BA65A" w14:textId="06262690" w:rsidR="00A439E5" w:rsidRDefault="00541C22" w:rsidP="00A439E5">
      <w:r>
        <w:t>Code:</w:t>
      </w:r>
    </w:p>
    <w:p w14:paraId="2713B7A9" w14:textId="77777777" w:rsidR="00B65978" w:rsidRDefault="00B65978" w:rsidP="00B65978">
      <w:r>
        <w:t>SELECT COUNT(</w:t>
      </w:r>
      <w:proofErr w:type="spellStart"/>
      <w:r>
        <w:t>job_id</w:t>
      </w:r>
      <w:proofErr w:type="spellEnd"/>
      <w:r>
        <w:t xml:space="preserve">) AS 'Operations on job ID', </w:t>
      </w:r>
      <w:proofErr w:type="spellStart"/>
      <w:r>
        <w:t>department_</w:t>
      </w:r>
      <w:proofErr w:type="gramStart"/>
      <w:r>
        <w:t>id</w:t>
      </w:r>
      <w:proofErr w:type="spellEnd"/>
      <w:proofErr w:type="gramEnd"/>
      <w:r>
        <w:t xml:space="preserve">  </w:t>
      </w:r>
    </w:p>
    <w:p w14:paraId="3A79A1B7" w14:textId="77777777" w:rsidR="00B65978" w:rsidRDefault="00B65978" w:rsidP="00B65978">
      <w:r>
        <w:t>FROM employees</w:t>
      </w:r>
    </w:p>
    <w:p w14:paraId="673DCE38" w14:textId="77777777" w:rsidR="00B65978" w:rsidRDefault="00B65978" w:rsidP="00B65978">
      <w:r>
        <w:t xml:space="preserve">GROUP BY </w:t>
      </w:r>
      <w:proofErr w:type="spellStart"/>
      <w:r>
        <w:t>department_id</w:t>
      </w:r>
      <w:proofErr w:type="spellEnd"/>
    </w:p>
    <w:p w14:paraId="64E5BB28" w14:textId="491D2FAE" w:rsidR="00541C22" w:rsidRDefault="00B65978" w:rsidP="00B65978">
      <w:r>
        <w:t>HAVING SUM(</w:t>
      </w:r>
      <w:proofErr w:type="spellStart"/>
      <w:r>
        <w:t>job_id</w:t>
      </w:r>
      <w:proofErr w:type="spellEnd"/>
      <w:r>
        <w:t xml:space="preserve"> = 9</w:t>
      </w:r>
      <w:proofErr w:type="gramStart"/>
      <w:r>
        <w:t>);</w:t>
      </w:r>
      <w:proofErr w:type="gramEnd"/>
    </w:p>
    <w:p w14:paraId="3ECE04CC" w14:textId="77777777" w:rsidR="00D9632A" w:rsidRDefault="00D9632A" w:rsidP="00B65978"/>
    <w:p w14:paraId="511558DF" w14:textId="77777777" w:rsidR="00D9632A" w:rsidRDefault="00D9632A" w:rsidP="00B65978"/>
    <w:p w14:paraId="18B3FF25" w14:textId="5F154665" w:rsidR="00541C22" w:rsidRDefault="00541C22" w:rsidP="00A439E5">
      <w:r>
        <w:lastRenderedPageBreak/>
        <w:t>Output:</w:t>
      </w:r>
    </w:p>
    <w:p w14:paraId="330CE9F5" w14:textId="67AA4492" w:rsidR="00541C22" w:rsidRDefault="00D9632A" w:rsidP="00A439E5">
      <w:r w:rsidRPr="00D9632A">
        <w:rPr>
          <w:noProof/>
        </w:rPr>
        <w:drawing>
          <wp:inline distT="0" distB="0" distL="0" distR="0" wp14:anchorId="0A1594DF" wp14:editId="78FCDDD7">
            <wp:extent cx="4010585" cy="714475"/>
            <wp:effectExtent l="0" t="0" r="0" b="9525"/>
            <wp:docPr id="2140518941" name="Picture 1" descr="A close-up of a white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18941" name="Picture 1" descr="A close-up of a white rectangular object&#10;&#10;Description automatically generated"/>
                    <pic:cNvPicPr/>
                  </pic:nvPicPr>
                  <pic:blipFill>
                    <a:blip r:embed="rId40"/>
                    <a:stretch>
                      <a:fillRect/>
                    </a:stretch>
                  </pic:blipFill>
                  <pic:spPr>
                    <a:xfrm>
                      <a:off x="0" y="0"/>
                      <a:ext cx="4010585" cy="714475"/>
                    </a:xfrm>
                    <a:prstGeom prst="rect">
                      <a:avLst/>
                    </a:prstGeom>
                  </pic:spPr>
                </pic:pic>
              </a:graphicData>
            </a:graphic>
          </wp:inline>
        </w:drawing>
      </w:r>
    </w:p>
    <w:p w14:paraId="3E2C7037" w14:textId="77777777" w:rsidR="00A439E5" w:rsidRDefault="00A439E5" w:rsidP="00A439E5"/>
    <w:p w14:paraId="1D4BF9CF" w14:textId="49D9D17C" w:rsidR="00A439E5" w:rsidRDefault="00A439E5" w:rsidP="00A439E5">
      <w:bookmarkStart w:id="40" w:name="_Toc147342138"/>
      <w:r w:rsidRPr="00A439E5">
        <w:rPr>
          <w:rStyle w:val="Heading3Char"/>
        </w:rPr>
        <w:t>Exercise03</w:t>
      </w:r>
      <w:bookmarkEnd w:id="40"/>
      <w:r>
        <w:t xml:space="preserve">: Determine the job titles alongside of the </w:t>
      </w:r>
      <w:proofErr w:type="spellStart"/>
      <w:r>
        <w:t>job_ids</w:t>
      </w:r>
      <w:proofErr w:type="spellEnd"/>
      <w:r>
        <w:t xml:space="preserve"> for the original query.</w:t>
      </w:r>
    </w:p>
    <w:p w14:paraId="4A4681B2" w14:textId="0D044B5A" w:rsidR="00541C22" w:rsidRDefault="00541C22" w:rsidP="00A439E5">
      <w:r>
        <w:t>Code:</w:t>
      </w:r>
    </w:p>
    <w:p w14:paraId="517ED5E0" w14:textId="77777777" w:rsidR="002142E1" w:rsidRDefault="002142E1" w:rsidP="002142E1">
      <w:r>
        <w:t xml:space="preserve">SELECT </w:t>
      </w:r>
    </w:p>
    <w:p w14:paraId="09DFE5C5" w14:textId="6B878272" w:rsidR="002142E1" w:rsidRDefault="002142E1" w:rsidP="002142E1">
      <w:r>
        <w:t>COUNT(</w:t>
      </w:r>
      <w:proofErr w:type="spellStart"/>
      <w:r>
        <w:t>e.job_id</w:t>
      </w:r>
      <w:proofErr w:type="spellEnd"/>
      <w:r>
        <w:t>)</w:t>
      </w:r>
      <w:r w:rsidR="00ED458E">
        <w:t xml:space="preserve"> </w:t>
      </w:r>
      <w:r w:rsidR="00ED458E" w:rsidRPr="00ED458E">
        <w:t>AS</w:t>
      </w:r>
      <w:r w:rsidR="00ED458E">
        <w:t xml:space="preserve"> </w:t>
      </w:r>
      <w:r w:rsidR="00ED458E" w:rsidRPr="00ED458E">
        <w:t xml:space="preserve"> 'Jobs at the position'</w:t>
      </w:r>
      <w:r>
        <w:t xml:space="preserve">, </w:t>
      </w:r>
    </w:p>
    <w:p w14:paraId="6D7E5F8D" w14:textId="77777777" w:rsidR="002142E1" w:rsidRDefault="002142E1" w:rsidP="002142E1">
      <w:proofErr w:type="spellStart"/>
      <w:r>
        <w:t>j.job_id</w:t>
      </w:r>
      <w:proofErr w:type="spellEnd"/>
      <w:r>
        <w:t xml:space="preserve">, </w:t>
      </w:r>
    </w:p>
    <w:p w14:paraId="24248BC7" w14:textId="77777777" w:rsidR="002142E1" w:rsidRDefault="002142E1" w:rsidP="002142E1">
      <w:proofErr w:type="spellStart"/>
      <w:r>
        <w:t>j.job_title</w:t>
      </w:r>
      <w:proofErr w:type="spellEnd"/>
    </w:p>
    <w:p w14:paraId="291305F8" w14:textId="77777777" w:rsidR="002142E1" w:rsidRDefault="002142E1" w:rsidP="002142E1">
      <w:r>
        <w:t>FROM employees e</w:t>
      </w:r>
    </w:p>
    <w:p w14:paraId="59D8C92B" w14:textId="77777777" w:rsidR="002142E1" w:rsidRDefault="002142E1" w:rsidP="002142E1">
      <w:r>
        <w:t xml:space="preserve">INNER JOIN </w:t>
      </w:r>
    </w:p>
    <w:p w14:paraId="6CAA5ACC" w14:textId="77777777" w:rsidR="002142E1" w:rsidRDefault="002142E1" w:rsidP="002142E1">
      <w:r>
        <w:t xml:space="preserve">jobs j ON </w:t>
      </w:r>
      <w:proofErr w:type="spellStart"/>
      <w:r>
        <w:t>j.job_id</w:t>
      </w:r>
      <w:proofErr w:type="spellEnd"/>
      <w:r>
        <w:t xml:space="preserve"> = </w:t>
      </w:r>
      <w:proofErr w:type="spellStart"/>
      <w:r>
        <w:t>e.job_id</w:t>
      </w:r>
      <w:proofErr w:type="spellEnd"/>
    </w:p>
    <w:p w14:paraId="5E6A3EB1" w14:textId="77777777" w:rsidR="002142E1" w:rsidRDefault="002142E1" w:rsidP="002142E1">
      <w:r>
        <w:t xml:space="preserve">GROUP BY </w:t>
      </w:r>
      <w:proofErr w:type="spellStart"/>
      <w:r>
        <w:t>j.job_id</w:t>
      </w:r>
      <w:proofErr w:type="spellEnd"/>
    </w:p>
    <w:p w14:paraId="31072A8D" w14:textId="2CF3EC6F" w:rsidR="00541C22" w:rsidRDefault="002142E1" w:rsidP="002142E1">
      <w:r>
        <w:t>HAVING SUM(</w:t>
      </w:r>
      <w:proofErr w:type="spellStart"/>
      <w:r>
        <w:t>e.job_id</w:t>
      </w:r>
      <w:proofErr w:type="spellEnd"/>
      <w:proofErr w:type="gramStart"/>
      <w:r>
        <w:t>);</w:t>
      </w:r>
      <w:proofErr w:type="gramEnd"/>
    </w:p>
    <w:p w14:paraId="20066397" w14:textId="0FDE3A11" w:rsidR="00541C22" w:rsidRDefault="00570067" w:rsidP="00A439E5">
      <w:r>
        <w:t>O</w:t>
      </w:r>
      <w:r w:rsidR="00541C22">
        <w:t>ut</w:t>
      </w:r>
      <w:r>
        <w:t>put:</w:t>
      </w:r>
    </w:p>
    <w:p w14:paraId="0068590F" w14:textId="22C339FE" w:rsidR="00570067" w:rsidRDefault="008B2663" w:rsidP="00A439E5">
      <w:r w:rsidRPr="008B2663">
        <w:rPr>
          <w:noProof/>
        </w:rPr>
        <w:drawing>
          <wp:inline distT="0" distB="0" distL="0" distR="0" wp14:anchorId="36948856" wp14:editId="7B3F1485">
            <wp:extent cx="4267796" cy="1352739"/>
            <wp:effectExtent l="0" t="0" r="0" b="0"/>
            <wp:docPr id="660713855" name="Picture 1" descr="A white gri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13855" name="Picture 1" descr="A white grid with black text&#10;&#10;Description automatically generated"/>
                    <pic:cNvPicPr/>
                  </pic:nvPicPr>
                  <pic:blipFill>
                    <a:blip r:embed="rId41"/>
                    <a:stretch>
                      <a:fillRect/>
                    </a:stretch>
                  </pic:blipFill>
                  <pic:spPr>
                    <a:xfrm>
                      <a:off x="0" y="0"/>
                      <a:ext cx="4267796" cy="1352739"/>
                    </a:xfrm>
                    <a:prstGeom prst="rect">
                      <a:avLst/>
                    </a:prstGeom>
                  </pic:spPr>
                </pic:pic>
              </a:graphicData>
            </a:graphic>
          </wp:inline>
        </w:drawing>
      </w:r>
    </w:p>
    <w:p w14:paraId="01598530" w14:textId="55EDB97E" w:rsidR="008B2663" w:rsidRDefault="008B2663" w:rsidP="00A439E5">
      <w:r>
        <w:t>The number of records: 19</w:t>
      </w:r>
    </w:p>
    <w:p w14:paraId="7D323631" w14:textId="77777777" w:rsidR="00446DBD" w:rsidRDefault="00446DBD" w:rsidP="00A439E5"/>
    <w:p w14:paraId="20AB6097" w14:textId="2D7DA45E" w:rsidR="00446DBD" w:rsidRDefault="00446DBD" w:rsidP="00446DBD">
      <w:pPr>
        <w:pStyle w:val="Heading2"/>
      </w:pPr>
      <w:bookmarkStart w:id="41" w:name="_Toc147342139"/>
      <w:r w:rsidRPr="00446DBD">
        <w:t xml:space="preserve">Activity </w:t>
      </w:r>
      <w:r>
        <w:t>8</w:t>
      </w:r>
      <w:r w:rsidRPr="00446DBD">
        <w:t xml:space="preserve"> -</w:t>
      </w:r>
      <w:r>
        <w:t xml:space="preserve"> </w:t>
      </w:r>
      <w:r w:rsidRPr="00446DBD">
        <w:t>Subquery Part01</w:t>
      </w:r>
      <w:bookmarkEnd w:id="41"/>
    </w:p>
    <w:p w14:paraId="2E86D3D6" w14:textId="77777777" w:rsidR="007F7041" w:rsidRDefault="007F7041" w:rsidP="007F7041">
      <w:bookmarkStart w:id="42" w:name="_Toc147342140"/>
      <w:r w:rsidRPr="007F7041">
        <w:rPr>
          <w:rStyle w:val="Heading3Char"/>
        </w:rPr>
        <w:t>Exercise01</w:t>
      </w:r>
      <w:bookmarkEnd w:id="42"/>
      <w:r>
        <w:t>: Identify the person at the low end of the salary scale – using a subquery to identify the amount they receive. Then use this amount to work out their employee details.</w:t>
      </w:r>
    </w:p>
    <w:p w14:paraId="057976B6" w14:textId="4F4D8DDF" w:rsidR="007F7041" w:rsidRDefault="007F7041" w:rsidP="007F7041">
      <w:r>
        <w:t>Code:</w:t>
      </w:r>
    </w:p>
    <w:p w14:paraId="191C1A19" w14:textId="77777777" w:rsidR="00230CC3" w:rsidRDefault="00230CC3" w:rsidP="00230CC3">
      <w:r>
        <w:t xml:space="preserve">SELECT </w:t>
      </w:r>
      <w:proofErr w:type="spellStart"/>
      <w:r>
        <w:t>employee_id</w:t>
      </w:r>
      <w:proofErr w:type="spellEnd"/>
      <w:r>
        <w:t xml:space="preserve">, </w:t>
      </w:r>
      <w:proofErr w:type="spellStart"/>
      <w:r>
        <w:t>first_name</w:t>
      </w:r>
      <w:proofErr w:type="spellEnd"/>
      <w:r>
        <w:t xml:space="preserve">, </w:t>
      </w:r>
      <w:proofErr w:type="spellStart"/>
      <w:r>
        <w:t>last_name</w:t>
      </w:r>
      <w:proofErr w:type="spellEnd"/>
      <w:r>
        <w:t xml:space="preserve">, </w:t>
      </w:r>
      <w:proofErr w:type="gramStart"/>
      <w:r>
        <w:t>salary</w:t>
      </w:r>
      <w:proofErr w:type="gramEnd"/>
      <w:r>
        <w:t xml:space="preserve"> </w:t>
      </w:r>
    </w:p>
    <w:p w14:paraId="6621E8C0" w14:textId="77777777" w:rsidR="00230CC3" w:rsidRDefault="00230CC3" w:rsidP="00230CC3">
      <w:r>
        <w:t>FROM employees</w:t>
      </w:r>
    </w:p>
    <w:p w14:paraId="3DEB0C61" w14:textId="77777777" w:rsidR="00230CC3" w:rsidRDefault="00230CC3" w:rsidP="00230CC3">
      <w:proofErr w:type="gramStart"/>
      <w:r>
        <w:t>WHERE</w:t>
      </w:r>
      <w:proofErr w:type="gramEnd"/>
      <w:r>
        <w:t xml:space="preserve"> </w:t>
      </w:r>
    </w:p>
    <w:p w14:paraId="7D46BE06" w14:textId="77777777" w:rsidR="00230CC3" w:rsidRDefault="00230CC3" w:rsidP="00230CC3">
      <w:r>
        <w:t xml:space="preserve">salary = </w:t>
      </w:r>
    </w:p>
    <w:p w14:paraId="1DF4F5C0" w14:textId="77777777" w:rsidR="00230CC3" w:rsidRDefault="00230CC3" w:rsidP="00230CC3">
      <w:r>
        <w:t xml:space="preserve">(SELECT MIN(salary) </w:t>
      </w:r>
    </w:p>
    <w:p w14:paraId="59848D1B" w14:textId="77777777" w:rsidR="00230CC3" w:rsidRDefault="00230CC3" w:rsidP="00230CC3">
      <w:r>
        <w:lastRenderedPageBreak/>
        <w:t>FROM employees)</w:t>
      </w:r>
    </w:p>
    <w:p w14:paraId="12D9FFB2" w14:textId="4D263427" w:rsidR="007F7041" w:rsidRDefault="00230CC3" w:rsidP="00230CC3">
      <w:r>
        <w:t xml:space="preserve">ORDER BY </w:t>
      </w:r>
      <w:proofErr w:type="spellStart"/>
      <w:r>
        <w:t>employee_id</w:t>
      </w:r>
      <w:proofErr w:type="spellEnd"/>
      <w:r>
        <w:t xml:space="preserve">, </w:t>
      </w:r>
      <w:proofErr w:type="spellStart"/>
      <w:r>
        <w:t>first_name</w:t>
      </w:r>
      <w:proofErr w:type="spellEnd"/>
      <w:r>
        <w:t xml:space="preserve">, </w:t>
      </w:r>
      <w:proofErr w:type="spellStart"/>
      <w:r>
        <w:t>last_</w:t>
      </w:r>
      <w:proofErr w:type="gramStart"/>
      <w:r>
        <w:t>name</w:t>
      </w:r>
      <w:proofErr w:type="spellEnd"/>
      <w:r>
        <w:t>;</w:t>
      </w:r>
      <w:proofErr w:type="gramEnd"/>
    </w:p>
    <w:p w14:paraId="1FCBDFEA" w14:textId="0626C070" w:rsidR="007F7041" w:rsidRDefault="00373359" w:rsidP="007F7041">
      <w:r>
        <w:t>Output:</w:t>
      </w:r>
    </w:p>
    <w:p w14:paraId="6B59C588" w14:textId="16DF8BF9" w:rsidR="007F7041" w:rsidRDefault="000D298E" w:rsidP="007F7041">
      <w:r w:rsidRPr="000D298E">
        <w:rPr>
          <w:noProof/>
        </w:rPr>
        <w:drawing>
          <wp:inline distT="0" distB="0" distL="0" distR="0" wp14:anchorId="19099777" wp14:editId="20047910">
            <wp:extent cx="4601217" cy="790685"/>
            <wp:effectExtent l="0" t="0" r="8890" b="9525"/>
            <wp:docPr id="133717159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171594" name="Picture 1" descr="A close-up of a computer screen&#10;&#10;Description automatically generated"/>
                    <pic:cNvPicPr/>
                  </pic:nvPicPr>
                  <pic:blipFill>
                    <a:blip r:embed="rId42"/>
                    <a:stretch>
                      <a:fillRect/>
                    </a:stretch>
                  </pic:blipFill>
                  <pic:spPr>
                    <a:xfrm>
                      <a:off x="0" y="0"/>
                      <a:ext cx="4601217" cy="790685"/>
                    </a:xfrm>
                    <a:prstGeom prst="rect">
                      <a:avLst/>
                    </a:prstGeom>
                  </pic:spPr>
                </pic:pic>
              </a:graphicData>
            </a:graphic>
          </wp:inline>
        </w:drawing>
      </w:r>
    </w:p>
    <w:p w14:paraId="685259D3" w14:textId="77777777" w:rsidR="000D298E" w:rsidRDefault="000D298E" w:rsidP="007F7041"/>
    <w:p w14:paraId="6DFBF514" w14:textId="77777777" w:rsidR="007F7041" w:rsidRDefault="007F7041" w:rsidP="007F7041">
      <w:bookmarkStart w:id="43" w:name="_Toc147342141"/>
      <w:r w:rsidRPr="007F7041">
        <w:rPr>
          <w:rStyle w:val="Heading3Char"/>
        </w:rPr>
        <w:t>Exercise02</w:t>
      </w:r>
      <w:bookmarkEnd w:id="43"/>
      <w:r>
        <w:t xml:space="preserve">: Write the </w:t>
      </w:r>
      <w:proofErr w:type="spellStart"/>
      <w:r>
        <w:t>sql</w:t>
      </w:r>
      <w:proofErr w:type="spellEnd"/>
      <w:r>
        <w:t xml:space="preserve"> code to determine the employees (</w:t>
      </w:r>
      <w:proofErr w:type="spellStart"/>
      <w:r>
        <w:t>employee_id</w:t>
      </w:r>
      <w:proofErr w:type="spellEnd"/>
      <w:r>
        <w:t xml:space="preserve">, </w:t>
      </w:r>
      <w:proofErr w:type="spellStart"/>
      <w:r>
        <w:t>first_name</w:t>
      </w:r>
      <w:proofErr w:type="spellEnd"/>
      <w:r>
        <w:t xml:space="preserve">, </w:t>
      </w:r>
      <w:proofErr w:type="spellStart"/>
      <w:r>
        <w:t>last_name</w:t>
      </w:r>
      <w:proofErr w:type="spellEnd"/>
      <w:r>
        <w:t>, salary) for those earning above the average salary.</w:t>
      </w:r>
    </w:p>
    <w:p w14:paraId="75F5F813" w14:textId="744F8391" w:rsidR="007F7041" w:rsidRDefault="00DA4F9F" w:rsidP="007F7041">
      <w:r>
        <w:t>Code:</w:t>
      </w:r>
    </w:p>
    <w:p w14:paraId="7E5B365E" w14:textId="77777777" w:rsidR="001750B8" w:rsidRDefault="001750B8" w:rsidP="001750B8">
      <w:r>
        <w:t xml:space="preserve">SELECT </w:t>
      </w:r>
      <w:proofErr w:type="spellStart"/>
      <w:r>
        <w:t>employee_id</w:t>
      </w:r>
      <w:proofErr w:type="spellEnd"/>
      <w:r>
        <w:t xml:space="preserve">, </w:t>
      </w:r>
      <w:proofErr w:type="spellStart"/>
      <w:r>
        <w:t>first_name</w:t>
      </w:r>
      <w:proofErr w:type="spellEnd"/>
      <w:r>
        <w:t xml:space="preserve">, </w:t>
      </w:r>
      <w:proofErr w:type="spellStart"/>
      <w:r>
        <w:t>last_name</w:t>
      </w:r>
      <w:proofErr w:type="spellEnd"/>
      <w:r>
        <w:t xml:space="preserve">, </w:t>
      </w:r>
      <w:proofErr w:type="gramStart"/>
      <w:r>
        <w:t>salary</w:t>
      </w:r>
      <w:proofErr w:type="gramEnd"/>
      <w:r>
        <w:t xml:space="preserve"> </w:t>
      </w:r>
    </w:p>
    <w:p w14:paraId="0C41A4EB" w14:textId="77777777" w:rsidR="001750B8" w:rsidRDefault="001750B8" w:rsidP="001750B8">
      <w:r>
        <w:t>FROM employees</w:t>
      </w:r>
    </w:p>
    <w:p w14:paraId="4D608D15" w14:textId="77777777" w:rsidR="001750B8" w:rsidRDefault="001750B8" w:rsidP="001750B8">
      <w:proofErr w:type="gramStart"/>
      <w:r>
        <w:t>WHERE</w:t>
      </w:r>
      <w:proofErr w:type="gramEnd"/>
      <w:r>
        <w:t xml:space="preserve"> </w:t>
      </w:r>
    </w:p>
    <w:p w14:paraId="0C1143EF" w14:textId="77777777" w:rsidR="001750B8" w:rsidRDefault="001750B8" w:rsidP="001750B8">
      <w:r>
        <w:t xml:space="preserve">salary &gt; </w:t>
      </w:r>
    </w:p>
    <w:p w14:paraId="0D67F17B" w14:textId="77777777" w:rsidR="001750B8" w:rsidRDefault="001750B8" w:rsidP="001750B8">
      <w:r>
        <w:t xml:space="preserve">(SELECT AVG(salary) </w:t>
      </w:r>
    </w:p>
    <w:p w14:paraId="67A7C45D" w14:textId="77777777" w:rsidR="001750B8" w:rsidRDefault="001750B8" w:rsidP="001750B8">
      <w:r>
        <w:t>FROM employees)</w:t>
      </w:r>
    </w:p>
    <w:p w14:paraId="5EEC54BF" w14:textId="2A2504F8" w:rsidR="00DA4F9F" w:rsidRDefault="001750B8" w:rsidP="001750B8">
      <w:r>
        <w:t xml:space="preserve">ORDER BY </w:t>
      </w:r>
      <w:proofErr w:type="spellStart"/>
      <w:r>
        <w:t>employee_id</w:t>
      </w:r>
      <w:proofErr w:type="spellEnd"/>
      <w:r>
        <w:t xml:space="preserve">, </w:t>
      </w:r>
      <w:proofErr w:type="spellStart"/>
      <w:r>
        <w:t>first_name</w:t>
      </w:r>
      <w:proofErr w:type="spellEnd"/>
      <w:r>
        <w:t xml:space="preserve">, </w:t>
      </w:r>
      <w:proofErr w:type="spellStart"/>
      <w:r>
        <w:t>last_</w:t>
      </w:r>
      <w:proofErr w:type="gramStart"/>
      <w:r>
        <w:t>name</w:t>
      </w:r>
      <w:proofErr w:type="spellEnd"/>
      <w:r>
        <w:t>;</w:t>
      </w:r>
      <w:proofErr w:type="gramEnd"/>
    </w:p>
    <w:p w14:paraId="783ADBD2" w14:textId="108F2108" w:rsidR="007F7041" w:rsidRDefault="00DA4F9F" w:rsidP="007F7041">
      <w:r>
        <w:t>Output:</w:t>
      </w:r>
    </w:p>
    <w:p w14:paraId="05100F4A" w14:textId="65B46426" w:rsidR="007F7041" w:rsidRDefault="003F2773" w:rsidP="007F7041">
      <w:r w:rsidRPr="003F2773">
        <w:rPr>
          <w:noProof/>
        </w:rPr>
        <w:drawing>
          <wp:inline distT="0" distB="0" distL="0" distR="0" wp14:anchorId="5472F4FF" wp14:editId="592DC9C1">
            <wp:extent cx="4544059" cy="1343212"/>
            <wp:effectExtent l="0" t="0" r="9525" b="9525"/>
            <wp:docPr id="1766930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93020" name="Picture 1" descr="A screenshot of a computer&#10;&#10;Description automatically generated"/>
                    <pic:cNvPicPr/>
                  </pic:nvPicPr>
                  <pic:blipFill>
                    <a:blip r:embed="rId43"/>
                    <a:stretch>
                      <a:fillRect/>
                    </a:stretch>
                  </pic:blipFill>
                  <pic:spPr>
                    <a:xfrm>
                      <a:off x="0" y="0"/>
                      <a:ext cx="4544059" cy="1343212"/>
                    </a:xfrm>
                    <a:prstGeom prst="rect">
                      <a:avLst/>
                    </a:prstGeom>
                  </pic:spPr>
                </pic:pic>
              </a:graphicData>
            </a:graphic>
          </wp:inline>
        </w:drawing>
      </w:r>
    </w:p>
    <w:p w14:paraId="49889E18" w14:textId="77777777" w:rsidR="00DA4F9F" w:rsidRDefault="00DA4F9F" w:rsidP="007F7041"/>
    <w:p w14:paraId="54273112" w14:textId="77777777" w:rsidR="007F7041" w:rsidRDefault="007F7041" w:rsidP="007F7041">
      <w:bookmarkStart w:id="44" w:name="_Toc147342142"/>
      <w:r w:rsidRPr="007F7041">
        <w:rPr>
          <w:rStyle w:val="Heading3Char"/>
        </w:rPr>
        <w:t>Exercise03</w:t>
      </w:r>
      <w:bookmarkEnd w:id="44"/>
      <w:r>
        <w:t xml:space="preserve">: Determine the people earning below the average inside of </w:t>
      </w:r>
      <w:proofErr w:type="spellStart"/>
      <w:r>
        <w:t>department_id</w:t>
      </w:r>
      <w:proofErr w:type="spellEnd"/>
      <w:r>
        <w:t xml:space="preserve"> = 6. Then show their details (</w:t>
      </w:r>
      <w:proofErr w:type="spellStart"/>
      <w:r>
        <w:t>employee_id</w:t>
      </w:r>
      <w:proofErr w:type="spellEnd"/>
      <w:r>
        <w:t xml:space="preserve">, </w:t>
      </w:r>
      <w:proofErr w:type="spellStart"/>
      <w:r>
        <w:t>first_name</w:t>
      </w:r>
      <w:proofErr w:type="spellEnd"/>
      <w:r>
        <w:t xml:space="preserve">, </w:t>
      </w:r>
      <w:proofErr w:type="spellStart"/>
      <w:r>
        <w:t>last_name</w:t>
      </w:r>
      <w:proofErr w:type="spellEnd"/>
      <w:r>
        <w:t xml:space="preserve">, salary, </w:t>
      </w:r>
      <w:proofErr w:type="spellStart"/>
      <w:r>
        <w:t>department_id</w:t>
      </w:r>
      <w:proofErr w:type="spellEnd"/>
      <w:r>
        <w:t>).</w:t>
      </w:r>
    </w:p>
    <w:p w14:paraId="7E92594D" w14:textId="5AEC62B3" w:rsidR="007F7041" w:rsidRDefault="0003749C" w:rsidP="007F7041">
      <w:r>
        <w:t>Code:</w:t>
      </w:r>
    </w:p>
    <w:p w14:paraId="44A7EAAD" w14:textId="77777777" w:rsidR="00C10754" w:rsidRDefault="00C10754" w:rsidP="00C10754">
      <w:r>
        <w:t xml:space="preserve">SELECT </w:t>
      </w:r>
      <w:proofErr w:type="spellStart"/>
      <w:r>
        <w:t>employee_id</w:t>
      </w:r>
      <w:proofErr w:type="spellEnd"/>
      <w:r>
        <w:t xml:space="preserve">, </w:t>
      </w:r>
      <w:proofErr w:type="spellStart"/>
      <w:r>
        <w:t>first_name</w:t>
      </w:r>
      <w:proofErr w:type="spellEnd"/>
      <w:r>
        <w:t xml:space="preserve">, </w:t>
      </w:r>
      <w:proofErr w:type="spellStart"/>
      <w:r>
        <w:t>last_name</w:t>
      </w:r>
      <w:proofErr w:type="spellEnd"/>
      <w:r>
        <w:t xml:space="preserve">, salary, </w:t>
      </w:r>
      <w:proofErr w:type="spellStart"/>
      <w:r>
        <w:t>department_</w:t>
      </w:r>
      <w:proofErr w:type="gramStart"/>
      <w:r>
        <w:t>id</w:t>
      </w:r>
      <w:proofErr w:type="spellEnd"/>
      <w:proofErr w:type="gramEnd"/>
      <w:r>
        <w:t xml:space="preserve"> </w:t>
      </w:r>
    </w:p>
    <w:p w14:paraId="78E2B86D" w14:textId="77777777" w:rsidR="00C10754" w:rsidRDefault="00C10754" w:rsidP="00C10754">
      <w:r>
        <w:t>FROM employees</w:t>
      </w:r>
    </w:p>
    <w:p w14:paraId="2CCA15AD" w14:textId="77777777" w:rsidR="00C10754" w:rsidRDefault="00C10754" w:rsidP="00C10754">
      <w:proofErr w:type="gramStart"/>
      <w:r>
        <w:t>WHERE</w:t>
      </w:r>
      <w:proofErr w:type="gramEnd"/>
      <w:r>
        <w:t xml:space="preserve"> </w:t>
      </w:r>
    </w:p>
    <w:p w14:paraId="5FAE4CDC" w14:textId="77777777" w:rsidR="00C10754" w:rsidRDefault="00C10754" w:rsidP="00C10754">
      <w:r>
        <w:t xml:space="preserve">salary &lt; </w:t>
      </w:r>
    </w:p>
    <w:p w14:paraId="3CC78AE9" w14:textId="77777777" w:rsidR="00C10754" w:rsidRDefault="00C10754" w:rsidP="00C10754">
      <w:r>
        <w:t xml:space="preserve">(SELECT AVG(salary) </w:t>
      </w:r>
    </w:p>
    <w:p w14:paraId="4E28D134" w14:textId="77777777" w:rsidR="00C10754" w:rsidRDefault="00C10754" w:rsidP="00C10754">
      <w:r>
        <w:t>FROM employees</w:t>
      </w:r>
    </w:p>
    <w:p w14:paraId="0EEE9973" w14:textId="77777777" w:rsidR="00C10754" w:rsidRDefault="00C10754" w:rsidP="00C10754">
      <w:r>
        <w:lastRenderedPageBreak/>
        <w:t xml:space="preserve">WHERE </w:t>
      </w:r>
      <w:proofErr w:type="spellStart"/>
      <w:r>
        <w:t>department_id</w:t>
      </w:r>
      <w:proofErr w:type="spellEnd"/>
      <w:r>
        <w:t xml:space="preserve"> = 6)</w:t>
      </w:r>
    </w:p>
    <w:p w14:paraId="65E3D859" w14:textId="72819748" w:rsidR="0003749C" w:rsidRDefault="00C10754" w:rsidP="00C10754">
      <w:r>
        <w:t xml:space="preserve">ORDER BY </w:t>
      </w:r>
      <w:proofErr w:type="spellStart"/>
      <w:r>
        <w:t>employee_id</w:t>
      </w:r>
      <w:proofErr w:type="spellEnd"/>
      <w:r>
        <w:t xml:space="preserve">, </w:t>
      </w:r>
      <w:proofErr w:type="spellStart"/>
      <w:r>
        <w:t>first_name</w:t>
      </w:r>
      <w:proofErr w:type="spellEnd"/>
      <w:r>
        <w:t xml:space="preserve">, </w:t>
      </w:r>
      <w:proofErr w:type="spellStart"/>
      <w:r>
        <w:t>last_</w:t>
      </w:r>
      <w:proofErr w:type="gramStart"/>
      <w:r>
        <w:t>name</w:t>
      </w:r>
      <w:proofErr w:type="spellEnd"/>
      <w:r>
        <w:t>;</w:t>
      </w:r>
      <w:proofErr w:type="gramEnd"/>
    </w:p>
    <w:p w14:paraId="4D6FB168" w14:textId="509FF26A" w:rsidR="00C10754" w:rsidRDefault="00C10754" w:rsidP="00C10754">
      <w:r>
        <w:t>Output:</w:t>
      </w:r>
    </w:p>
    <w:p w14:paraId="4F78D00A" w14:textId="6F7ADD01" w:rsidR="007F7041" w:rsidRDefault="007F7041" w:rsidP="007F7041">
      <w:r>
        <w:t xml:space="preserve"> </w:t>
      </w:r>
      <w:r w:rsidR="00EF10FD" w:rsidRPr="00EF10FD">
        <w:rPr>
          <w:noProof/>
        </w:rPr>
        <w:drawing>
          <wp:inline distT="0" distB="0" distL="0" distR="0" wp14:anchorId="577D5C92" wp14:editId="7F55302A">
            <wp:extent cx="4734586" cy="1295581"/>
            <wp:effectExtent l="0" t="0" r="8890" b="0"/>
            <wp:docPr id="1280285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85512" name="Picture 1" descr="A screenshot of a computer&#10;&#10;Description automatically generated"/>
                    <pic:cNvPicPr/>
                  </pic:nvPicPr>
                  <pic:blipFill>
                    <a:blip r:embed="rId44"/>
                    <a:stretch>
                      <a:fillRect/>
                    </a:stretch>
                  </pic:blipFill>
                  <pic:spPr>
                    <a:xfrm>
                      <a:off x="0" y="0"/>
                      <a:ext cx="4734586" cy="1295581"/>
                    </a:xfrm>
                    <a:prstGeom prst="rect">
                      <a:avLst/>
                    </a:prstGeom>
                  </pic:spPr>
                </pic:pic>
              </a:graphicData>
            </a:graphic>
          </wp:inline>
        </w:drawing>
      </w:r>
    </w:p>
    <w:p w14:paraId="68D1ED37" w14:textId="77777777" w:rsidR="007F7041" w:rsidRDefault="007F7041" w:rsidP="007F7041"/>
    <w:p w14:paraId="58865229" w14:textId="77777777" w:rsidR="007F7041" w:rsidRDefault="007F7041" w:rsidP="007F7041">
      <w:bookmarkStart w:id="45" w:name="_Toc147342143"/>
      <w:r w:rsidRPr="007F7041">
        <w:rPr>
          <w:rStyle w:val="Heading3Char"/>
        </w:rPr>
        <w:t>Exercise04</w:t>
      </w:r>
      <w:bookmarkEnd w:id="45"/>
      <w:r>
        <w:t>: Determine the employees working in the IT department for the company.</w:t>
      </w:r>
    </w:p>
    <w:p w14:paraId="340AE069" w14:textId="1CE57A67" w:rsidR="007F7041" w:rsidRDefault="00BD3080" w:rsidP="007F7041">
      <w:r>
        <w:t>Code:</w:t>
      </w:r>
    </w:p>
    <w:p w14:paraId="503DAD8C" w14:textId="77777777" w:rsidR="00BD3080" w:rsidRDefault="00BD3080" w:rsidP="00BD3080">
      <w:r>
        <w:t xml:space="preserve">SELECT * </w:t>
      </w:r>
    </w:p>
    <w:p w14:paraId="6937BFD4" w14:textId="77777777" w:rsidR="00BD3080" w:rsidRDefault="00BD3080" w:rsidP="00BD3080">
      <w:r>
        <w:t>FROM employees</w:t>
      </w:r>
    </w:p>
    <w:p w14:paraId="1AC71E68" w14:textId="77777777" w:rsidR="00BD3080" w:rsidRDefault="00BD3080" w:rsidP="00BD3080">
      <w:proofErr w:type="gramStart"/>
      <w:r>
        <w:t>WHERE</w:t>
      </w:r>
      <w:proofErr w:type="gramEnd"/>
      <w:r>
        <w:t xml:space="preserve"> </w:t>
      </w:r>
    </w:p>
    <w:p w14:paraId="63E62EF5" w14:textId="77777777" w:rsidR="00BD3080" w:rsidRDefault="00BD3080" w:rsidP="00BD3080">
      <w:proofErr w:type="spellStart"/>
      <w:r>
        <w:t>department_id</w:t>
      </w:r>
      <w:proofErr w:type="spellEnd"/>
      <w:r>
        <w:t xml:space="preserve"> = 6</w:t>
      </w:r>
    </w:p>
    <w:p w14:paraId="44F40CDE" w14:textId="10A4492B" w:rsidR="00BD3080" w:rsidRDefault="00BD3080" w:rsidP="00BD3080">
      <w:r>
        <w:t xml:space="preserve">ORDER BY </w:t>
      </w:r>
      <w:proofErr w:type="spellStart"/>
      <w:r>
        <w:t>employee_id</w:t>
      </w:r>
      <w:proofErr w:type="spellEnd"/>
      <w:r>
        <w:t xml:space="preserve">, </w:t>
      </w:r>
      <w:proofErr w:type="spellStart"/>
      <w:r>
        <w:t>first_name</w:t>
      </w:r>
      <w:proofErr w:type="spellEnd"/>
      <w:r>
        <w:t xml:space="preserve">, </w:t>
      </w:r>
      <w:proofErr w:type="spellStart"/>
      <w:r>
        <w:t>last_</w:t>
      </w:r>
      <w:proofErr w:type="gramStart"/>
      <w:r>
        <w:t>name</w:t>
      </w:r>
      <w:proofErr w:type="spellEnd"/>
      <w:r>
        <w:t>;</w:t>
      </w:r>
      <w:proofErr w:type="gramEnd"/>
    </w:p>
    <w:p w14:paraId="204FFD1B" w14:textId="0D6149B3" w:rsidR="007F7041" w:rsidRDefault="007F7041" w:rsidP="007F7041">
      <w:r>
        <w:t xml:space="preserve">  </w:t>
      </w:r>
      <w:r w:rsidR="00BD3080">
        <w:t>Output:</w:t>
      </w:r>
    </w:p>
    <w:p w14:paraId="25223D72" w14:textId="655C5A3E" w:rsidR="00BD3080" w:rsidRDefault="00C57AD7" w:rsidP="007F7041">
      <w:r w:rsidRPr="00C57AD7">
        <w:rPr>
          <w:noProof/>
        </w:rPr>
        <w:drawing>
          <wp:inline distT="0" distB="0" distL="0" distR="0" wp14:anchorId="22FEEBA5" wp14:editId="28A2DABB">
            <wp:extent cx="3191320" cy="1324160"/>
            <wp:effectExtent l="0" t="0" r="0" b="9525"/>
            <wp:docPr id="2025919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919198" name="Picture 1" descr="A screenshot of a computer&#10;&#10;Description automatically generated"/>
                    <pic:cNvPicPr/>
                  </pic:nvPicPr>
                  <pic:blipFill>
                    <a:blip r:embed="rId45"/>
                    <a:stretch>
                      <a:fillRect/>
                    </a:stretch>
                  </pic:blipFill>
                  <pic:spPr>
                    <a:xfrm>
                      <a:off x="0" y="0"/>
                      <a:ext cx="3191320" cy="1324160"/>
                    </a:xfrm>
                    <a:prstGeom prst="rect">
                      <a:avLst/>
                    </a:prstGeom>
                  </pic:spPr>
                </pic:pic>
              </a:graphicData>
            </a:graphic>
          </wp:inline>
        </w:drawing>
      </w:r>
    </w:p>
    <w:p w14:paraId="4FF00D00" w14:textId="564BB893" w:rsidR="00C57AD7" w:rsidRDefault="00C57AD7" w:rsidP="007F7041">
      <w:r>
        <w:t>Number of records: 5</w:t>
      </w:r>
    </w:p>
    <w:p w14:paraId="37ADA9EF" w14:textId="77777777" w:rsidR="007F7041" w:rsidRDefault="007F7041" w:rsidP="007F7041"/>
    <w:p w14:paraId="21D16E94" w14:textId="1C5D0759" w:rsidR="00446DBD" w:rsidRDefault="007F7041" w:rsidP="007F7041">
      <w:bookmarkStart w:id="46" w:name="_Toc147342144"/>
      <w:r w:rsidRPr="007F7041">
        <w:rPr>
          <w:rStyle w:val="Heading3Char"/>
        </w:rPr>
        <w:t>Exercise05</w:t>
      </w:r>
      <w:bookmarkEnd w:id="46"/>
      <w:r>
        <w:t xml:space="preserve">: Starting with ‘Jennifer King’ determine the employees name </w:t>
      </w:r>
      <w:proofErr w:type="gramStart"/>
      <w:r>
        <w:t>i.e.</w:t>
      </w:r>
      <w:proofErr w:type="gramEnd"/>
      <w:r>
        <w:t xml:space="preserve"> the father to this child. Who is it?</w:t>
      </w:r>
    </w:p>
    <w:p w14:paraId="14D50CCD" w14:textId="7A24198A" w:rsidR="00C57AD7" w:rsidRDefault="00C57AD7" w:rsidP="007F7041">
      <w:r>
        <w:t>Code:</w:t>
      </w:r>
    </w:p>
    <w:p w14:paraId="71DEECD8" w14:textId="77777777" w:rsidR="00DD1F3A" w:rsidRDefault="00DD1F3A" w:rsidP="00DD1F3A">
      <w:r>
        <w:t xml:space="preserve">SELECT </w:t>
      </w:r>
    </w:p>
    <w:p w14:paraId="103105FE" w14:textId="77777777" w:rsidR="00DD1F3A" w:rsidRDefault="00DD1F3A" w:rsidP="00DD1F3A">
      <w:r>
        <w:t xml:space="preserve">    </w:t>
      </w:r>
      <w:proofErr w:type="spellStart"/>
      <w:r>
        <w:t>e.employee_id</w:t>
      </w:r>
      <w:proofErr w:type="spellEnd"/>
      <w:r>
        <w:t xml:space="preserve">, </w:t>
      </w:r>
    </w:p>
    <w:p w14:paraId="43BFADED" w14:textId="77777777" w:rsidR="00DD1F3A" w:rsidRDefault="00DD1F3A" w:rsidP="00DD1F3A">
      <w:r>
        <w:t xml:space="preserve">    </w:t>
      </w:r>
      <w:proofErr w:type="spellStart"/>
      <w:r>
        <w:t>e.first_name</w:t>
      </w:r>
      <w:proofErr w:type="spellEnd"/>
      <w:r>
        <w:t xml:space="preserve">, </w:t>
      </w:r>
    </w:p>
    <w:p w14:paraId="2B802FF8" w14:textId="77777777" w:rsidR="00DD1F3A" w:rsidRDefault="00DD1F3A" w:rsidP="00DD1F3A">
      <w:r>
        <w:t xml:space="preserve">    </w:t>
      </w:r>
      <w:proofErr w:type="spellStart"/>
      <w:r>
        <w:t>e.last_name</w:t>
      </w:r>
      <w:proofErr w:type="spellEnd"/>
      <w:r>
        <w:t>,</w:t>
      </w:r>
    </w:p>
    <w:p w14:paraId="6FBD12E2" w14:textId="77777777" w:rsidR="00DD1F3A" w:rsidRDefault="00DD1F3A" w:rsidP="00DD1F3A">
      <w:r>
        <w:tab/>
      </w:r>
      <w:proofErr w:type="spellStart"/>
      <w:r>
        <w:t>d.dependent_id</w:t>
      </w:r>
      <w:proofErr w:type="spellEnd"/>
      <w:r>
        <w:t>,</w:t>
      </w:r>
    </w:p>
    <w:p w14:paraId="438A677B" w14:textId="77777777" w:rsidR="00DD1F3A" w:rsidRDefault="00DD1F3A" w:rsidP="00DD1F3A">
      <w:r>
        <w:tab/>
      </w:r>
      <w:proofErr w:type="spellStart"/>
      <w:r>
        <w:t>d.first_name</w:t>
      </w:r>
      <w:proofErr w:type="spellEnd"/>
      <w:r>
        <w:t>,</w:t>
      </w:r>
    </w:p>
    <w:p w14:paraId="2FB0AB6F" w14:textId="77777777" w:rsidR="00DD1F3A" w:rsidRDefault="00DD1F3A" w:rsidP="00DD1F3A">
      <w:r>
        <w:tab/>
      </w:r>
      <w:proofErr w:type="spellStart"/>
      <w:r>
        <w:t>d.last_name</w:t>
      </w:r>
      <w:proofErr w:type="spellEnd"/>
    </w:p>
    <w:p w14:paraId="27AD7B52" w14:textId="77777777" w:rsidR="00DD1F3A" w:rsidRDefault="00DD1F3A" w:rsidP="00DD1F3A">
      <w:r>
        <w:lastRenderedPageBreak/>
        <w:tab/>
        <w:t>FROM employees e</w:t>
      </w:r>
    </w:p>
    <w:p w14:paraId="4560C2E5" w14:textId="77777777" w:rsidR="00DD1F3A" w:rsidRDefault="00DD1F3A" w:rsidP="00DD1F3A">
      <w:r>
        <w:tab/>
        <w:t xml:space="preserve">INNER JOIN dependents d ON </w:t>
      </w:r>
      <w:proofErr w:type="spellStart"/>
      <w:r>
        <w:t>d.employee_id</w:t>
      </w:r>
      <w:proofErr w:type="spellEnd"/>
      <w:r>
        <w:t xml:space="preserve"> = </w:t>
      </w:r>
      <w:proofErr w:type="spellStart"/>
      <w:r>
        <w:t>e.employee_id</w:t>
      </w:r>
      <w:proofErr w:type="spellEnd"/>
    </w:p>
    <w:p w14:paraId="2C219752" w14:textId="77777777" w:rsidR="00DD1F3A" w:rsidRDefault="00DD1F3A" w:rsidP="00DD1F3A">
      <w:r>
        <w:tab/>
        <w:t>WHERE EXISTS</w:t>
      </w:r>
    </w:p>
    <w:p w14:paraId="1FB6ED3F" w14:textId="77777777" w:rsidR="00DD1F3A" w:rsidRDefault="00DD1F3A" w:rsidP="00DD1F3A">
      <w:r>
        <w:tab/>
        <w:t>(SELECT *</w:t>
      </w:r>
    </w:p>
    <w:p w14:paraId="47B8562A" w14:textId="77777777" w:rsidR="00DD1F3A" w:rsidRDefault="00DD1F3A" w:rsidP="00DD1F3A">
      <w:r>
        <w:tab/>
        <w:t xml:space="preserve"> FROM dependents d</w:t>
      </w:r>
    </w:p>
    <w:p w14:paraId="05CE5FA7" w14:textId="77777777" w:rsidR="00DD1F3A" w:rsidRDefault="00DD1F3A" w:rsidP="00DD1F3A">
      <w:r>
        <w:tab/>
        <w:t xml:space="preserve"> </w:t>
      </w:r>
      <w:proofErr w:type="gramStart"/>
      <w:r>
        <w:t>WHERE</w:t>
      </w:r>
      <w:proofErr w:type="gramEnd"/>
    </w:p>
    <w:p w14:paraId="59384DB4" w14:textId="77777777" w:rsidR="00DD1F3A" w:rsidRDefault="00DD1F3A" w:rsidP="00DD1F3A">
      <w:r>
        <w:tab/>
        <w:t xml:space="preserve"> </w:t>
      </w:r>
      <w:proofErr w:type="spellStart"/>
      <w:r>
        <w:t>d.employee_id</w:t>
      </w:r>
      <w:proofErr w:type="spellEnd"/>
      <w:r>
        <w:t xml:space="preserve"> = </w:t>
      </w:r>
      <w:proofErr w:type="spellStart"/>
      <w:r>
        <w:t>e.employee_id</w:t>
      </w:r>
      <w:proofErr w:type="spellEnd"/>
      <w:r>
        <w:t xml:space="preserve"> AND </w:t>
      </w:r>
      <w:proofErr w:type="spellStart"/>
      <w:r>
        <w:t>d.dependent_id</w:t>
      </w:r>
      <w:proofErr w:type="spellEnd"/>
      <w:r>
        <w:t xml:space="preserve"> &gt; 3)</w:t>
      </w:r>
    </w:p>
    <w:p w14:paraId="297DD16C" w14:textId="6009C988" w:rsidR="00C57AD7" w:rsidRDefault="00DD1F3A" w:rsidP="00DD1F3A">
      <w:r>
        <w:tab/>
        <w:t xml:space="preserve"> ORDER BY </w:t>
      </w:r>
      <w:proofErr w:type="spellStart"/>
      <w:r>
        <w:t>d.dependent_id</w:t>
      </w:r>
      <w:proofErr w:type="spellEnd"/>
      <w:r>
        <w:t xml:space="preserve">, </w:t>
      </w:r>
      <w:proofErr w:type="spellStart"/>
      <w:r>
        <w:t>e.first_name</w:t>
      </w:r>
      <w:proofErr w:type="spellEnd"/>
      <w:r>
        <w:t xml:space="preserve">, </w:t>
      </w:r>
      <w:proofErr w:type="spellStart"/>
      <w:r>
        <w:t>e.last_</w:t>
      </w:r>
      <w:proofErr w:type="gramStart"/>
      <w:r>
        <w:t>name</w:t>
      </w:r>
      <w:proofErr w:type="spellEnd"/>
      <w:r>
        <w:t>;</w:t>
      </w:r>
      <w:proofErr w:type="gramEnd"/>
    </w:p>
    <w:p w14:paraId="28337DA8" w14:textId="586195A1" w:rsidR="00C57AD7" w:rsidRDefault="00C57AD7" w:rsidP="007F7041">
      <w:r>
        <w:t>Output:</w:t>
      </w:r>
    </w:p>
    <w:p w14:paraId="0E857FBA" w14:textId="5FE2A03B" w:rsidR="00C57AD7" w:rsidRDefault="00E67AA8" w:rsidP="007F7041">
      <w:r w:rsidRPr="00E67AA8">
        <w:rPr>
          <w:noProof/>
        </w:rPr>
        <w:drawing>
          <wp:inline distT="0" distB="0" distL="0" distR="0" wp14:anchorId="1429E1FC" wp14:editId="25CF3F44">
            <wp:extent cx="5087060" cy="1333686"/>
            <wp:effectExtent l="0" t="0" r="0" b="0"/>
            <wp:docPr id="18265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002" name="Picture 1" descr="A screenshot of a computer&#10;&#10;Description automatically generated"/>
                    <pic:cNvPicPr/>
                  </pic:nvPicPr>
                  <pic:blipFill>
                    <a:blip r:embed="rId46"/>
                    <a:stretch>
                      <a:fillRect/>
                    </a:stretch>
                  </pic:blipFill>
                  <pic:spPr>
                    <a:xfrm>
                      <a:off x="0" y="0"/>
                      <a:ext cx="5087060" cy="1333686"/>
                    </a:xfrm>
                    <a:prstGeom prst="rect">
                      <a:avLst/>
                    </a:prstGeom>
                  </pic:spPr>
                </pic:pic>
              </a:graphicData>
            </a:graphic>
          </wp:inline>
        </w:drawing>
      </w:r>
    </w:p>
    <w:p w14:paraId="0AA8DF30" w14:textId="5FD7C168" w:rsidR="00E67AA8" w:rsidRDefault="00E27FE9" w:rsidP="007F7041">
      <w:r>
        <w:t xml:space="preserve">Number of records: </w:t>
      </w:r>
      <w:r w:rsidR="00CE7198">
        <w:t>27</w:t>
      </w:r>
    </w:p>
    <w:p w14:paraId="5D4AE526" w14:textId="77777777" w:rsidR="006664CE" w:rsidRDefault="006664CE" w:rsidP="007F7041"/>
    <w:p w14:paraId="1848CD45" w14:textId="630D4E57" w:rsidR="006664CE" w:rsidRDefault="008A3A2B" w:rsidP="00976563">
      <w:pPr>
        <w:pStyle w:val="Heading2"/>
      </w:pPr>
      <w:bookmarkStart w:id="47" w:name="_Toc147342145"/>
      <w:r w:rsidRPr="008A3A2B">
        <w:t xml:space="preserve">Activity </w:t>
      </w:r>
      <w:r>
        <w:t>9</w:t>
      </w:r>
      <w:r w:rsidRPr="008A3A2B">
        <w:t xml:space="preserve"> -</w:t>
      </w:r>
      <w:r w:rsidR="00976563">
        <w:t xml:space="preserve"> </w:t>
      </w:r>
      <w:r w:rsidRPr="008A3A2B">
        <w:t>Subquery Part02</w:t>
      </w:r>
      <w:bookmarkEnd w:id="47"/>
    </w:p>
    <w:p w14:paraId="0CB44969" w14:textId="1FE7639C" w:rsidR="00976563" w:rsidRDefault="003074BB" w:rsidP="00976563">
      <w:bookmarkStart w:id="48" w:name="_Toc147342146"/>
      <w:r>
        <w:rPr>
          <w:rStyle w:val="Heading3Char"/>
        </w:rPr>
        <w:t>E</w:t>
      </w:r>
      <w:r w:rsidR="006468DB">
        <w:rPr>
          <w:rStyle w:val="Heading3Char"/>
        </w:rPr>
        <w:t>x</w:t>
      </w:r>
      <w:r>
        <w:rPr>
          <w:rStyle w:val="Heading3Char"/>
        </w:rPr>
        <w:t>ercise0</w:t>
      </w:r>
      <w:r w:rsidR="006D00B3" w:rsidRPr="006D00B3">
        <w:rPr>
          <w:rStyle w:val="Heading3Char"/>
        </w:rPr>
        <w:t>1</w:t>
      </w:r>
      <w:bookmarkEnd w:id="48"/>
      <w:r w:rsidR="006D00B3">
        <w:t>:</w:t>
      </w:r>
      <w:r w:rsidR="002552F0">
        <w:t xml:space="preserve"> ALL</w:t>
      </w:r>
      <w:r w:rsidR="007D2AD3">
        <w:t xml:space="preserve"> </w:t>
      </w:r>
      <w:proofErr w:type="spellStart"/>
      <w:r w:rsidR="007D2AD3">
        <w:t>clasule</w:t>
      </w:r>
      <w:proofErr w:type="spellEnd"/>
      <w:r w:rsidR="007D2AD3">
        <w:t>.</w:t>
      </w:r>
    </w:p>
    <w:p w14:paraId="1437A47D" w14:textId="1F2C49C1" w:rsidR="006D00B3" w:rsidRDefault="006D00B3" w:rsidP="00976563">
      <w:r>
        <w:t>Code:</w:t>
      </w:r>
    </w:p>
    <w:p w14:paraId="3CE033A8" w14:textId="77777777" w:rsidR="006D00B3" w:rsidRDefault="006D00B3" w:rsidP="006D00B3">
      <w:r>
        <w:t xml:space="preserve">SELECT </w:t>
      </w:r>
      <w:proofErr w:type="spellStart"/>
      <w:r>
        <w:t>first_name</w:t>
      </w:r>
      <w:proofErr w:type="spellEnd"/>
      <w:r>
        <w:t>,</w:t>
      </w:r>
    </w:p>
    <w:p w14:paraId="002A95AB" w14:textId="77777777" w:rsidR="006D00B3" w:rsidRDefault="006D00B3" w:rsidP="006D00B3">
      <w:r>
        <w:t xml:space="preserve">         </w:t>
      </w:r>
      <w:proofErr w:type="spellStart"/>
      <w:r>
        <w:t>last_name</w:t>
      </w:r>
      <w:proofErr w:type="spellEnd"/>
      <w:r>
        <w:t>,</w:t>
      </w:r>
    </w:p>
    <w:p w14:paraId="7CBC683B" w14:textId="77777777" w:rsidR="006D00B3" w:rsidRDefault="006D00B3" w:rsidP="006D00B3">
      <w:r>
        <w:t xml:space="preserve">         salary,</w:t>
      </w:r>
    </w:p>
    <w:p w14:paraId="62F79898" w14:textId="77777777" w:rsidR="006D00B3" w:rsidRDefault="006D00B3" w:rsidP="006D00B3">
      <w:r>
        <w:t xml:space="preserve">         </w:t>
      </w:r>
      <w:proofErr w:type="spellStart"/>
      <w:r>
        <w:t>department_id</w:t>
      </w:r>
      <w:proofErr w:type="spellEnd"/>
    </w:p>
    <w:p w14:paraId="4FA5DC81" w14:textId="77777777" w:rsidR="006D00B3" w:rsidRDefault="006D00B3" w:rsidP="006D00B3">
      <w:r>
        <w:t>FROM employees</w:t>
      </w:r>
    </w:p>
    <w:p w14:paraId="2909202C" w14:textId="77777777" w:rsidR="006D00B3" w:rsidRDefault="006D00B3" w:rsidP="006D00B3">
      <w:r>
        <w:t>WHERE salary =</w:t>
      </w:r>
    </w:p>
    <w:p w14:paraId="5E24139F" w14:textId="77777777" w:rsidR="006D00B3" w:rsidRDefault="006D00B3" w:rsidP="006D00B3">
      <w:r>
        <w:t xml:space="preserve">    (SELECT MAX(salary)</w:t>
      </w:r>
    </w:p>
    <w:p w14:paraId="29119A39" w14:textId="77777777" w:rsidR="006D00B3" w:rsidRDefault="006D00B3" w:rsidP="006D00B3">
      <w:r>
        <w:t xml:space="preserve">    FROM employees</w:t>
      </w:r>
    </w:p>
    <w:p w14:paraId="23563FEB" w14:textId="77777777" w:rsidR="006D00B3" w:rsidRDefault="006D00B3" w:rsidP="006D00B3">
      <w:r>
        <w:t xml:space="preserve">    WHERE </w:t>
      </w:r>
      <w:proofErr w:type="spellStart"/>
      <w:r>
        <w:t>department_id</w:t>
      </w:r>
      <w:proofErr w:type="spellEnd"/>
      <w:r>
        <w:t xml:space="preserve"> = 2)</w:t>
      </w:r>
    </w:p>
    <w:p w14:paraId="49CB836C" w14:textId="3EDEF197" w:rsidR="006D00B3" w:rsidRDefault="006D00B3" w:rsidP="006D00B3">
      <w:r>
        <w:t xml:space="preserve">ORDER BY  </w:t>
      </w:r>
      <w:proofErr w:type="gramStart"/>
      <w:r>
        <w:t>salary;</w:t>
      </w:r>
      <w:proofErr w:type="gramEnd"/>
    </w:p>
    <w:p w14:paraId="75248938" w14:textId="0E95A2A1" w:rsidR="006D00B3" w:rsidRDefault="00D055BD" w:rsidP="006D00B3">
      <w:r>
        <w:t>Output:</w:t>
      </w:r>
    </w:p>
    <w:p w14:paraId="388A9372" w14:textId="7B079B85" w:rsidR="00D055BD" w:rsidRDefault="00D055BD" w:rsidP="006D00B3">
      <w:r w:rsidRPr="00D055BD">
        <w:rPr>
          <w:noProof/>
        </w:rPr>
        <w:drawing>
          <wp:inline distT="0" distB="0" distL="0" distR="0" wp14:anchorId="6DE62B4F" wp14:editId="3218686A">
            <wp:extent cx="4477375" cy="714475"/>
            <wp:effectExtent l="0" t="0" r="0" b="9525"/>
            <wp:docPr id="6669021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02189" name="Picture 1" descr="A screenshot of a computer&#10;&#10;Description automatically generated"/>
                    <pic:cNvPicPr/>
                  </pic:nvPicPr>
                  <pic:blipFill>
                    <a:blip r:embed="rId47"/>
                    <a:stretch>
                      <a:fillRect/>
                    </a:stretch>
                  </pic:blipFill>
                  <pic:spPr>
                    <a:xfrm>
                      <a:off x="0" y="0"/>
                      <a:ext cx="4477375" cy="714475"/>
                    </a:xfrm>
                    <a:prstGeom prst="rect">
                      <a:avLst/>
                    </a:prstGeom>
                  </pic:spPr>
                </pic:pic>
              </a:graphicData>
            </a:graphic>
          </wp:inline>
        </w:drawing>
      </w:r>
    </w:p>
    <w:p w14:paraId="2AEE15CC" w14:textId="77777777" w:rsidR="00D055BD" w:rsidRDefault="00D055BD" w:rsidP="006D00B3"/>
    <w:p w14:paraId="105722D1" w14:textId="146B7567" w:rsidR="00D055BD" w:rsidRDefault="006468DB" w:rsidP="006D00B3">
      <w:bookmarkStart w:id="49" w:name="_Toc147342147"/>
      <w:r>
        <w:rPr>
          <w:rStyle w:val="Heading3Char"/>
        </w:rPr>
        <w:t>Exercise0</w:t>
      </w:r>
      <w:r w:rsidR="007E4AD6" w:rsidRPr="007E4AD6">
        <w:rPr>
          <w:rStyle w:val="Heading3Char"/>
        </w:rPr>
        <w:t>2</w:t>
      </w:r>
      <w:bookmarkEnd w:id="49"/>
      <w:r w:rsidR="007E4AD6">
        <w:t>:</w:t>
      </w:r>
      <w:r w:rsidR="007D2AD3">
        <w:t xml:space="preserve"> ANY</w:t>
      </w:r>
      <w:r w:rsidR="007D6F1B">
        <w:t>(IN)</w:t>
      </w:r>
      <w:r w:rsidR="007D2AD3">
        <w:t xml:space="preserve"> </w:t>
      </w:r>
      <w:proofErr w:type="spellStart"/>
      <w:r w:rsidR="007D2AD3">
        <w:t>clasule</w:t>
      </w:r>
      <w:proofErr w:type="spellEnd"/>
      <w:r w:rsidR="00BC0485">
        <w:t>.</w:t>
      </w:r>
    </w:p>
    <w:p w14:paraId="5248929F" w14:textId="4EEAD41B" w:rsidR="007E4AD6" w:rsidRDefault="007E4AD6" w:rsidP="006D00B3">
      <w:r>
        <w:t>Code:</w:t>
      </w:r>
    </w:p>
    <w:p w14:paraId="2CC1FED0" w14:textId="77777777" w:rsidR="007D6F1B" w:rsidRDefault="007D6F1B" w:rsidP="007D6F1B">
      <w:r>
        <w:t xml:space="preserve">SELECT </w:t>
      </w:r>
      <w:proofErr w:type="spellStart"/>
      <w:r>
        <w:t>first_name</w:t>
      </w:r>
      <w:proofErr w:type="spellEnd"/>
      <w:r>
        <w:t>,</w:t>
      </w:r>
    </w:p>
    <w:p w14:paraId="2959348D" w14:textId="77777777" w:rsidR="007D6F1B" w:rsidRDefault="007D6F1B" w:rsidP="007D6F1B">
      <w:r>
        <w:t xml:space="preserve">         </w:t>
      </w:r>
      <w:proofErr w:type="spellStart"/>
      <w:r>
        <w:t>last_name</w:t>
      </w:r>
      <w:proofErr w:type="spellEnd"/>
      <w:r>
        <w:t>,</w:t>
      </w:r>
    </w:p>
    <w:p w14:paraId="5E41C788" w14:textId="77777777" w:rsidR="007D6F1B" w:rsidRDefault="007D6F1B" w:rsidP="007D6F1B">
      <w:r>
        <w:t xml:space="preserve">         salary,</w:t>
      </w:r>
    </w:p>
    <w:p w14:paraId="1C90A318" w14:textId="77777777" w:rsidR="007D6F1B" w:rsidRDefault="007D6F1B" w:rsidP="007D6F1B">
      <w:r>
        <w:t xml:space="preserve">         </w:t>
      </w:r>
      <w:proofErr w:type="spellStart"/>
      <w:r>
        <w:t>department_id</w:t>
      </w:r>
      <w:proofErr w:type="spellEnd"/>
    </w:p>
    <w:p w14:paraId="73CD9EC4" w14:textId="77777777" w:rsidR="007D6F1B" w:rsidRDefault="007D6F1B" w:rsidP="007D6F1B">
      <w:r>
        <w:t>FROM employees</w:t>
      </w:r>
    </w:p>
    <w:p w14:paraId="3250B73F" w14:textId="77777777" w:rsidR="007D6F1B" w:rsidRDefault="007D6F1B" w:rsidP="007D6F1B">
      <w:r>
        <w:t xml:space="preserve">WHERE salary IN </w:t>
      </w:r>
    </w:p>
    <w:p w14:paraId="5D92B10B" w14:textId="77777777" w:rsidR="007D6F1B" w:rsidRDefault="007D6F1B" w:rsidP="007D6F1B">
      <w:r>
        <w:t xml:space="preserve">    (SELECT AVG(salary)</w:t>
      </w:r>
    </w:p>
    <w:p w14:paraId="5F9EE5EF" w14:textId="77777777" w:rsidR="007D6F1B" w:rsidRDefault="007D6F1B" w:rsidP="007D6F1B">
      <w:r>
        <w:t xml:space="preserve">    FROM employees</w:t>
      </w:r>
    </w:p>
    <w:p w14:paraId="74AC85A5" w14:textId="6DE7F416" w:rsidR="007E4AD6" w:rsidRDefault="007D6F1B" w:rsidP="007D6F1B">
      <w:r>
        <w:t xml:space="preserve">    GROUP BY  </w:t>
      </w:r>
      <w:proofErr w:type="spellStart"/>
      <w:r>
        <w:t>department_id</w:t>
      </w:r>
      <w:proofErr w:type="spellEnd"/>
      <w:r>
        <w:t>)</w:t>
      </w:r>
    </w:p>
    <w:p w14:paraId="43B27717" w14:textId="6637F5A9" w:rsidR="007E4AD6" w:rsidRDefault="007E4AD6" w:rsidP="006D00B3">
      <w:r>
        <w:t>Output:</w:t>
      </w:r>
    </w:p>
    <w:p w14:paraId="029D2101" w14:textId="6765AB64" w:rsidR="007E4AD6" w:rsidRDefault="00914BC4" w:rsidP="006D00B3">
      <w:r w:rsidRPr="00914BC4">
        <w:rPr>
          <w:noProof/>
        </w:rPr>
        <w:drawing>
          <wp:inline distT="0" distB="0" distL="0" distR="0" wp14:anchorId="426D002F" wp14:editId="6AACD148">
            <wp:extent cx="4382112" cy="1314633"/>
            <wp:effectExtent l="0" t="0" r="0" b="0"/>
            <wp:docPr id="932966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966507" name="Picture 1" descr="A screenshot of a computer&#10;&#10;Description automatically generated"/>
                    <pic:cNvPicPr/>
                  </pic:nvPicPr>
                  <pic:blipFill>
                    <a:blip r:embed="rId48"/>
                    <a:stretch>
                      <a:fillRect/>
                    </a:stretch>
                  </pic:blipFill>
                  <pic:spPr>
                    <a:xfrm>
                      <a:off x="0" y="0"/>
                      <a:ext cx="4382112" cy="1314633"/>
                    </a:xfrm>
                    <a:prstGeom prst="rect">
                      <a:avLst/>
                    </a:prstGeom>
                  </pic:spPr>
                </pic:pic>
              </a:graphicData>
            </a:graphic>
          </wp:inline>
        </w:drawing>
      </w:r>
    </w:p>
    <w:p w14:paraId="3D1AAB3F" w14:textId="2082DE56" w:rsidR="00914BC4" w:rsidRDefault="006468DB" w:rsidP="006D00B3">
      <w:r>
        <w:t>Number of records: 5</w:t>
      </w:r>
    </w:p>
    <w:p w14:paraId="3AD61424" w14:textId="77777777" w:rsidR="003309D4" w:rsidRDefault="003309D4" w:rsidP="006D00B3"/>
    <w:p w14:paraId="78E68FB0" w14:textId="78FBC649" w:rsidR="006468DB" w:rsidRDefault="003309D4" w:rsidP="003309D4">
      <w:pPr>
        <w:pStyle w:val="Heading2"/>
      </w:pPr>
      <w:bookmarkStart w:id="50" w:name="_Toc147342148"/>
      <w:r w:rsidRPr="003309D4">
        <w:t>Activity 1</w:t>
      </w:r>
      <w:r>
        <w:t>0</w:t>
      </w:r>
      <w:r w:rsidRPr="003309D4">
        <w:t xml:space="preserve"> -</w:t>
      </w:r>
      <w:r>
        <w:t xml:space="preserve"> </w:t>
      </w:r>
      <w:r w:rsidRPr="003309D4">
        <w:t>Modifying Data</w:t>
      </w:r>
      <w:bookmarkEnd w:id="50"/>
    </w:p>
    <w:p w14:paraId="7BCCEA71" w14:textId="4C1321BF" w:rsidR="00D50BA5" w:rsidRDefault="00D50BA5" w:rsidP="00D50BA5">
      <w:bookmarkStart w:id="51" w:name="_Toc147342149"/>
      <w:r w:rsidRPr="007F75E0">
        <w:rPr>
          <w:rStyle w:val="Heading3Char"/>
        </w:rPr>
        <w:t>Exercise01</w:t>
      </w:r>
      <w:bookmarkEnd w:id="51"/>
      <w:r>
        <w:t>:</w:t>
      </w:r>
      <w:r w:rsidR="007F75E0">
        <w:t xml:space="preserve"> </w:t>
      </w:r>
      <w:r w:rsidR="007F75E0" w:rsidRPr="007F75E0">
        <w:t>Use the insert command to enter a record into the student table</w:t>
      </w:r>
      <w:r w:rsidR="007F75E0">
        <w:t>.</w:t>
      </w:r>
    </w:p>
    <w:p w14:paraId="18F49276" w14:textId="16919E89" w:rsidR="007F75E0" w:rsidRDefault="007F75E0" w:rsidP="00D50BA5">
      <w:r>
        <w:t xml:space="preserve">Code: </w:t>
      </w:r>
    </w:p>
    <w:p w14:paraId="7A698423" w14:textId="20E64AC9" w:rsidR="00900F83" w:rsidRDefault="00900F83" w:rsidP="00D50BA5">
      <w:r w:rsidRPr="00900F83">
        <w:t>INSERT INTO `student`(`</w:t>
      </w:r>
      <w:proofErr w:type="spellStart"/>
      <w:r w:rsidRPr="00900F83">
        <w:t>studentno</w:t>
      </w:r>
      <w:proofErr w:type="spellEnd"/>
      <w:r w:rsidRPr="00900F83">
        <w:t>`, `surname`, `</w:t>
      </w:r>
      <w:proofErr w:type="spellStart"/>
      <w:r w:rsidRPr="00900F83">
        <w:t>firstname</w:t>
      </w:r>
      <w:proofErr w:type="spellEnd"/>
      <w:r w:rsidRPr="00900F83">
        <w:t>`, `email`, `</w:t>
      </w:r>
      <w:proofErr w:type="spellStart"/>
      <w:r w:rsidRPr="00900F83">
        <w:t>mobileno</w:t>
      </w:r>
      <w:proofErr w:type="spellEnd"/>
      <w:r w:rsidRPr="00900F83">
        <w:t>`) VALUES ('EC007','Flinstone','Fred','flinstone@bt.com',1234567</w:t>
      </w:r>
      <w:proofErr w:type="gramStart"/>
      <w:r w:rsidRPr="00900F83">
        <w:t>);</w:t>
      </w:r>
      <w:proofErr w:type="gramEnd"/>
    </w:p>
    <w:p w14:paraId="3F5CFEE2" w14:textId="37613347" w:rsidR="007F75E0" w:rsidRDefault="007F75E0" w:rsidP="00D50BA5">
      <w:r>
        <w:t>Output:</w:t>
      </w:r>
    </w:p>
    <w:p w14:paraId="37706C57" w14:textId="04BC2CB4" w:rsidR="007F75E0" w:rsidRDefault="00AC4C9B" w:rsidP="00D50BA5">
      <w:r w:rsidRPr="00AC4C9B">
        <w:rPr>
          <w:noProof/>
        </w:rPr>
        <w:drawing>
          <wp:inline distT="0" distB="0" distL="0" distR="0" wp14:anchorId="420BB887" wp14:editId="56B2E34A">
            <wp:extent cx="5992061" cy="962159"/>
            <wp:effectExtent l="0" t="0" r="8890" b="9525"/>
            <wp:docPr id="10122573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57365" name="Picture 1" descr="A screenshot of a computer&#10;&#10;Description automatically generated"/>
                    <pic:cNvPicPr/>
                  </pic:nvPicPr>
                  <pic:blipFill>
                    <a:blip r:embed="rId49"/>
                    <a:stretch>
                      <a:fillRect/>
                    </a:stretch>
                  </pic:blipFill>
                  <pic:spPr>
                    <a:xfrm>
                      <a:off x="0" y="0"/>
                      <a:ext cx="5992061" cy="962159"/>
                    </a:xfrm>
                    <a:prstGeom prst="rect">
                      <a:avLst/>
                    </a:prstGeom>
                  </pic:spPr>
                </pic:pic>
              </a:graphicData>
            </a:graphic>
          </wp:inline>
        </w:drawing>
      </w:r>
    </w:p>
    <w:p w14:paraId="2A65DA4E" w14:textId="0797EE28" w:rsidR="007F75E0" w:rsidRDefault="00CC27D5" w:rsidP="00D50BA5">
      <w:bookmarkStart w:id="52" w:name="_Toc147342150"/>
      <w:r w:rsidRPr="00CC27D5">
        <w:rPr>
          <w:rStyle w:val="Heading3Char"/>
        </w:rPr>
        <w:t>Exercise02</w:t>
      </w:r>
      <w:bookmarkEnd w:id="52"/>
      <w:r w:rsidRPr="00CC27D5">
        <w:t>: Enter the records for the other members of the Flintstone family: Wilma, Pebbles and Dino</w:t>
      </w:r>
      <w:r>
        <w:t>.</w:t>
      </w:r>
    </w:p>
    <w:p w14:paraId="26318AB5" w14:textId="5C64871E" w:rsidR="00CC27D5" w:rsidRDefault="00CC27D5" w:rsidP="00D50BA5">
      <w:r>
        <w:t>Code:</w:t>
      </w:r>
    </w:p>
    <w:p w14:paraId="2EAC3A0E" w14:textId="77777777" w:rsidR="006003FB" w:rsidRDefault="006003FB" w:rsidP="006003FB">
      <w:r>
        <w:t>INSERT INTO `student`(`</w:t>
      </w:r>
      <w:proofErr w:type="spellStart"/>
      <w:r>
        <w:t>studentno</w:t>
      </w:r>
      <w:proofErr w:type="spellEnd"/>
      <w:r>
        <w:t>`, `surname`, `</w:t>
      </w:r>
      <w:proofErr w:type="spellStart"/>
      <w:r>
        <w:t>firstname</w:t>
      </w:r>
      <w:proofErr w:type="spellEnd"/>
      <w:r>
        <w:t>`, `email`, `</w:t>
      </w:r>
      <w:proofErr w:type="spellStart"/>
      <w:r>
        <w:t>mobileno</w:t>
      </w:r>
      <w:proofErr w:type="spellEnd"/>
      <w:r>
        <w:t xml:space="preserve">`) </w:t>
      </w:r>
      <w:proofErr w:type="gramStart"/>
      <w:r>
        <w:t>VALUES</w:t>
      </w:r>
      <w:proofErr w:type="gramEnd"/>
      <w:r>
        <w:t xml:space="preserve"> </w:t>
      </w:r>
    </w:p>
    <w:p w14:paraId="203BE5C2" w14:textId="77777777" w:rsidR="006003FB" w:rsidRDefault="006003FB" w:rsidP="006003FB">
      <w:r>
        <w:t>('EC008','Flinstone','Pebles','p.flinstone@bt.com',2345678),</w:t>
      </w:r>
    </w:p>
    <w:p w14:paraId="34E9FF92" w14:textId="77777777" w:rsidR="006003FB" w:rsidRDefault="006003FB" w:rsidP="006003FB">
      <w:r>
        <w:lastRenderedPageBreak/>
        <w:t>('EC009','Flinstone','Wilma','w.flinstone@bt.com',3456789),</w:t>
      </w:r>
    </w:p>
    <w:p w14:paraId="0102059C" w14:textId="0FFE5171" w:rsidR="00CC27D5" w:rsidRDefault="006003FB" w:rsidP="006003FB">
      <w:r>
        <w:t>('EC010','Flinstone','Dino','d.flinstone@bt.com',4567891</w:t>
      </w:r>
      <w:proofErr w:type="gramStart"/>
      <w:r>
        <w:t>);</w:t>
      </w:r>
      <w:proofErr w:type="gramEnd"/>
    </w:p>
    <w:p w14:paraId="5516785B" w14:textId="541BD04B" w:rsidR="00CC27D5" w:rsidRDefault="00F728E3" w:rsidP="00D50BA5">
      <w:r>
        <w:t>Output:</w:t>
      </w:r>
    </w:p>
    <w:p w14:paraId="4B278B91" w14:textId="1785249E" w:rsidR="00F728E3" w:rsidRDefault="0060348B" w:rsidP="00D50BA5">
      <w:r w:rsidRPr="0060348B">
        <w:rPr>
          <w:noProof/>
        </w:rPr>
        <w:drawing>
          <wp:inline distT="0" distB="0" distL="0" distR="0" wp14:anchorId="69DA8F79" wp14:editId="2DBE8D08">
            <wp:extent cx="6645910" cy="1306195"/>
            <wp:effectExtent l="0" t="0" r="2540" b="8255"/>
            <wp:docPr id="262916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916670" name="Picture 1" descr="A screenshot of a computer&#10;&#10;Description automatically generated"/>
                    <pic:cNvPicPr/>
                  </pic:nvPicPr>
                  <pic:blipFill>
                    <a:blip r:embed="rId50"/>
                    <a:stretch>
                      <a:fillRect/>
                    </a:stretch>
                  </pic:blipFill>
                  <pic:spPr>
                    <a:xfrm>
                      <a:off x="0" y="0"/>
                      <a:ext cx="6645910" cy="1306195"/>
                    </a:xfrm>
                    <a:prstGeom prst="rect">
                      <a:avLst/>
                    </a:prstGeom>
                  </pic:spPr>
                </pic:pic>
              </a:graphicData>
            </a:graphic>
          </wp:inline>
        </w:drawing>
      </w:r>
    </w:p>
    <w:p w14:paraId="29168CC1" w14:textId="77777777" w:rsidR="0060348B" w:rsidRDefault="0060348B" w:rsidP="00D50BA5"/>
    <w:p w14:paraId="00482CA8" w14:textId="122471F4" w:rsidR="00F728E3" w:rsidRDefault="00663154" w:rsidP="00D50BA5">
      <w:bookmarkStart w:id="53" w:name="_Toc147342151"/>
      <w:r w:rsidRPr="00663154">
        <w:rPr>
          <w:rStyle w:val="Heading3Char"/>
        </w:rPr>
        <w:t>Exercise03</w:t>
      </w:r>
      <w:bookmarkEnd w:id="53"/>
      <w:r w:rsidRPr="00663154">
        <w:t>: Insert into this table the following record</w:t>
      </w:r>
      <w:r>
        <w:t>.</w:t>
      </w:r>
    </w:p>
    <w:p w14:paraId="6A165585" w14:textId="103468F7" w:rsidR="00663154" w:rsidRDefault="00571D4D" w:rsidP="00D50BA5">
      <w:r>
        <w:t>Code</w:t>
      </w:r>
      <w:r w:rsidR="00182A93">
        <w:t>1</w:t>
      </w:r>
      <w:r>
        <w:t xml:space="preserve">: </w:t>
      </w:r>
    </w:p>
    <w:p w14:paraId="3575605B" w14:textId="50C11EDA" w:rsidR="003E67CC" w:rsidRDefault="00DB5C2C" w:rsidP="00D50BA5">
      <w:r>
        <w:t>ALTER TABLE</w:t>
      </w:r>
      <w:r w:rsidR="002B13AA" w:rsidRPr="002B13AA">
        <w:t xml:space="preserve"> `student` ADD </w:t>
      </w:r>
      <w:proofErr w:type="spellStart"/>
      <w:r w:rsidR="002B13AA" w:rsidRPr="002B13AA">
        <w:t>moduleno</w:t>
      </w:r>
      <w:proofErr w:type="spellEnd"/>
      <w:r w:rsidR="002B13AA" w:rsidRPr="002B13AA">
        <w:t xml:space="preserve"> varchar(10), ADD </w:t>
      </w:r>
      <w:proofErr w:type="spellStart"/>
      <w:r w:rsidR="002B13AA" w:rsidRPr="002B13AA">
        <w:t>modulename</w:t>
      </w:r>
      <w:proofErr w:type="spellEnd"/>
      <w:r w:rsidR="002B13AA" w:rsidRPr="002B13AA">
        <w:t xml:space="preserve"> varchar(10),  ADD </w:t>
      </w:r>
      <w:proofErr w:type="spellStart"/>
      <w:r w:rsidR="002B13AA" w:rsidRPr="002B13AA">
        <w:t>module</w:t>
      </w:r>
      <w:r w:rsidR="00C906F6">
        <w:t>unit</w:t>
      </w:r>
      <w:r w:rsidR="002B13AA" w:rsidRPr="002B13AA">
        <w:t>size</w:t>
      </w:r>
      <w:proofErr w:type="spellEnd"/>
      <w:r w:rsidR="002B13AA" w:rsidRPr="002B13AA">
        <w:t xml:space="preserve"> varchar(10), ADD </w:t>
      </w:r>
      <w:proofErr w:type="spellStart"/>
      <w:r w:rsidR="002B13AA" w:rsidRPr="002B13AA">
        <w:t>hoursfordelivery</w:t>
      </w:r>
      <w:proofErr w:type="spellEnd"/>
      <w:r w:rsidR="002B13AA" w:rsidRPr="002B13AA">
        <w:t xml:space="preserve"> varchar(10</w:t>
      </w:r>
      <w:proofErr w:type="gramStart"/>
      <w:r w:rsidR="002B13AA" w:rsidRPr="002B13AA">
        <w:t>);</w:t>
      </w:r>
      <w:proofErr w:type="gramEnd"/>
    </w:p>
    <w:p w14:paraId="5FA64124" w14:textId="64808729" w:rsidR="00182A93" w:rsidRDefault="00182A93" w:rsidP="00D50BA5">
      <w:r>
        <w:t>Code2:</w:t>
      </w:r>
    </w:p>
    <w:p w14:paraId="7B8330B4" w14:textId="77777777" w:rsidR="006A5E45" w:rsidRDefault="006A5E45" w:rsidP="006A5E45">
      <w:proofErr w:type="spellStart"/>
      <w:r>
        <w:t>UPDATE`student</w:t>
      </w:r>
      <w:proofErr w:type="spellEnd"/>
      <w:r>
        <w:t>`</w:t>
      </w:r>
    </w:p>
    <w:p w14:paraId="72F05B5B" w14:textId="77777777" w:rsidR="006A5E45" w:rsidRDefault="006A5E45" w:rsidP="006A5E45">
      <w:r>
        <w:t>SET</w:t>
      </w:r>
    </w:p>
    <w:p w14:paraId="09ED968B" w14:textId="77777777" w:rsidR="006A5E45" w:rsidRDefault="006A5E45" w:rsidP="006A5E45">
      <w:proofErr w:type="spellStart"/>
      <w:r>
        <w:t>Moduleno</w:t>
      </w:r>
      <w:proofErr w:type="spellEnd"/>
      <w:r>
        <w:t xml:space="preserve"> = 'DH3J34',</w:t>
      </w:r>
    </w:p>
    <w:p w14:paraId="7AB4F5EF" w14:textId="77777777" w:rsidR="006A5E45" w:rsidRDefault="006A5E45" w:rsidP="006A5E45">
      <w:proofErr w:type="spellStart"/>
      <w:r>
        <w:t>Modulename</w:t>
      </w:r>
      <w:proofErr w:type="spellEnd"/>
      <w:r>
        <w:t xml:space="preserve"> = 'SQL: Introduction',</w:t>
      </w:r>
    </w:p>
    <w:p w14:paraId="0B4BCECF" w14:textId="77777777" w:rsidR="006A5E45" w:rsidRDefault="006A5E45" w:rsidP="006A5E45">
      <w:proofErr w:type="spellStart"/>
      <w:r>
        <w:t>Moduleunitsize</w:t>
      </w:r>
      <w:proofErr w:type="spellEnd"/>
      <w:r>
        <w:t xml:space="preserve"> = '1',</w:t>
      </w:r>
    </w:p>
    <w:p w14:paraId="76498DC6" w14:textId="77777777" w:rsidR="006A5E45" w:rsidRDefault="006A5E45" w:rsidP="006A5E45">
      <w:proofErr w:type="spellStart"/>
      <w:r>
        <w:t>Hoursfordelivery</w:t>
      </w:r>
      <w:proofErr w:type="spellEnd"/>
      <w:r>
        <w:t xml:space="preserve"> = '32'</w:t>
      </w:r>
    </w:p>
    <w:p w14:paraId="45D95658" w14:textId="7ED0D611" w:rsidR="006A5E45" w:rsidRDefault="006A5E45" w:rsidP="006A5E45">
      <w:r>
        <w:t xml:space="preserve">WHERE </w:t>
      </w:r>
      <w:proofErr w:type="spellStart"/>
      <w:r>
        <w:t>studentno</w:t>
      </w:r>
      <w:proofErr w:type="spellEnd"/>
      <w:r>
        <w:t xml:space="preserve"> = 'EC007</w:t>
      </w:r>
      <w:proofErr w:type="gramStart"/>
      <w:r>
        <w:t>';</w:t>
      </w:r>
      <w:proofErr w:type="gramEnd"/>
    </w:p>
    <w:p w14:paraId="01F56BB6" w14:textId="080BC035" w:rsidR="00571D4D" w:rsidRDefault="00571D4D" w:rsidP="00D50BA5">
      <w:r>
        <w:t>Output:</w:t>
      </w:r>
    </w:p>
    <w:p w14:paraId="384123E2" w14:textId="4D6AC761" w:rsidR="00571D4D" w:rsidRDefault="00EC331E" w:rsidP="00D50BA5">
      <w:r w:rsidRPr="00EC331E">
        <w:drawing>
          <wp:inline distT="0" distB="0" distL="0" distR="0" wp14:anchorId="146FC396" wp14:editId="595CEBED">
            <wp:extent cx="6645910" cy="866140"/>
            <wp:effectExtent l="0" t="0" r="2540" b="0"/>
            <wp:docPr id="6796723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72387" name="Picture 1" descr="A screenshot of a computer&#10;&#10;Description automatically generated"/>
                    <pic:cNvPicPr/>
                  </pic:nvPicPr>
                  <pic:blipFill>
                    <a:blip r:embed="rId51"/>
                    <a:stretch>
                      <a:fillRect/>
                    </a:stretch>
                  </pic:blipFill>
                  <pic:spPr>
                    <a:xfrm>
                      <a:off x="0" y="0"/>
                      <a:ext cx="6645910" cy="866140"/>
                    </a:xfrm>
                    <a:prstGeom prst="rect">
                      <a:avLst/>
                    </a:prstGeom>
                  </pic:spPr>
                </pic:pic>
              </a:graphicData>
            </a:graphic>
          </wp:inline>
        </w:drawing>
      </w:r>
    </w:p>
    <w:p w14:paraId="44D2B487" w14:textId="77777777" w:rsidR="00EC331E" w:rsidRDefault="00EC331E" w:rsidP="00D50BA5"/>
    <w:p w14:paraId="47019FBC" w14:textId="7975B2BB" w:rsidR="00571D4D" w:rsidRDefault="00D61C6A" w:rsidP="00D50BA5">
      <w:bookmarkStart w:id="54" w:name="_Toc147342152"/>
      <w:r w:rsidRPr="00D61C6A">
        <w:rPr>
          <w:rStyle w:val="Heading3Char"/>
        </w:rPr>
        <w:t>Exercise04</w:t>
      </w:r>
      <w:bookmarkEnd w:id="54"/>
      <w:r w:rsidRPr="00D61C6A">
        <w:t>: Use code to alter the value from Fred to Barney</w:t>
      </w:r>
      <w:r>
        <w:t>.</w:t>
      </w:r>
    </w:p>
    <w:p w14:paraId="252AEC5D" w14:textId="022BC1B9" w:rsidR="00D61C6A" w:rsidRDefault="00D61C6A" w:rsidP="00D50BA5">
      <w:r>
        <w:t>Code:</w:t>
      </w:r>
    </w:p>
    <w:p w14:paraId="52A54004" w14:textId="77777777" w:rsidR="005064E8" w:rsidRDefault="005064E8" w:rsidP="005064E8">
      <w:proofErr w:type="spellStart"/>
      <w:r>
        <w:t>UPDATE`student</w:t>
      </w:r>
      <w:proofErr w:type="spellEnd"/>
      <w:r>
        <w:t>`</w:t>
      </w:r>
    </w:p>
    <w:p w14:paraId="2895C294" w14:textId="77777777" w:rsidR="005064E8" w:rsidRDefault="005064E8" w:rsidP="005064E8">
      <w:r>
        <w:t>SET</w:t>
      </w:r>
    </w:p>
    <w:p w14:paraId="14567B8A" w14:textId="77777777" w:rsidR="005064E8" w:rsidRDefault="005064E8" w:rsidP="005064E8">
      <w:proofErr w:type="spellStart"/>
      <w:r>
        <w:t>firstname</w:t>
      </w:r>
      <w:proofErr w:type="spellEnd"/>
      <w:r>
        <w:t xml:space="preserve"> = 'Barney'</w:t>
      </w:r>
    </w:p>
    <w:p w14:paraId="77DE6574" w14:textId="54CE1374" w:rsidR="00D61C6A" w:rsidRDefault="005064E8" w:rsidP="005064E8">
      <w:r>
        <w:t>WHERE `</w:t>
      </w:r>
      <w:proofErr w:type="spellStart"/>
      <w:r>
        <w:t>mobileno</w:t>
      </w:r>
      <w:proofErr w:type="spellEnd"/>
      <w:r>
        <w:t>` = '1234567</w:t>
      </w:r>
      <w:proofErr w:type="gramStart"/>
      <w:r>
        <w:t>';</w:t>
      </w:r>
      <w:proofErr w:type="gramEnd"/>
    </w:p>
    <w:p w14:paraId="220BBB10" w14:textId="5C164393" w:rsidR="00D61C6A" w:rsidRDefault="00D61C6A" w:rsidP="00D50BA5">
      <w:r>
        <w:t>Output:</w:t>
      </w:r>
    </w:p>
    <w:p w14:paraId="5F7DE428" w14:textId="35B6A1F7" w:rsidR="00D61C6A" w:rsidRDefault="002510DE" w:rsidP="00D50BA5">
      <w:r w:rsidRPr="002510DE">
        <w:lastRenderedPageBreak/>
        <w:drawing>
          <wp:inline distT="0" distB="0" distL="0" distR="0" wp14:anchorId="3A70618A" wp14:editId="3E2D3B36">
            <wp:extent cx="6645910" cy="547370"/>
            <wp:effectExtent l="0" t="0" r="2540" b="5080"/>
            <wp:docPr id="1662635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635490" name=""/>
                    <pic:cNvPicPr/>
                  </pic:nvPicPr>
                  <pic:blipFill>
                    <a:blip r:embed="rId52"/>
                    <a:stretch>
                      <a:fillRect/>
                    </a:stretch>
                  </pic:blipFill>
                  <pic:spPr>
                    <a:xfrm>
                      <a:off x="0" y="0"/>
                      <a:ext cx="6645910" cy="547370"/>
                    </a:xfrm>
                    <a:prstGeom prst="rect">
                      <a:avLst/>
                    </a:prstGeom>
                  </pic:spPr>
                </pic:pic>
              </a:graphicData>
            </a:graphic>
          </wp:inline>
        </w:drawing>
      </w:r>
    </w:p>
    <w:p w14:paraId="46C64EDE" w14:textId="77777777" w:rsidR="002510DE" w:rsidRDefault="002510DE" w:rsidP="00D50BA5"/>
    <w:p w14:paraId="0F8AA037" w14:textId="6B5AC6E7" w:rsidR="001A7222" w:rsidRDefault="00A436E9" w:rsidP="00EA38F9">
      <w:bookmarkStart w:id="55" w:name="_Toc147342153"/>
      <w:r w:rsidRPr="00A436E9">
        <w:rPr>
          <w:rStyle w:val="Heading3Char"/>
        </w:rPr>
        <w:t>Exercise05</w:t>
      </w:r>
      <w:bookmarkEnd w:id="55"/>
      <w:r w:rsidRPr="00A436E9">
        <w:t xml:space="preserve">: </w:t>
      </w:r>
      <w:r w:rsidR="00951A15">
        <w:t>D</w:t>
      </w:r>
      <w:r w:rsidRPr="00A436E9">
        <w:t xml:space="preserve">o </w:t>
      </w:r>
      <w:proofErr w:type="spellStart"/>
      <w:r w:rsidRPr="00A436E9">
        <w:t>sql</w:t>
      </w:r>
      <w:proofErr w:type="spellEnd"/>
      <w:r w:rsidRPr="00A436E9">
        <w:t xml:space="preserve"> that will show Barney and the module details – using a join.</w:t>
      </w:r>
    </w:p>
    <w:p w14:paraId="0BF787ED" w14:textId="2B2994DB" w:rsidR="00A436E9" w:rsidRDefault="00A436E9" w:rsidP="00D50BA5">
      <w:r>
        <w:t>Code:</w:t>
      </w:r>
    </w:p>
    <w:p w14:paraId="716AA065" w14:textId="77777777" w:rsidR="00EA38F9" w:rsidRDefault="00EA38F9" w:rsidP="00EA38F9">
      <w:r>
        <w:t xml:space="preserve">SELECT surname, </w:t>
      </w:r>
      <w:proofErr w:type="spellStart"/>
      <w:r>
        <w:t>firstname</w:t>
      </w:r>
      <w:proofErr w:type="spellEnd"/>
      <w:r>
        <w:t xml:space="preserve">, </w:t>
      </w:r>
      <w:proofErr w:type="spellStart"/>
      <w:r>
        <w:t>s.studentno</w:t>
      </w:r>
      <w:proofErr w:type="spellEnd"/>
      <w:r>
        <w:t xml:space="preserve">, </w:t>
      </w:r>
      <w:proofErr w:type="spellStart"/>
      <w:r>
        <w:t>m.modulename</w:t>
      </w:r>
      <w:proofErr w:type="spellEnd"/>
    </w:p>
    <w:p w14:paraId="22984871" w14:textId="77777777" w:rsidR="00EA38F9" w:rsidRDefault="00EA38F9" w:rsidP="00EA38F9">
      <w:r>
        <w:t xml:space="preserve">From </w:t>
      </w:r>
    </w:p>
    <w:p w14:paraId="471FD35E" w14:textId="77777777" w:rsidR="00EA38F9" w:rsidRDefault="00EA38F9" w:rsidP="00EA38F9">
      <w:r>
        <w:t>student s</w:t>
      </w:r>
    </w:p>
    <w:p w14:paraId="2AFC9F75" w14:textId="77777777" w:rsidR="00EA38F9" w:rsidRDefault="00EA38F9" w:rsidP="00EA38F9">
      <w:r>
        <w:t>INNER JOIN</w:t>
      </w:r>
    </w:p>
    <w:p w14:paraId="387E0AF8" w14:textId="77777777" w:rsidR="00EA38F9" w:rsidRDefault="00EA38F9" w:rsidP="00EA38F9">
      <w:r>
        <w:t xml:space="preserve"> module m ON </w:t>
      </w:r>
      <w:proofErr w:type="spellStart"/>
      <w:r>
        <w:t>m.studentno</w:t>
      </w:r>
      <w:proofErr w:type="spellEnd"/>
      <w:r>
        <w:t xml:space="preserve"> = </w:t>
      </w:r>
      <w:proofErr w:type="spellStart"/>
      <w:r>
        <w:t>s.studentno</w:t>
      </w:r>
      <w:proofErr w:type="spellEnd"/>
    </w:p>
    <w:p w14:paraId="5677A02A" w14:textId="77777777" w:rsidR="00EA38F9" w:rsidRDefault="00EA38F9" w:rsidP="00EA38F9">
      <w:proofErr w:type="gramStart"/>
      <w:r>
        <w:t>Where</w:t>
      </w:r>
      <w:proofErr w:type="gramEnd"/>
    </w:p>
    <w:p w14:paraId="4004DB82" w14:textId="46483D74" w:rsidR="00A436E9" w:rsidRDefault="00EA38F9" w:rsidP="00EA38F9">
      <w:r>
        <w:t xml:space="preserve"> </w:t>
      </w:r>
      <w:proofErr w:type="spellStart"/>
      <w:r>
        <w:t>mobileno</w:t>
      </w:r>
      <w:proofErr w:type="spellEnd"/>
      <w:r>
        <w:t xml:space="preserve"> = '1234567</w:t>
      </w:r>
      <w:proofErr w:type="gramStart"/>
      <w:r>
        <w:t>';</w:t>
      </w:r>
      <w:proofErr w:type="gramEnd"/>
    </w:p>
    <w:p w14:paraId="010230D1" w14:textId="070122B6" w:rsidR="00A436E9" w:rsidRDefault="00A97ADF" w:rsidP="00D50BA5">
      <w:r>
        <w:t>Output:</w:t>
      </w:r>
    </w:p>
    <w:p w14:paraId="1B1885D8" w14:textId="54ABD9B6" w:rsidR="00A97ADF" w:rsidRDefault="001337A5" w:rsidP="00D50BA5">
      <w:r w:rsidRPr="001337A5">
        <w:drawing>
          <wp:inline distT="0" distB="0" distL="0" distR="0" wp14:anchorId="5FCBF0AF" wp14:editId="2DDD540C">
            <wp:extent cx="3372321" cy="809738"/>
            <wp:effectExtent l="0" t="0" r="0" b="9525"/>
            <wp:docPr id="9752278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27818" name="Picture 1" descr="A screenshot of a computer&#10;&#10;Description automatically generated"/>
                    <pic:cNvPicPr/>
                  </pic:nvPicPr>
                  <pic:blipFill>
                    <a:blip r:embed="rId53"/>
                    <a:stretch>
                      <a:fillRect/>
                    </a:stretch>
                  </pic:blipFill>
                  <pic:spPr>
                    <a:xfrm>
                      <a:off x="0" y="0"/>
                      <a:ext cx="3372321" cy="809738"/>
                    </a:xfrm>
                    <a:prstGeom prst="rect">
                      <a:avLst/>
                    </a:prstGeom>
                  </pic:spPr>
                </pic:pic>
              </a:graphicData>
            </a:graphic>
          </wp:inline>
        </w:drawing>
      </w:r>
    </w:p>
    <w:p w14:paraId="327990D4" w14:textId="77777777" w:rsidR="001337A5" w:rsidRDefault="001337A5" w:rsidP="00D50BA5"/>
    <w:p w14:paraId="155E885A" w14:textId="77777777" w:rsidR="00663154" w:rsidRDefault="00663154" w:rsidP="00D50BA5"/>
    <w:p w14:paraId="5F690C63" w14:textId="77777777" w:rsidR="00663154" w:rsidRDefault="00663154" w:rsidP="00D50BA5"/>
    <w:p w14:paraId="00BD93A2" w14:textId="77777777" w:rsidR="00663154" w:rsidRPr="00D50BA5" w:rsidRDefault="00663154" w:rsidP="00D50BA5"/>
    <w:sectPr w:rsidR="00663154" w:rsidRPr="00D50BA5" w:rsidSect="002E0F40">
      <w:footerReference w:type="default" r:id="rId5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A2A40" w14:textId="77777777" w:rsidR="00F96775" w:rsidRDefault="00F96775" w:rsidP="007C3BB2">
      <w:pPr>
        <w:spacing w:after="0" w:line="240" w:lineRule="auto"/>
      </w:pPr>
      <w:r>
        <w:separator/>
      </w:r>
    </w:p>
  </w:endnote>
  <w:endnote w:type="continuationSeparator" w:id="0">
    <w:p w14:paraId="2F3F0BDC" w14:textId="77777777" w:rsidR="00F96775" w:rsidRDefault="00F96775" w:rsidP="007C3BB2">
      <w:pPr>
        <w:spacing w:after="0" w:line="240" w:lineRule="auto"/>
      </w:pPr>
      <w:r>
        <w:continuationSeparator/>
      </w:r>
    </w:p>
  </w:endnote>
  <w:endnote w:type="continuationNotice" w:id="1">
    <w:p w14:paraId="210633EB" w14:textId="77777777" w:rsidR="00F96775" w:rsidRDefault="00F967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8556434"/>
      <w:docPartObj>
        <w:docPartGallery w:val="Page Numbers (Bottom of Page)"/>
        <w:docPartUnique/>
      </w:docPartObj>
    </w:sdtPr>
    <w:sdtEndPr>
      <w:rPr>
        <w:noProof/>
      </w:rPr>
    </w:sdtEndPr>
    <w:sdtContent>
      <w:p w14:paraId="4EF2E605" w14:textId="60E36C16" w:rsidR="006013D6" w:rsidRDefault="006013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360250" w14:textId="77777777" w:rsidR="007C3BB2" w:rsidRDefault="007C3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615B6" w14:textId="77777777" w:rsidR="00F96775" w:rsidRDefault="00F96775" w:rsidP="007C3BB2">
      <w:pPr>
        <w:spacing w:after="0" w:line="240" w:lineRule="auto"/>
      </w:pPr>
      <w:r>
        <w:separator/>
      </w:r>
    </w:p>
  </w:footnote>
  <w:footnote w:type="continuationSeparator" w:id="0">
    <w:p w14:paraId="000ED37D" w14:textId="77777777" w:rsidR="00F96775" w:rsidRDefault="00F96775" w:rsidP="007C3BB2">
      <w:pPr>
        <w:spacing w:after="0" w:line="240" w:lineRule="auto"/>
      </w:pPr>
      <w:r>
        <w:continuationSeparator/>
      </w:r>
    </w:p>
  </w:footnote>
  <w:footnote w:type="continuationNotice" w:id="1">
    <w:p w14:paraId="07BAB546" w14:textId="77777777" w:rsidR="00F96775" w:rsidRDefault="00F96775">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sjA1NjUyMbU0MTVW0lEKTi0uzszPAykwrwUANcZd2iwAAAA="/>
  </w:docVars>
  <w:rsids>
    <w:rsidRoot w:val="005874C8"/>
    <w:rsid w:val="0000389A"/>
    <w:rsid w:val="0001532D"/>
    <w:rsid w:val="000248F3"/>
    <w:rsid w:val="0003749C"/>
    <w:rsid w:val="00056C1C"/>
    <w:rsid w:val="00057090"/>
    <w:rsid w:val="00066A47"/>
    <w:rsid w:val="0008057C"/>
    <w:rsid w:val="0009670A"/>
    <w:rsid w:val="000A63D5"/>
    <w:rsid w:val="000C6CAF"/>
    <w:rsid w:val="000D298E"/>
    <w:rsid w:val="000E329C"/>
    <w:rsid w:val="000E4392"/>
    <w:rsid w:val="00103CA7"/>
    <w:rsid w:val="00104757"/>
    <w:rsid w:val="001209F0"/>
    <w:rsid w:val="00121830"/>
    <w:rsid w:val="00132602"/>
    <w:rsid w:val="001337A5"/>
    <w:rsid w:val="001517C5"/>
    <w:rsid w:val="00161A25"/>
    <w:rsid w:val="00162567"/>
    <w:rsid w:val="001634BF"/>
    <w:rsid w:val="001750B8"/>
    <w:rsid w:val="00182A93"/>
    <w:rsid w:val="00182B54"/>
    <w:rsid w:val="001A2D1D"/>
    <w:rsid w:val="001A53EF"/>
    <w:rsid w:val="001A7222"/>
    <w:rsid w:val="001C7018"/>
    <w:rsid w:val="001D175E"/>
    <w:rsid w:val="00205052"/>
    <w:rsid w:val="002142E1"/>
    <w:rsid w:val="00230CC3"/>
    <w:rsid w:val="002321EB"/>
    <w:rsid w:val="00247D1B"/>
    <w:rsid w:val="002510DE"/>
    <w:rsid w:val="00251B6E"/>
    <w:rsid w:val="002552F0"/>
    <w:rsid w:val="002732F3"/>
    <w:rsid w:val="002801C6"/>
    <w:rsid w:val="002B1174"/>
    <w:rsid w:val="002B13AA"/>
    <w:rsid w:val="002E0ABC"/>
    <w:rsid w:val="002E0F40"/>
    <w:rsid w:val="002F6A93"/>
    <w:rsid w:val="0030339C"/>
    <w:rsid w:val="003074BB"/>
    <w:rsid w:val="003309D4"/>
    <w:rsid w:val="0033791D"/>
    <w:rsid w:val="00373359"/>
    <w:rsid w:val="00397574"/>
    <w:rsid w:val="003D1819"/>
    <w:rsid w:val="003E67CC"/>
    <w:rsid w:val="003F2773"/>
    <w:rsid w:val="0042779B"/>
    <w:rsid w:val="00446DBD"/>
    <w:rsid w:val="00451F64"/>
    <w:rsid w:val="00454E33"/>
    <w:rsid w:val="00461F97"/>
    <w:rsid w:val="00463295"/>
    <w:rsid w:val="00466C26"/>
    <w:rsid w:val="004722A3"/>
    <w:rsid w:val="00476F68"/>
    <w:rsid w:val="004B3115"/>
    <w:rsid w:val="004C6D5B"/>
    <w:rsid w:val="004E344F"/>
    <w:rsid w:val="004E665C"/>
    <w:rsid w:val="004F4876"/>
    <w:rsid w:val="004F5573"/>
    <w:rsid w:val="005010D0"/>
    <w:rsid w:val="005064E8"/>
    <w:rsid w:val="00510EBD"/>
    <w:rsid w:val="00513586"/>
    <w:rsid w:val="0053354E"/>
    <w:rsid w:val="00541C22"/>
    <w:rsid w:val="00547F24"/>
    <w:rsid w:val="00557C8E"/>
    <w:rsid w:val="00570067"/>
    <w:rsid w:val="00571D4D"/>
    <w:rsid w:val="005874C8"/>
    <w:rsid w:val="00587DA0"/>
    <w:rsid w:val="005A158D"/>
    <w:rsid w:val="005B2F48"/>
    <w:rsid w:val="005D16C7"/>
    <w:rsid w:val="006003FB"/>
    <w:rsid w:val="006013D6"/>
    <w:rsid w:val="0060348B"/>
    <w:rsid w:val="0062036C"/>
    <w:rsid w:val="00621AB1"/>
    <w:rsid w:val="006468DB"/>
    <w:rsid w:val="0065266F"/>
    <w:rsid w:val="00663154"/>
    <w:rsid w:val="006664CE"/>
    <w:rsid w:val="006A5E45"/>
    <w:rsid w:val="006B1645"/>
    <w:rsid w:val="006B2C8E"/>
    <w:rsid w:val="006B3B36"/>
    <w:rsid w:val="006C1DC7"/>
    <w:rsid w:val="006C400B"/>
    <w:rsid w:val="006D00B3"/>
    <w:rsid w:val="006E417F"/>
    <w:rsid w:val="006E4AC6"/>
    <w:rsid w:val="00706155"/>
    <w:rsid w:val="0071079A"/>
    <w:rsid w:val="00711FF9"/>
    <w:rsid w:val="00721F26"/>
    <w:rsid w:val="00741B84"/>
    <w:rsid w:val="007436D3"/>
    <w:rsid w:val="00757DE8"/>
    <w:rsid w:val="007669AE"/>
    <w:rsid w:val="00780F0F"/>
    <w:rsid w:val="00787A0B"/>
    <w:rsid w:val="00790D83"/>
    <w:rsid w:val="007C3BB2"/>
    <w:rsid w:val="007D0087"/>
    <w:rsid w:val="007D2AD3"/>
    <w:rsid w:val="007D6F1B"/>
    <w:rsid w:val="007E00AA"/>
    <w:rsid w:val="007E4AD6"/>
    <w:rsid w:val="007F2DF0"/>
    <w:rsid w:val="007F7041"/>
    <w:rsid w:val="007F75E0"/>
    <w:rsid w:val="00800D5E"/>
    <w:rsid w:val="008017E6"/>
    <w:rsid w:val="00833FC2"/>
    <w:rsid w:val="0083413A"/>
    <w:rsid w:val="00836165"/>
    <w:rsid w:val="00852B4E"/>
    <w:rsid w:val="008535E7"/>
    <w:rsid w:val="0085485E"/>
    <w:rsid w:val="00857548"/>
    <w:rsid w:val="008703E9"/>
    <w:rsid w:val="00890FE3"/>
    <w:rsid w:val="00896242"/>
    <w:rsid w:val="0089690B"/>
    <w:rsid w:val="0089739A"/>
    <w:rsid w:val="008A3A2B"/>
    <w:rsid w:val="008B2663"/>
    <w:rsid w:val="008B45D9"/>
    <w:rsid w:val="008E0834"/>
    <w:rsid w:val="00900F83"/>
    <w:rsid w:val="00914BC4"/>
    <w:rsid w:val="009318E0"/>
    <w:rsid w:val="00941CD1"/>
    <w:rsid w:val="00946CD8"/>
    <w:rsid w:val="00947FC5"/>
    <w:rsid w:val="00951A15"/>
    <w:rsid w:val="00962E92"/>
    <w:rsid w:val="00964910"/>
    <w:rsid w:val="00966EF7"/>
    <w:rsid w:val="00974BA8"/>
    <w:rsid w:val="00975325"/>
    <w:rsid w:val="00976563"/>
    <w:rsid w:val="00980E0F"/>
    <w:rsid w:val="009903DC"/>
    <w:rsid w:val="009D27B9"/>
    <w:rsid w:val="009F275A"/>
    <w:rsid w:val="00A0537C"/>
    <w:rsid w:val="00A168C4"/>
    <w:rsid w:val="00A2469A"/>
    <w:rsid w:val="00A263DA"/>
    <w:rsid w:val="00A35660"/>
    <w:rsid w:val="00A35EFE"/>
    <w:rsid w:val="00A42023"/>
    <w:rsid w:val="00A436E9"/>
    <w:rsid w:val="00A439E5"/>
    <w:rsid w:val="00A65210"/>
    <w:rsid w:val="00A661D9"/>
    <w:rsid w:val="00A8779A"/>
    <w:rsid w:val="00A97ADF"/>
    <w:rsid w:val="00AB24A5"/>
    <w:rsid w:val="00AC2F8F"/>
    <w:rsid w:val="00AC3217"/>
    <w:rsid w:val="00AC4C9B"/>
    <w:rsid w:val="00AE54C1"/>
    <w:rsid w:val="00B052D3"/>
    <w:rsid w:val="00B07295"/>
    <w:rsid w:val="00B153A4"/>
    <w:rsid w:val="00B27CE9"/>
    <w:rsid w:val="00B503AB"/>
    <w:rsid w:val="00B65978"/>
    <w:rsid w:val="00B753B5"/>
    <w:rsid w:val="00B85253"/>
    <w:rsid w:val="00B90DD1"/>
    <w:rsid w:val="00BA68D8"/>
    <w:rsid w:val="00BB4880"/>
    <w:rsid w:val="00BC036C"/>
    <w:rsid w:val="00BC0485"/>
    <w:rsid w:val="00BC4CA7"/>
    <w:rsid w:val="00BD3080"/>
    <w:rsid w:val="00BF75D4"/>
    <w:rsid w:val="00C10754"/>
    <w:rsid w:val="00C35EA1"/>
    <w:rsid w:val="00C37BDC"/>
    <w:rsid w:val="00C4698A"/>
    <w:rsid w:val="00C5094A"/>
    <w:rsid w:val="00C57AD7"/>
    <w:rsid w:val="00C734CA"/>
    <w:rsid w:val="00C76262"/>
    <w:rsid w:val="00C77E83"/>
    <w:rsid w:val="00C84AF3"/>
    <w:rsid w:val="00C906F6"/>
    <w:rsid w:val="00C95A39"/>
    <w:rsid w:val="00CA61AC"/>
    <w:rsid w:val="00CB20C5"/>
    <w:rsid w:val="00CC05A7"/>
    <w:rsid w:val="00CC27D5"/>
    <w:rsid w:val="00CD73C4"/>
    <w:rsid w:val="00CE20EB"/>
    <w:rsid w:val="00CE2900"/>
    <w:rsid w:val="00CE7198"/>
    <w:rsid w:val="00D01256"/>
    <w:rsid w:val="00D055BD"/>
    <w:rsid w:val="00D116DB"/>
    <w:rsid w:val="00D30588"/>
    <w:rsid w:val="00D30E7D"/>
    <w:rsid w:val="00D31C6A"/>
    <w:rsid w:val="00D4482E"/>
    <w:rsid w:val="00D468BD"/>
    <w:rsid w:val="00D50BA5"/>
    <w:rsid w:val="00D61C6A"/>
    <w:rsid w:val="00D66A09"/>
    <w:rsid w:val="00D714B4"/>
    <w:rsid w:val="00D86E12"/>
    <w:rsid w:val="00D9632A"/>
    <w:rsid w:val="00D97391"/>
    <w:rsid w:val="00DA4F9F"/>
    <w:rsid w:val="00DB14D9"/>
    <w:rsid w:val="00DB5C2C"/>
    <w:rsid w:val="00DB79A4"/>
    <w:rsid w:val="00DD05FB"/>
    <w:rsid w:val="00DD1F3A"/>
    <w:rsid w:val="00DE0256"/>
    <w:rsid w:val="00DE2AB4"/>
    <w:rsid w:val="00DF0749"/>
    <w:rsid w:val="00DF686B"/>
    <w:rsid w:val="00E27FE9"/>
    <w:rsid w:val="00E33D8C"/>
    <w:rsid w:val="00E45457"/>
    <w:rsid w:val="00E61BA5"/>
    <w:rsid w:val="00E67AA8"/>
    <w:rsid w:val="00E7531D"/>
    <w:rsid w:val="00E83527"/>
    <w:rsid w:val="00E95023"/>
    <w:rsid w:val="00EA38F9"/>
    <w:rsid w:val="00EC331E"/>
    <w:rsid w:val="00ED458E"/>
    <w:rsid w:val="00EF10FD"/>
    <w:rsid w:val="00EF53D3"/>
    <w:rsid w:val="00F04421"/>
    <w:rsid w:val="00F12D5F"/>
    <w:rsid w:val="00F26A77"/>
    <w:rsid w:val="00F26D7F"/>
    <w:rsid w:val="00F32A89"/>
    <w:rsid w:val="00F34762"/>
    <w:rsid w:val="00F43F6F"/>
    <w:rsid w:val="00F728E3"/>
    <w:rsid w:val="00F76F08"/>
    <w:rsid w:val="00F84DA9"/>
    <w:rsid w:val="00F86475"/>
    <w:rsid w:val="00F877C3"/>
    <w:rsid w:val="00F960B2"/>
    <w:rsid w:val="00F96775"/>
    <w:rsid w:val="00FA79D0"/>
    <w:rsid w:val="00FB6502"/>
    <w:rsid w:val="00FC57C1"/>
    <w:rsid w:val="00FF4D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90827"/>
  <w15:chartTrackingRefBased/>
  <w15:docId w15:val="{29005B02-3E12-4478-A382-8345B493E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3B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3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3B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3B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3BB2"/>
  </w:style>
  <w:style w:type="paragraph" w:styleId="Footer">
    <w:name w:val="footer"/>
    <w:basedOn w:val="Normal"/>
    <w:link w:val="FooterChar"/>
    <w:uiPriority w:val="99"/>
    <w:unhideWhenUsed/>
    <w:rsid w:val="007C3B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3BB2"/>
  </w:style>
  <w:style w:type="character" w:customStyle="1" w:styleId="Heading1Char">
    <w:name w:val="Heading 1 Char"/>
    <w:basedOn w:val="DefaultParagraphFont"/>
    <w:link w:val="Heading1"/>
    <w:uiPriority w:val="9"/>
    <w:rsid w:val="007C3B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3B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3BB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C3BB2"/>
    <w:pPr>
      <w:spacing w:after="100"/>
      <w:ind w:left="440"/>
    </w:pPr>
  </w:style>
  <w:style w:type="character" w:styleId="Hyperlink">
    <w:name w:val="Hyperlink"/>
    <w:basedOn w:val="DefaultParagraphFont"/>
    <w:uiPriority w:val="99"/>
    <w:unhideWhenUsed/>
    <w:rsid w:val="007C3BB2"/>
    <w:rPr>
      <w:color w:val="0563C1" w:themeColor="hyperlink"/>
      <w:u w:val="single"/>
    </w:rPr>
  </w:style>
  <w:style w:type="paragraph" w:styleId="TOC1">
    <w:name w:val="toc 1"/>
    <w:basedOn w:val="Normal"/>
    <w:next w:val="Normal"/>
    <w:autoRedefine/>
    <w:uiPriority w:val="39"/>
    <w:semiHidden/>
    <w:unhideWhenUsed/>
    <w:rsid w:val="007C3BB2"/>
    <w:pPr>
      <w:spacing w:after="100"/>
    </w:pPr>
  </w:style>
  <w:style w:type="paragraph" w:styleId="TOC2">
    <w:name w:val="toc 2"/>
    <w:basedOn w:val="Normal"/>
    <w:next w:val="Normal"/>
    <w:autoRedefine/>
    <w:uiPriority w:val="39"/>
    <w:unhideWhenUsed/>
    <w:rsid w:val="007C3BB2"/>
    <w:pPr>
      <w:spacing w:after="100"/>
      <w:ind w:left="220"/>
    </w:pPr>
  </w:style>
  <w:style w:type="paragraph" w:styleId="NormalWeb">
    <w:name w:val="Normal (Web)"/>
    <w:basedOn w:val="Normal"/>
    <w:uiPriority w:val="99"/>
    <w:unhideWhenUsed/>
    <w:rsid w:val="0001532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0160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endnotes" Target="endnote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9</TotalTime>
  <Pages>23</Pages>
  <Words>3018</Words>
  <Characters>17205</Characters>
  <Application>Microsoft Office Word</Application>
  <DocSecurity>0</DocSecurity>
  <Lines>143</Lines>
  <Paragraphs>40</Paragraphs>
  <ScaleCrop>false</ScaleCrop>
  <Company/>
  <LinksUpToDate>false</LinksUpToDate>
  <CharactersWithSpaces>2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Jodlowski ec1851028</dc:creator>
  <cp:keywords/>
  <dc:description/>
  <cp:lastModifiedBy>Roman Jodlowski ec1851028</cp:lastModifiedBy>
  <cp:revision>198</cp:revision>
  <dcterms:created xsi:type="dcterms:W3CDTF">2023-09-26T19:02:00Z</dcterms:created>
  <dcterms:modified xsi:type="dcterms:W3CDTF">2023-10-0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17377ac-e5ac-4c41-ba53-0bbd98a190e5_Enabled">
    <vt:lpwstr>true</vt:lpwstr>
  </property>
  <property fmtid="{D5CDD505-2E9C-101B-9397-08002B2CF9AE}" pid="3" name="MSIP_Label_917377ac-e5ac-4c41-ba53-0bbd98a190e5_SetDate">
    <vt:lpwstr>2023-09-26T19:07:11Z</vt:lpwstr>
  </property>
  <property fmtid="{D5CDD505-2E9C-101B-9397-08002B2CF9AE}" pid="4" name="MSIP_Label_917377ac-e5ac-4c41-ba53-0bbd98a190e5_Method">
    <vt:lpwstr>Standard</vt:lpwstr>
  </property>
  <property fmtid="{D5CDD505-2E9C-101B-9397-08002B2CF9AE}" pid="5" name="MSIP_Label_917377ac-e5ac-4c41-ba53-0bbd98a190e5_Name">
    <vt:lpwstr>AIP Sensitivity Labels</vt:lpwstr>
  </property>
  <property fmtid="{D5CDD505-2E9C-101B-9397-08002B2CF9AE}" pid="6" name="MSIP_Label_917377ac-e5ac-4c41-ba53-0bbd98a190e5_SiteId">
    <vt:lpwstr>de73f96d-8ea1-4b80-a6a2-5165bfd494db</vt:lpwstr>
  </property>
  <property fmtid="{D5CDD505-2E9C-101B-9397-08002B2CF9AE}" pid="7" name="MSIP_Label_917377ac-e5ac-4c41-ba53-0bbd98a190e5_ActionId">
    <vt:lpwstr>bc4f23aa-f7e1-4d8a-aaed-7d80f89516b4</vt:lpwstr>
  </property>
  <property fmtid="{D5CDD505-2E9C-101B-9397-08002B2CF9AE}" pid="8" name="MSIP_Label_917377ac-e5ac-4c41-ba53-0bbd98a190e5_ContentBits">
    <vt:lpwstr>0</vt:lpwstr>
  </property>
</Properties>
</file>